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1126"/>
        <w:tblW w:w="9694" w:type="dxa"/>
        <w:tblLayout w:type="fixed"/>
        <w:tblLook w:val="04A0" w:firstRow="1" w:lastRow="0" w:firstColumn="1" w:lastColumn="0" w:noHBand="0" w:noVBand="1"/>
      </w:tblPr>
      <w:tblGrid>
        <w:gridCol w:w="2520"/>
        <w:gridCol w:w="7174"/>
      </w:tblGrid>
      <w:tr w:rsidR="00255B63" w:rsidRPr="002D7D53" w14:paraId="1CA0D269" w14:textId="77777777" w:rsidTr="00AB1A5B">
        <w:trPr>
          <w:trHeight w:val="4950"/>
        </w:trPr>
        <w:tc>
          <w:tcPr>
            <w:tcW w:w="2520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1CA0D262" w14:textId="77777777" w:rsidR="00255B63" w:rsidRPr="002D7D53" w:rsidRDefault="00255B63" w:rsidP="00AB1A5B">
            <w:pPr>
              <w:spacing w:before="60" w:after="60" w:line="240" w:lineRule="auto"/>
              <w:contextualSpacing/>
              <w:rPr>
                <w:rFonts w:asciiTheme="minorBidi" w:eastAsiaTheme="minorEastAsia" w:hAnsiTheme="minorBidi"/>
                <w:sz w:val="20"/>
                <w:szCs w:val="24"/>
              </w:rPr>
            </w:pPr>
            <w:bookmarkStart w:id="0" w:name="_Hlk20524144"/>
          </w:p>
        </w:tc>
        <w:tc>
          <w:tcPr>
            <w:tcW w:w="7174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1CA0D263" w14:textId="77777777" w:rsidR="00255B63" w:rsidRPr="002D7D53" w:rsidRDefault="00255B63" w:rsidP="00AB1A5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</w:pPr>
            <w:r w:rsidRPr="002D7D53"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  <w:t>Assessment Evidence Guide</w:t>
            </w:r>
          </w:p>
          <w:p w14:paraId="1CA0D264" w14:textId="77777777" w:rsidR="0008745C" w:rsidRPr="002D7D53" w:rsidRDefault="0008745C" w:rsidP="00AB1A5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</w:pPr>
            <w:r w:rsidRPr="002D7D53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For</w:t>
            </w:r>
          </w:p>
          <w:p w14:paraId="1CA0D265" w14:textId="627F0970" w:rsidR="00255B63" w:rsidRPr="002D7D53" w:rsidRDefault="00BA422F" w:rsidP="00BA422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</w:pPr>
            <w:r w:rsidRPr="002D7D53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“</w:t>
            </w:r>
            <w:r w:rsidR="008735A8" w:rsidRPr="002D7D53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Auto &amp; Farm Machinery Technician” Level-4</w:t>
            </w:r>
          </w:p>
          <w:p w14:paraId="1CA0D266" w14:textId="681397D7" w:rsidR="00255B63" w:rsidRPr="002D7D53" w:rsidRDefault="0021212D" w:rsidP="006B32C7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</w:pPr>
            <w:r w:rsidRPr="002D7D53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(</w:t>
            </w:r>
            <w:r w:rsidR="00FC7AEF" w:rsidRPr="002D7D53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One Year</w:t>
            </w:r>
            <w:r w:rsidR="00BA422F" w:rsidRPr="002D7D53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 xml:space="preserve"> </w:t>
            </w:r>
            <w:r w:rsidRPr="002D7D53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Program)</w:t>
            </w:r>
          </w:p>
          <w:p w14:paraId="1CA0D267" w14:textId="77777777" w:rsidR="00255B63" w:rsidRPr="002D7D53" w:rsidRDefault="00255B63" w:rsidP="00AB1A5B">
            <w:pPr>
              <w:spacing w:before="240" w:after="120" w:line="259" w:lineRule="auto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D7D53">
              <w:rPr>
                <w:rFonts w:asciiTheme="minorBidi" w:hAnsiTheme="minorBidi"/>
                <w:b/>
                <w:bCs/>
                <w:sz w:val="32"/>
                <w:szCs w:val="32"/>
              </w:rPr>
              <w:t>Formative Assessment</w:t>
            </w:r>
          </w:p>
          <w:p w14:paraId="1CA0D268" w14:textId="77777777" w:rsidR="00255B63" w:rsidRPr="002D7D53" w:rsidRDefault="00255B63" w:rsidP="000D04CA">
            <w:pPr>
              <w:spacing w:before="240" w:after="120" w:line="259" w:lineRule="auto"/>
              <w:ind w:left="705"/>
              <w:jc w:val="center"/>
              <w:rPr>
                <w:rFonts w:asciiTheme="minorBidi" w:hAnsiTheme="minorBidi"/>
                <w:b/>
                <w:bCs/>
                <w:noProof/>
              </w:rPr>
            </w:pPr>
          </w:p>
        </w:tc>
      </w:tr>
      <w:tr w:rsidR="00255B63" w:rsidRPr="002D7D53" w14:paraId="1CA0D26E" w14:textId="77777777" w:rsidTr="00AB1A5B">
        <w:trPr>
          <w:trHeight w:val="1710"/>
        </w:trPr>
        <w:tc>
          <w:tcPr>
            <w:tcW w:w="2520" w:type="dxa"/>
            <w:vMerge/>
            <w:tcBorders>
              <w:left w:val="nil"/>
              <w:right w:val="thinThickThinMediumGap" w:sz="24" w:space="0" w:color="auto"/>
            </w:tcBorders>
          </w:tcPr>
          <w:p w14:paraId="1CA0D26A" w14:textId="77777777" w:rsidR="00255B63" w:rsidRPr="002D7D53" w:rsidRDefault="00255B63" w:rsidP="00AB1A5B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right w:val="nil"/>
            </w:tcBorders>
            <w:vAlign w:val="bottom"/>
          </w:tcPr>
          <w:p w14:paraId="1CA0D26B" w14:textId="77777777" w:rsidR="00255B63" w:rsidRPr="002D7D53" w:rsidRDefault="00255B63" w:rsidP="00AB1A5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</w:pPr>
            <w:r w:rsidRPr="002D7D5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 xml:space="preserve">Date </w:t>
            </w:r>
            <w:r w:rsidR="00BA422F" w:rsidRPr="002D7D5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04-09</w:t>
            </w:r>
            <w:r w:rsidR="0008745C" w:rsidRPr="002D7D5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  <w:vertAlign w:val="superscript"/>
              </w:rPr>
              <w:t>th</w:t>
            </w:r>
            <w:r w:rsidR="00D6253F" w:rsidRPr="002D7D5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November 2024</w:t>
            </w:r>
          </w:p>
          <w:p w14:paraId="1CA0D26C" w14:textId="77777777" w:rsidR="00255B63" w:rsidRPr="002D7D53" w:rsidRDefault="00255B63" w:rsidP="00AB1A5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</w:pPr>
            <w:r w:rsidRPr="002D7D53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Lahore</w:t>
            </w:r>
          </w:p>
          <w:p w14:paraId="1CA0D26D" w14:textId="77777777" w:rsidR="00255B63" w:rsidRPr="002D7D53" w:rsidRDefault="00255B63" w:rsidP="00AB1A5B">
            <w:pPr>
              <w:spacing w:before="60" w:after="60" w:line="240" w:lineRule="auto"/>
              <w:jc w:val="center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</w:tr>
      <w:tr w:rsidR="00255B63" w:rsidRPr="002D7D53" w14:paraId="1CA0D274" w14:textId="77777777" w:rsidTr="00AB1A5B">
        <w:trPr>
          <w:trHeight w:val="17"/>
        </w:trPr>
        <w:tc>
          <w:tcPr>
            <w:tcW w:w="2520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1CA0D26F" w14:textId="77777777" w:rsidR="00255B63" w:rsidRPr="002D7D53" w:rsidRDefault="00255B63" w:rsidP="00AB1A5B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1CA0D270" w14:textId="77777777" w:rsidR="00255B63" w:rsidRPr="002D7D53" w:rsidRDefault="00255B63" w:rsidP="00AB1A5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  <w:r w:rsidRPr="002D7D53">
              <w:rPr>
                <w:rFonts w:asciiTheme="minorBidi" w:eastAsia="Times New Roman" w:hAnsiTheme="minorBidi"/>
                <w:b/>
                <w:bCs/>
                <w:noProof/>
                <w:spacing w:val="40"/>
                <w:sz w:val="30"/>
                <w:szCs w:val="28"/>
              </w:rPr>
              <w:drawing>
                <wp:inline distT="0" distB="0" distL="0" distR="0" wp14:anchorId="1CA0D563" wp14:editId="1CA0D564">
                  <wp:extent cx="2327910" cy="232791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A0D271" w14:textId="77777777" w:rsidR="00255B63" w:rsidRPr="002D7D53" w:rsidRDefault="00255B63" w:rsidP="00AB1A5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2D7D5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National Vocational &amp; Technical</w:t>
            </w:r>
          </w:p>
          <w:p w14:paraId="1CA0D272" w14:textId="77777777" w:rsidR="00255B63" w:rsidRPr="002D7D53" w:rsidRDefault="00255B63" w:rsidP="00AB1A5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2D7D5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Training Commission</w:t>
            </w:r>
            <w:r w:rsidR="0021212D" w:rsidRPr="002D7D53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 xml:space="preserve">, Islamabad </w:t>
            </w:r>
          </w:p>
          <w:p w14:paraId="1CA0D273" w14:textId="77777777" w:rsidR="00255B63" w:rsidRPr="002D7D53" w:rsidRDefault="00255B63" w:rsidP="00AB1A5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</w:p>
        </w:tc>
      </w:tr>
      <w:bookmarkEnd w:id="0"/>
    </w:tbl>
    <w:p w14:paraId="1CA0D275" w14:textId="77777777" w:rsidR="00255B63" w:rsidRPr="002D7D53" w:rsidRDefault="00255B63" w:rsidP="00804B65">
      <w:pPr>
        <w:jc w:val="center"/>
        <w:rPr>
          <w:rFonts w:asciiTheme="minorBidi" w:hAnsiTheme="minorBidi"/>
          <w:b/>
          <w:sz w:val="32"/>
        </w:rPr>
      </w:pPr>
    </w:p>
    <w:p w14:paraId="1CA0D276" w14:textId="77777777" w:rsidR="00255B63" w:rsidRPr="002D7D53" w:rsidRDefault="00255B63">
      <w:pPr>
        <w:rPr>
          <w:rFonts w:asciiTheme="minorBidi" w:hAnsiTheme="minorBidi"/>
          <w:b/>
          <w:sz w:val="32"/>
        </w:rPr>
      </w:pPr>
      <w:r w:rsidRPr="002D7D53">
        <w:rPr>
          <w:rFonts w:asciiTheme="minorBidi" w:hAnsiTheme="minorBidi"/>
          <w:b/>
          <w:sz w:val="32"/>
        </w:rPr>
        <w:br w:type="page"/>
      </w:r>
    </w:p>
    <w:p w14:paraId="1CA0D277" w14:textId="77777777" w:rsidR="004D18BE" w:rsidRPr="002D7D53" w:rsidRDefault="004D18BE" w:rsidP="00804B65">
      <w:pPr>
        <w:jc w:val="center"/>
        <w:rPr>
          <w:rFonts w:asciiTheme="minorBidi" w:hAnsiTheme="minorBidi"/>
          <w:b/>
          <w:sz w:val="24"/>
          <w:szCs w:val="18"/>
        </w:rPr>
      </w:pPr>
      <w:r w:rsidRPr="002D7D53">
        <w:rPr>
          <w:rFonts w:asciiTheme="minorBidi" w:hAnsiTheme="minorBidi"/>
          <w:b/>
          <w:sz w:val="24"/>
          <w:szCs w:val="18"/>
        </w:rPr>
        <w:lastRenderedPageBreak/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="108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615"/>
        <w:gridCol w:w="7741"/>
      </w:tblGrid>
      <w:tr w:rsidR="00D3033E" w:rsidRPr="002D7D53" w14:paraId="1CA0D27A" w14:textId="77777777" w:rsidTr="005932FC">
        <w:trPr>
          <w:trHeight w:val="675"/>
        </w:trPr>
        <w:tc>
          <w:tcPr>
            <w:tcW w:w="1615" w:type="dxa"/>
            <w:vAlign w:val="center"/>
          </w:tcPr>
          <w:p w14:paraId="1CA0D278" w14:textId="77777777" w:rsidR="00D3033E" w:rsidRPr="002D7D53" w:rsidRDefault="00D3033E" w:rsidP="002D7D53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1CA0D279" w14:textId="5DBCFB3B" w:rsidR="00D3033E" w:rsidRPr="002D7D53" w:rsidRDefault="008735A8" w:rsidP="002D7D53">
            <w:pPr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Auto &amp; Farm Machinery Technician</w:t>
            </w:r>
          </w:p>
        </w:tc>
      </w:tr>
      <w:tr w:rsidR="00D3033E" w:rsidRPr="002D7D53" w14:paraId="1CA0D27D" w14:textId="77777777" w:rsidTr="005932FC">
        <w:trPr>
          <w:trHeight w:val="582"/>
        </w:trPr>
        <w:tc>
          <w:tcPr>
            <w:tcW w:w="1615" w:type="dxa"/>
            <w:vAlign w:val="center"/>
          </w:tcPr>
          <w:p w14:paraId="1CA0D27B" w14:textId="77777777" w:rsidR="00D3033E" w:rsidRPr="002D7D53" w:rsidRDefault="00102FED" w:rsidP="002D7D53">
            <w:pPr>
              <w:rPr>
                <w:rFonts w:asciiTheme="minorBidi" w:hAnsiTheme="minorBidi"/>
                <w:b/>
                <w:bCs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Competency Standard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1CA0D27C" w14:textId="12EBB9BE" w:rsidR="00D3033E" w:rsidRPr="002D7D53" w:rsidRDefault="008735A8" w:rsidP="002D7D53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0716MSA1804 Perform Bench work</w:t>
            </w:r>
          </w:p>
        </w:tc>
      </w:tr>
      <w:tr w:rsidR="005551AD" w:rsidRPr="002D7D53" w14:paraId="1CA0D280" w14:textId="77777777" w:rsidTr="005932FC">
        <w:trPr>
          <w:trHeight w:val="690"/>
        </w:trPr>
        <w:tc>
          <w:tcPr>
            <w:tcW w:w="1615" w:type="dxa"/>
            <w:vAlign w:val="center"/>
          </w:tcPr>
          <w:p w14:paraId="1CA0D27E" w14:textId="77777777" w:rsidR="005551AD" w:rsidRPr="002D7D53" w:rsidRDefault="005551AD" w:rsidP="002D7D53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Purpose of Assessment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1CA0D27F" w14:textId="77777777" w:rsidR="005551AD" w:rsidRPr="002D7D53" w:rsidRDefault="005551AD" w:rsidP="002D7D53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3033E" w:rsidRPr="002D7D53" w14:paraId="1CA0D285" w14:textId="77777777" w:rsidTr="005932FC">
        <w:trPr>
          <w:trHeight w:val="1250"/>
        </w:trPr>
        <w:tc>
          <w:tcPr>
            <w:tcW w:w="1615" w:type="dxa"/>
            <w:vAlign w:val="center"/>
          </w:tcPr>
          <w:p w14:paraId="1CA0D281" w14:textId="77777777" w:rsidR="00D3033E" w:rsidRPr="002D7D53" w:rsidRDefault="00D3033E" w:rsidP="002D7D53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Candidate Details </w:t>
            </w:r>
          </w:p>
        </w:tc>
        <w:tc>
          <w:tcPr>
            <w:tcW w:w="7741" w:type="dxa"/>
            <w:vAlign w:val="center"/>
          </w:tcPr>
          <w:p w14:paraId="1CA0D282" w14:textId="77777777" w:rsidR="00D3033E" w:rsidRPr="002D7D53" w:rsidRDefault="00D3033E" w:rsidP="002D7D53">
            <w:p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Name_______________________</w:t>
            </w:r>
            <w:r w:rsidR="00102FED" w:rsidRPr="002D7D53">
              <w:rPr>
                <w:rFonts w:asciiTheme="minorBidi" w:hAnsiTheme="minorBidi"/>
                <w:sz w:val="22"/>
                <w:szCs w:val="22"/>
              </w:rPr>
              <w:t>________</w:t>
            </w:r>
            <w:r w:rsidR="001821E9" w:rsidRPr="002D7D53">
              <w:rPr>
                <w:rFonts w:asciiTheme="minorBidi" w:hAnsiTheme="minorBidi"/>
                <w:sz w:val="22"/>
                <w:szCs w:val="22"/>
              </w:rPr>
              <w:t>_</w:t>
            </w:r>
            <w:r w:rsidR="00102FED" w:rsidRPr="002D7D53">
              <w:rPr>
                <w:rFonts w:asciiTheme="minorBidi" w:hAnsiTheme="minorBidi"/>
                <w:sz w:val="22"/>
                <w:szCs w:val="22"/>
              </w:rPr>
              <w:t>______________________</w:t>
            </w:r>
          </w:p>
          <w:p w14:paraId="1CA0D283" w14:textId="77777777" w:rsidR="00D3033E" w:rsidRPr="002D7D53" w:rsidRDefault="00D3033E" w:rsidP="002D7D53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284" w14:textId="77777777" w:rsidR="00D3033E" w:rsidRPr="002D7D53" w:rsidRDefault="00D3033E" w:rsidP="002D7D53">
            <w:p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Registration/Roll Number_________________</w:t>
            </w:r>
            <w:r w:rsidR="001821E9" w:rsidRPr="002D7D53">
              <w:rPr>
                <w:rFonts w:asciiTheme="minorBidi" w:hAnsiTheme="minorBidi"/>
                <w:sz w:val="22"/>
                <w:szCs w:val="22"/>
              </w:rPr>
              <w:t>_</w:t>
            </w:r>
            <w:r w:rsidRPr="002D7D53">
              <w:rPr>
                <w:rFonts w:asciiTheme="minorBidi" w:hAnsiTheme="minorBidi"/>
                <w:sz w:val="22"/>
                <w:szCs w:val="22"/>
              </w:rPr>
              <w:t>_____________________</w:t>
            </w:r>
          </w:p>
        </w:tc>
      </w:tr>
      <w:tr w:rsidR="00D3033E" w:rsidRPr="002D7D53" w14:paraId="1CA0D291" w14:textId="77777777" w:rsidTr="005932FC">
        <w:trPr>
          <w:trHeight w:val="1500"/>
        </w:trPr>
        <w:tc>
          <w:tcPr>
            <w:tcW w:w="1615" w:type="dxa"/>
            <w:vAlign w:val="center"/>
          </w:tcPr>
          <w:p w14:paraId="1CA0D286" w14:textId="77777777" w:rsidR="00D3033E" w:rsidRPr="002D7D53" w:rsidRDefault="00D3033E" w:rsidP="002D7D53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Guidance for Candidate </w:t>
            </w:r>
          </w:p>
          <w:p w14:paraId="1CA0D287" w14:textId="77777777" w:rsidR="00D3033E" w:rsidRPr="002D7D53" w:rsidRDefault="00D3033E" w:rsidP="002D7D53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  <w:tc>
          <w:tcPr>
            <w:tcW w:w="7741" w:type="dxa"/>
            <w:vAlign w:val="center"/>
          </w:tcPr>
          <w:p w14:paraId="1CA0D288" w14:textId="52B500F3" w:rsidR="00D3033E" w:rsidRPr="002D7D53" w:rsidRDefault="00D3033E" w:rsidP="002D7D53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sz w:val="22"/>
                <w:szCs w:val="22"/>
              </w:rPr>
              <w:t xml:space="preserve">To meet this </w:t>
            </w:r>
            <w:r w:rsidR="007F6693" w:rsidRPr="002D7D53">
              <w:rPr>
                <w:rFonts w:asciiTheme="minorBidi" w:hAnsiTheme="minorBidi"/>
                <w:b/>
                <w:sz w:val="22"/>
                <w:szCs w:val="22"/>
              </w:rPr>
              <w:t>standard,</w:t>
            </w:r>
            <w:r w:rsidRPr="002D7D53">
              <w:rPr>
                <w:rFonts w:asciiTheme="minorBidi" w:hAnsiTheme="minorBidi"/>
                <w:b/>
                <w:sz w:val="22"/>
                <w:szCs w:val="22"/>
              </w:rPr>
              <w:t xml:space="preserve"> you are required to complete the following within </w:t>
            </w:r>
            <w:r w:rsidR="00AA1471" w:rsidRPr="002D7D53">
              <w:rPr>
                <w:rFonts w:asciiTheme="minorBidi" w:hAnsiTheme="minorBidi"/>
                <w:b/>
                <w:sz w:val="22"/>
                <w:szCs w:val="22"/>
              </w:rPr>
              <w:t>0</w:t>
            </w:r>
            <w:r w:rsidRPr="002D7D53">
              <w:rPr>
                <w:rFonts w:asciiTheme="minorBidi" w:hAnsiTheme="minorBidi"/>
                <w:b/>
                <w:sz w:val="22"/>
                <w:szCs w:val="22"/>
              </w:rPr>
              <w:t>4 Hrs.</w:t>
            </w:r>
            <w:r w:rsidR="00FC7AEF" w:rsidRPr="002D7D53">
              <w:rPr>
                <w:rFonts w:asciiTheme="minorBidi" w:hAnsiTheme="minorBidi"/>
                <w:b/>
                <w:sz w:val="22"/>
                <w:szCs w:val="22"/>
              </w:rPr>
              <w:t xml:space="preserve"> </w:t>
            </w:r>
            <w:r w:rsidRPr="002D7D53">
              <w:rPr>
                <w:rFonts w:asciiTheme="minorBidi" w:hAnsiTheme="minorBidi"/>
                <w:b/>
                <w:sz w:val="22"/>
                <w:szCs w:val="22"/>
              </w:rPr>
              <w:t>time frame (for practical demonstration &amp; assessment):</w:t>
            </w:r>
          </w:p>
          <w:p w14:paraId="1CA0D289" w14:textId="77777777" w:rsidR="001E19D6" w:rsidRPr="002D7D53" w:rsidRDefault="001E19D6" w:rsidP="002D7D53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2B1992FC" w14:textId="1BEB3F50" w:rsidR="00104969" w:rsidRPr="002D7D53" w:rsidRDefault="00104969" w:rsidP="002D7D5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Chiseling</w:t>
            </w:r>
          </w:p>
          <w:p w14:paraId="1CA0D28A" w14:textId="730F4010" w:rsidR="000D5969" w:rsidRPr="002D7D53" w:rsidRDefault="0008745C" w:rsidP="002D7D5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Perform cutting and sawing operation </w:t>
            </w:r>
          </w:p>
          <w:p w14:paraId="1CA0D28B" w14:textId="77777777" w:rsidR="0008745C" w:rsidRPr="002D7D53" w:rsidRDefault="0008745C" w:rsidP="002D7D5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filling</w:t>
            </w:r>
          </w:p>
          <w:p w14:paraId="1CA0D28C" w14:textId="77777777" w:rsidR="0008745C" w:rsidRPr="002D7D53" w:rsidRDefault="0008745C" w:rsidP="002D7D5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Chiseling</w:t>
            </w:r>
          </w:p>
          <w:p w14:paraId="1CA0D28D" w14:textId="77777777" w:rsidR="0008745C" w:rsidRPr="002D7D53" w:rsidRDefault="0008745C" w:rsidP="002D7D5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roduce threads on work piece by tap &amp; die</w:t>
            </w:r>
          </w:p>
          <w:p w14:paraId="1CA0D28E" w14:textId="77777777" w:rsidR="00B3465D" w:rsidRPr="002D7D53" w:rsidRDefault="00B3465D" w:rsidP="002D7D5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Straightening</w:t>
            </w:r>
          </w:p>
          <w:p w14:paraId="1CA0D28F" w14:textId="77777777" w:rsidR="00B3465D" w:rsidRPr="002D7D53" w:rsidRDefault="00B3465D" w:rsidP="002D7D5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riveting</w:t>
            </w:r>
          </w:p>
          <w:p w14:paraId="7BB61AE3" w14:textId="77777777" w:rsidR="00EE68A5" w:rsidRDefault="00B3465D" w:rsidP="002D7D5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grinding using portable machine</w:t>
            </w:r>
          </w:p>
          <w:p w14:paraId="55324CFB" w14:textId="77777777" w:rsidR="002D7D53" w:rsidRPr="002D7D53" w:rsidRDefault="002D7D53" w:rsidP="002D7D53">
            <w:pPr>
              <w:ind w:left="360"/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 1: </w:t>
            </w:r>
            <w:r w:rsidRPr="002D7D53">
              <w:rPr>
                <w:rFonts w:asciiTheme="minorBidi" w:hAnsiTheme="minorBidi"/>
                <w:sz w:val="22"/>
                <w:szCs w:val="22"/>
              </w:rPr>
              <w:t>Perform Sawing operation and filling on the given work piece by using tools and equipment’s</w:t>
            </w:r>
          </w:p>
          <w:p w14:paraId="1CA0D290" w14:textId="05C025AF" w:rsidR="002D7D53" w:rsidRPr="002D7D53" w:rsidRDefault="002D7D53" w:rsidP="002D7D53">
            <w:pPr>
              <w:rPr>
                <w:rFonts w:asciiTheme="minorBidi" w:hAnsiTheme="minorBidi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 2: </w:t>
            </w:r>
            <w:r w:rsidRPr="002D7D53">
              <w:rPr>
                <w:rFonts w:asciiTheme="minorBidi" w:hAnsiTheme="minorBidi"/>
                <w:sz w:val="22"/>
                <w:szCs w:val="22"/>
              </w:rPr>
              <w:t>Perform tapping and straightening on the given work piece using tools and equipment</w:t>
            </w:r>
          </w:p>
        </w:tc>
      </w:tr>
      <w:tr w:rsidR="00D3033E" w:rsidRPr="002D7D53" w14:paraId="1CA0D294" w14:textId="77777777" w:rsidTr="005932FC">
        <w:trPr>
          <w:trHeight w:val="602"/>
        </w:trPr>
        <w:tc>
          <w:tcPr>
            <w:tcW w:w="1615" w:type="dxa"/>
            <w:vAlign w:val="center"/>
          </w:tcPr>
          <w:p w14:paraId="1CA0D292" w14:textId="77777777" w:rsidR="00D3033E" w:rsidRPr="002D7D53" w:rsidRDefault="00D3033E" w:rsidP="002D7D53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Time:  </w:t>
            </w:r>
            <w:r w:rsidR="0096671C"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4</w:t>
            </w: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Hrs.</w:t>
            </w:r>
          </w:p>
        </w:tc>
        <w:tc>
          <w:tcPr>
            <w:tcW w:w="7741" w:type="dxa"/>
            <w:vAlign w:val="center"/>
          </w:tcPr>
          <w:p w14:paraId="1CA0D293" w14:textId="77777777" w:rsidR="00D3033E" w:rsidRPr="002D7D53" w:rsidRDefault="00D3033E" w:rsidP="002D7D53">
            <w:p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During a practical assessment, under observation by an assessor, you are required to </w:t>
            </w:r>
          </w:p>
        </w:tc>
      </w:tr>
      <w:tr w:rsidR="00164197" w:rsidRPr="002D7D53" w14:paraId="1CA0D2C6" w14:textId="77777777" w:rsidTr="008967C4">
        <w:trPr>
          <w:trHeight w:val="699"/>
        </w:trPr>
        <w:tc>
          <w:tcPr>
            <w:tcW w:w="1615" w:type="dxa"/>
          </w:tcPr>
          <w:p w14:paraId="1CA0D295" w14:textId="77777777" w:rsidR="00164197" w:rsidRPr="002D7D53" w:rsidRDefault="00164197" w:rsidP="002D7D53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Minimum Evidence Required</w:t>
            </w:r>
          </w:p>
        </w:tc>
        <w:tc>
          <w:tcPr>
            <w:tcW w:w="7741" w:type="dxa"/>
          </w:tcPr>
          <w:p w14:paraId="66018946" w14:textId="77777777" w:rsidR="00B23E9C" w:rsidRPr="002D7D53" w:rsidRDefault="00B23E9C" w:rsidP="002D7D53">
            <w:pPr>
              <w:pStyle w:val="ListParagraph"/>
              <w:numPr>
                <w:ilvl w:val="0"/>
                <w:numId w:val="26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Perform Chiseling</w:t>
            </w:r>
          </w:p>
          <w:p w14:paraId="63FC2B41" w14:textId="77777777" w:rsidR="00B23E9C" w:rsidRPr="002D7D53" w:rsidRDefault="00B23E9C" w:rsidP="002D7D53">
            <w:pPr>
              <w:pStyle w:val="Default"/>
              <w:numPr>
                <w:ilvl w:val="0"/>
                <w:numId w:val="18"/>
              </w:num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Select chisel type and size according to the material &amp; profile. </w:t>
            </w:r>
          </w:p>
          <w:p w14:paraId="5C143ADF" w14:textId="77777777" w:rsidR="00B23E9C" w:rsidRPr="002D7D53" w:rsidRDefault="00B23E9C" w:rsidP="002D7D53">
            <w:pPr>
              <w:pStyle w:val="Default"/>
              <w:numPr>
                <w:ilvl w:val="0"/>
                <w:numId w:val="18"/>
              </w:num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>Select marking tool and mark layout as per drawing.</w:t>
            </w:r>
          </w:p>
          <w:p w14:paraId="0F236A2F" w14:textId="77777777" w:rsidR="00B23E9C" w:rsidRPr="002D7D53" w:rsidRDefault="00B23E9C" w:rsidP="002D7D53">
            <w:pPr>
              <w:pStyle w:val="Default"/>
              <w:numPr>
                <w:ilvl w:val="0"/>
                <w:numId w:val="18"/>
              </w:num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>Perform chiseling as per SOP's</w:t>
            </w:r>
          </w:p>
          <w:p w14:paraId="5CAD5980" w14:textId="77777777" w:rsidR="00B23E9C" w:rsidRPr="002D7D53" w:rsidRDefault="00B23E9C" w:rsidP="002D7D53">
            <w:pPr>
              <w:pStyle w:val="Default"/>
              <w:numPr>
                <w:ilvl w:val="0"/>
                <w:numId w:val="18"/>
              </w:num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Check quality of the component at suitable intervals. </w:t>
            </w:r>
          </w:p>
          <w:p w14:paraId="554DC0ED" w14:textId="77777777" w:rsidR="00DB7FA7" w:rsidRPr="002D7D53" w:rsidRDefault="00B23E9C" w:rsidP="002D7D53">
            <w:pPr>
              <w:pStyle w:val="Default"/>
              <w:numPr>
                <w:ilvl w:val="0"/>
                <w:numId w:val="18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>Verify the final job with the given drawing.</w:t>
            </w:r>
          </w:p>
          <w:p w14:paraId="1CA0D296" w14:textId="7F5404EC" w:rsidR="00231044" w:rsidRPr="002D7D53" w:rsidRDefault="00231044" w:rsidP="002D7D53">
            <w:pPr>
              <w:pStyle w:val="Default"/>
              <w:numPr>
                <w:ilvl w:val="0"/>
                <w:numId w:val="26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eastAsiaTheme="minorEastAsia" w:hAnsiTheme="minorBidi" w:cstheme="minorBidi"/>
                <w:b/>
                <w:bCs/>
                <w:sz w:val="22"/>
                <w:szCs w:val="22"/>
              </w:rPr>
              <w:t>Perform cutting and sawing operation</w:t>
            </w:r>
          </w:p>
          <w:p w14:paraId="1CA0D297" w14:textId="77777777" w:rsidR="00231044" w:rsidRPr="002D7D53" w:rsidRDefault="00231044" w:rsidP="002D7D53">
            <w:pPr>
              <w:pStyle w:val="ListParagraph"/>
              <w:numPr>
                <w:ilvl w:val="0"/>
                <w:numId w:val="19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lect blade according to the material</w:t>
            </w:r>
          </w:p>
          <w:p w14:paraId="1CA0D298" w14:textId="77777777" w:rsidR="00231044" w:rsidRPr="002D7D53" w:rsidRDefault="00231044" w:rsidP="002D7D53">
            <w:pPr>
              <w:pStyle w:val="ListParagraph"/>
              <w:numPr>
                <w:ilvl w:val="0"/>
                <w:numId w:val="19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t the blade in hacksaw frame.</w:t>
            </w:r>
          </w:p>
          <w:p w14:paraId="1CA0D299" w14:textId="77777777" w:rsidR="00231044" w:rsidRPr="002D7D53" w:rsidRDefault="00231044" w:rsidP="002D7D53">
            <w:pPr>
              <w:pStyle w:val="ListParagraph"/>
              <w:numPr>
                <w:ilvl w:val="0"/>
                <w:numId w:val="19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Mark layout of job as per drawing using marking tool.</w:t>
            </w:r>
          </w:p>
          <w:p w14:paraId="1CA0D29A" w14:textId="77777777" w:rsidR="00231044" w:rsidRPr="002D7D53" w:rsidRDefault="00231044" w:rsidP="002D7D53">
            <w:pPr>
              <w:pStyle w:val="ListParagraph"/>
              <w:numPr>
                <w:ilvl w:val="0"/>
                <w:numId w:val="19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lamp work piece according to the instructions.</w:t>
            </w:r>
          </w:p>
          <w:p w14:paraId="1CA0D29B" w14:textId="77777777" w:rsidR="00231044" w:rsidRPr="002D7D53" w:rsidRDefault="00231044" w:rsidP="002D7D53">
            <w:pPr>
              <w:pStyle w:val="ListParagraph"/>
              <w:numPr>
                <w:ilvl w:val="0"/>
                <w:numId w:val="19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sawing according to the instructions.</w:t>
            </w:r>
          </w:p>
          <w:p w14:paraId="1CA0D29C" w14:textId="77777777" w:rsidR="00231044" w:rsidRPr="002D7D53" w:rsidRDefault="00231044" w:rsidP="002D7D53">
            <w:pPr>
              <w:pStyle w:val="ListParagraph"/>
              <w:numPr>
                <w:ilvl w:val="0"/>
                <w:numId w:val="19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Check quality of the component at suitable intervals. </w:t>
            </w:r>
          </w:p>
          <w:p w14:paraId="1CA0D29D" w14:textId="77777777" w:rsidR="00A02EAD" w:rsidRPr="002D7D53" w:rsidRDefault="00231044" w:rsidP="002D7D53">
            <w:pPr>
              <w:pStyle w:val="ListParagraph"/>
              <w:numPr>
                <w:ilvl w:val="0"/>
                <w:numId w:val="19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  <w:p w14:paraId="1CA0D29E" w14:textId="77777777" w:rsidR="00775675" w:rsidRPr="002D7D53" w:rsidRDefault="00775675" w:rsidP="002D7D53">
            <w:pPr>
              <w:pStyle w:val="ListParagraph"/>
              <w:numPr>
                <w:ilvl w:val="0"/>
                <w:numId w:val="26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Perform filling</w:t>
            </w:r>
          </w:p>
          <w:p w14:paraId="1CA0D29F" w14:textId="77777777" w:rsidR="00775675" w:rsidRPr="002D7D53" w:rsidRDefault="00775675" w:rsidP="002D7D53">
            <w:pPr>
              <w:pStyle w:val="ListParagraph"/>
              <w:numPr>
                <w:ilvl w:val="0"/>
                <w:numId w:val="20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Select file type according to the material &amp; profile. </w:t>
            </w:r>
          </w:p>
          <w:p w14:paraId="1CA0D2A0" w14:textId="77777777" w:rsidR="00775675" w:rsidRPr="002D7D53" w:rsidRDefault="00775675" w:rsidP="002D7D53">
            <w:pPr>
              <w:pStyle w:val="ListParagraph"/>
              <w:numPr>
                <w:ilvl w:val="0"/>
                <w:numId w:val="20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lect marking tool and mark layout of job as per drawing.</w:t>
            </w:r>
          </w:p>
          <w:p w14:paraId="1CA0D2A1" w14:textId="77777777" w:rsidR="00775675" w:rsidRPr="002D7D53" w:rsidRDefault="00775675" w:rsidP="002D7D53">
            <w:pPr>
              <w:pStyle w:val="ListParagraph"/>
              <w:numPr>
                <w:ilvl w:val="0"/>
                <w:numId w:val="20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lamp work piece according to the drawing.</w:t>
            </w:r>
          </w:p>
          <w:p w14:paraId="1CA0D2A2" w14:textId="77777777" w:rsidR="00775675" w:rsidRPr="002D7D53" w:rsidRDefault="00775675" w:rsidP="002D7D53">
            <w:pPr>
              <w:pStyle w:val="ListParagraph"/>
              <w:numPr>
                <w:ilvl w:val="0"/>
                <w:numId w:val="20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filing as per SOP'</w:t>
            </w:r>
          </w:p>
          <w:p w14:paraId="1CA0D2A3" w14:textId="77777777" w:rsidR="00775675" w:rsidRPr="002D7D53" w:rsidRDefault="00775675" w:rsidP="002D7D53">
            <w:pPr>
              <w:pStyle w:val="ListParagraph"/>
              <w:numPr>
                <w:ilvl w:val="0"/>
                <w:numId w:val="20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Check quality of the component at suitable intervals. </w:t>
            </w:r>
          </w:p>
          <w:p w14:paraId="1CA0D2A4" w14:textId="77777777" w:rsidR="00A02EAD" w:rsidRPr="002D7D53" w:rsidRDefault="00775675" w:rsidP="002D7D53">
            <w:pPr>
              <w:pStyle w:val="ListParagraph"/>
              <w:numPr>
                <w:ilvl w:val="0"/>
                <w:numId w:val="20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  <w:p w14:paraId="1CA0D2A5" w14:textId="02018671" w:rsidR="00775675" w:rsidRPr="002D7D53" w:rsidRDefault="00775675" w:rsidP="002D7D53">
            <w:pPr>
              <w:pStyle w:val="ListParagraph"/>
              <w:numPr>
                <w:ilvl w:val="0"/>
                <w:numId w:val="26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lastRenderedPageBreak/>
              <w:t xml:space="preserve">Perform </w:t>
            </w:r>
            <w:r w:rsidR="00D13E3B"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Drilling</w:t>
            </w:r>
          </w:p>
          <w:p w14:paraId="1CA0D2A6" w14:textId="383554FB" w:rsidR="00775675" w:rsidRPr="002D7D53" w:rsidRDefault="00775675" w:rsidP="002D7D53">
            <w:pPr>
              <w:pStyle w:val="Default"/>
              <w:numPr>
                <w:ilvl w:val="0"/>
                <w:numId w:val="21"/>
              </w:num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Select </w:t>
            </w:r>
            <w:r w:rsidR="00DB7FA7"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>Drill</w:t>
            </w: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 type and size according to the material &amp; profile. </w:t>
            </w:r>
          </w:p>
          <w:p w14:paraId="1CA0D2A7" w14:textId="77777777" w:rsidR="00775675" w:rsidRPr="002D7D53" w:rsidRDefault="00775675" w:rsidP="002D7D53">
            <w:pPr>
              <w:pStyle w:val="Default"/>
              <w:numPr>
                <w:ilvl w:val="0"/>
                <w:numId w:val="21"/>
              </w:num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>Select marking tool and mark layout as per drawing.</w:t>
            </w:r>
          </w:p>
          <w:p w14:paraId="1CA0D2A8" w14:textId="71ED0234" w:rsidR="00775675" w:rsidRPr="002D7D53" w:rsidRDefault="00775675" w:rsidP="002D7D53">
            <w:pPr>
              <w:pStyle w:val="Default"/>
              <w:numPr>
                <w:ilvl w:val="0"/>
                <w:numId w:val="21"/>
              </w:num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Perform </w:t>
            </w:r>
            <w:r w:rsidR="00DB7FA7"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>Drilling</w:t>
            </w: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 as per SOP's</w:t>
            </w:r>
          </w:p>
          <w:p w14:paraId="1CA0D2A9" w14:textId="747DB23C" w:rsidR="00775675" w:rsidRPr="002D7D53" w:rsidRDefault="00775675" w:rsidP="002D7D53">
            <w:pPr>
              <w:pStyle w:val="Default"/>
              <w:numPr>
                <w:ilvl w:val="0"/>
                <w:numId w:val="21"/>
              </w:num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Check quality of the component </w:t>
            </w:r>
            <w:r w:rsidR="00DB7FA7"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>after drilling</w:t>
            </w: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. </w:t>
            </w:r>
          </w:p>
          <w:p w14:paraId="1CA0D2AA" w14:textId="77777777" w:rsidR="00164197" w:rsidRPr="002D7D53" w:rsidRDefault="00775675" w:rsidP="002D7D53">
            <w:pPr>
              <w:pStyle w:val="Default"/>
              <w:numPr>
                <w:ilvl w:val="0"/>
                <w:numId w:val="21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  <w:lang w:val="en-US"/>
              </w:rPr>
              <w:t>Verify the final job with the given drawing.</w:t>
            </w:r>
          </w:p>
          <w:p w14:paraId="1CA0D2AB" w14:textId="307CFA10" w:rsidR="00775675" w:rsidRPr="002D7D53" w:rsidRDefault="00D2393F" w:rsidP="002D7D53">
            <w:pPr>
              <w:pStyle w:val="Default"/>
              <w:numPr>
                <w:ilvl w:val="0"/>
                <w:numId w:val="26"/>
              </w:numPr>
              <w:jc w:val="both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roduce threads on work piece by tap &amp; die</w:t>
            </w:r>
          </w:p>
          <w:p w14:paraId="1CA0D2AC" w14:textId="77777777" w:rsidR="00D2393F" w:rsidRPr="002D7D53" w:rsidRDefault="00D2393F" w:rsidP="002D7D53">
            <w:pPr>
              <w:pStyle w:val="Default"/>
              <w:numPr>
                <w:ilvl w:val="0"/>
                <w:numId w:val="22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Select tap/die according to the job specification.</w:t>
            </w:r>
          </w:p>
          <w:p w14:paraId="1CA0D2AD" w14:textId="77777777" w:rsidR="00D2393F" w:rsidRPr="002D7D53" w:rsidRDefault="00D2393F" w:rsidP="002D7D53">
            <w:pPr>
              <w:pStyle w:val="Default"/>
              <w:numPr>
                <w:ilvl w:val="0"/>
                <w:numId w:val="22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Select marking tool and mark layout as per drawing.</w:t>
            </w:r>
          </w:p>
          <w:p w14:paraId="1CA0D2AE" w14:textId="77777777" w:rsidR="00D2393F" w:rsidRPr="002D7D53" w:rsidRDefault="00D2393F" w:rsidP="002D7D53">
            <w:pPr>
              <w:pStyle w:val="Default"/>
              <w:numPr>
                <w:ilvl w:val="0"/>
                <w:numId w:val="22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Clamp work piece in clamping device.</w:t>
            </w:r>
          </w:p>
          <w:p w14:paraId="1CA0D2AF" w14:textId="77777777" w:rsidR="00D2393F" w:rsidRPr="002D7D53" w:rsidRDefault="00D2393F" w:rsidP="002D7D53">
            <w:pPr>
              <w:pStyle w:val="Default"/>
              <w:numPr>
                <w:ilvl w:val="0"/>
                <w:numId w:val="22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Perform pre-drilling to produce hole according to tap size.</w:t>
            </w:r>
          </w:p>
          <w:p w14:paraId="1CA0D2B0" w14:textId="77777777" w:rsidR="00D2393F" w:rsidRPr="002D7D53" w:rsidRDefault="00D2393F" w:rsidP="002D7D53">
            <w:pPr>
              <w:pStyle w:val="Default"/>
              <w:numPr>
                <w:ilvl w:val="0"/>
                <w:numId w:val="22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Perform taping as per job specification.</w:t>
            </w:r>
          </w:p>
          <w:p w14:paraId="1CA0D2B1" w14:textId="77777777" w:rsidR="00D2393F" w:rsidRPr="002D7D53" w:rsidRDefault="00D2393F" w:rsidP="002D7D53">
            <w:pPr>
              <w:pStyle w:val="Default"/>
              <w:numPr>
                <w:ilvl w:val="0"/>
                <w:numId w:val="22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Verify the final job with given drawing</w:t>
            </w:r>
          </w:p>
          <w:p w14:paraId="1CA0D2B2" w14:textId="7F78BC1E" w:rsidR="00D2393F" w:rsidRPr="002D7D53" w:rsidRDefault="00D2393F" w:rsidP="002D7D53">
            <w:pPr>
              <w:pStyle w:val="Default"/>
              <w:numPr>
                <w:ilvl w:val="0"/>
                <w:numId w:val="26"/>
              </w:numPr>
              <w:jc w:val="both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erform Straightening</w:t>
            </w:r>
          </w:p>
          <w:p w14:paraId="1CA0D2B3" w14:textId="77777777" w:rsidR="00D2393F" w:rsidRPr="002D7D53" w:rsidRDefault="00D2393F" w:rsidP="002D7D53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 xml:space="preserve">Select straightening tool/hammer according to the material &amp; profile. </w:t>
            </w:r>
          </w:p>
          <w:p w14:paraId="1CA0D2B4" w14:textId="77777777" w:rsidR="00D2393F" w:rsidRPr="002D7D53" w:rsidRDefault="00D2393F" w:rsidP="002D7D53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Clamp work piece in clamping device.</w:t>
            </w:r>
          </w:p>
          <w:p w14:paraId="1CA0D2B5" w14:textId="77777777" w:rsidR="00D2393F" w:rsidRPr="002D7D53" w:rsidRDefault="00D2393F" w:rsidP="002D7D53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Perform hammering.</w:t>
            </w:r>
          </w:p>
          <w:p w14:paraId="1CA0D2B6" w14:textId="77777777" w:rsidR="00D2393F" w:rsidRPr="002D7D53" w:rsidRDefault="00D2393F" w:rsidP="002D7D53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 xml:space="preserve">Check quality of the component at suitable intervals. </w:t>
            </w:r>
          </w:p>
          <w:p w14:paraId="1CA0D2B7" w14:textId="77777777" w:rsidR="00D2393F" w:rsidRPr="002D7D53" w:rsidRDefault="00D2393F" w:rsidP="002D7D53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Verify the final job with the given drawing.</w:t>
            </w:r>
          </w:p>
          <w:p w14:paraId="1CA0D2B8" w14:textId="31CC767C" w:rsidR="00D2393F" w:rsidRPr="002D7D53" w:rsidRDefault="00D2393F" w:rsidP="002D7D53">
            <w:pPr>
              <w:pStyle w:val="Default"/>
              <w:numPr>
                <w:ilvl w:val="0"/>
                <w:numId w:val="26"/>
              </w:numPr>
              <w:jc w:val="both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erform riveting</w:t>
            </w:r>
          </w:p>
          <w:p w14:paraId="1CA0D2B9" w14:textId="77777777" w:rsidR="00D2393F" w:rsidRPr="002D7D53" w:rsidRDefault="00D2393F" w:rsidP="002D7D53">
            <w:pPr>
              <w:pStyle w:val="Default"/>
              <w:numPr>
                <w:ilvl w:val="0"/>
                <w:numId w:val="24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 xml:space="preserve">Select rivet type and size according to the material &amp; profile. </w:t>
            </w:r>
          </w:p>
          <w:p w14:paraId="1CA0D2BA" w14:textId="77777777" w:rsidR="00D2393F" w:rsidRPr="002D7D53" w:rsidRDefault="00D2393F" w:rsidP="002D7D53">
            <w:pPr>
              <w:pStyle w:val="Default"/>
              <w:numPr>
                <w:ilvl w:val="0"/>
                <w:numId w:val="24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 xml:space="preserve">Select marking tool and mark layout as per drawing. </w:t>
            </w:r>
          </w:p>
          <w:p w14:paraId="1CA0D2BB" w14:textId="77777777" w:rsidR="00D2393F" w:rsidRPr="002D7D53" w:rsidRDefault="00D2393F" w:rsidP="002D7D53">
            <w:pPr>
              <w:pStyle w:val="Default"/>
              <w:numPr>
                <w:ilvl w:val="0"/>
                <w:numId w:val="24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Clamp work piece in clamping device.</w:t>
            </w:r>
          </w:p>
          <w:p w14:paraId="1CA0D2BC" w14:textId="77777777" w:rsidR="00D2393F" w:rsidRPr="002D7D53" w:rsidRDefault="00D2393F" w:rsidP="002D7D53">
            <w:pPr>
              <w:pStyle w:val="Default"/>
              <w:numPr>
                <w:ilvl w:val="0"/>
                <w:numId w:val="24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Perform riveting as per standard procedures.</w:t>
            </w:r>
          </w:p>
          <w:p w14:paraId="1CA0D2BD" w14:textId="77777777" w:rsidR="00D2393F" w:rsidRPr="002D7D53" w:rsidRDefault="00D2393F" w:rsidP="002D7D53">
            <w:pPr>
              <w:pStyle w:val="Default"/>
              <w:numPr>
                <w:ilvl w:val="0"/>
                <w:numId w:val="24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 xml:space="preserve">Check quality of the component at suitable intervals. </w:t>
            </w:r>
          </w:p>
          <w:p w14:paraId="1CA0D2BE" w14:textId="77777777" w:rsidR="00D2393F" w:rsidRPr="002D7D53" w:rsidRDefault="00D2393F" w:rsidP="002D7D53">
            <w:pPr>
              <w:pStyle w:val="Default"/>
              <w:numPr>
                <w:ilvl w:val="0"/>
                <w:numId w:val="24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Verify the final job with the given drawing.</w:t>
            </w:r>
          </w:p>
          <w:p w14:paraId="1CA0D2BF" w14:textId="361363E5" w:rsidR="00D2393F" w:rsidRPr="002D7D53" w:rsidRDefault="00D2393F" w:rsidP="002D7D53">
            <w:pPr>
              <w:pStyle w:val="Default"/>
              <w:numPr>
                <w:ilvl w:val="0"/>
                <w:numId w:val="26"/>
              </w:numPr>
              <w:jc w:val="both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erform grinding using portable machine</w:t>
            </w:r>
          </w:p>
          <w:p w14:paraId="1CA0D2C0" w14:textId="77777777" w:rsidR="00D2393F" w:rsidRPr="002D7D53" w:rsidRDefault="00D2393F" w:rsidP="002D7D53">
            <w:pPr>
              <w:pStyle w:val="Default"/>
              <w:numPr>
                <w:ilvl w:val="0"/>
                <w:numId w:val="25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Select portable grinding machine according to the job specification.</w:t>
            </w:r>
          </w:p>
          <w:p w14:paraId="1CA0D2C1" w14:textId="77777777" w:rsidR="00D2393F" w:rsidRPr="002D7D53" w:rsidRDefault="00D2393F" w:rsidP="002D7D53">
            <w:pPr>
              <w:pStyle w:val="Default"/>
              <w:numPr>
                <w:ilvl w:val="0"/>
                <w:numId w:val="25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Select marking tool and mark layout as per drawing.</w:t>
            </w:r>
          </w:p>
          <w:p w14:paraId="1CA0D2C2" w14:textId="77777777" w:rsidR="00D2393F" w:rsidRPr="002D7D53" w:rsidRDefault="00D2393F" w:rsidP="002D7D53">
            <w:pPr>
              <w:pStyle w:val="Default"/>
              <w:numPr>
                <w:ilvl w:val="0"/>
                <w:numId w:val="25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Clamp work piece in clamping device.</w:t>
            </w:r>
          </w:p>
          <w:p w14:paraId="1CA0D2C3" w14:textId="77777777" w:rsidR="00D2393F" w:rsidRPr="002D7D53" w:rsidRDefault="00D2393F" w:rsidP="002D7D53">
            <w:pPr>
              <w:pStyle w:val="Default"/>
              <w:numPr>
                <w:ilvl w:val="0"/>
                <w:numId w:val="25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Perform grinding to complete size.</w:t>
            </w:r>
          </w:p>
          <w:p w14:paraId="1CA0D2C4" w14:textId="77777777" w:rsidR="00D2393F" w:rsidRPr="002D7D53" w:rsidRDefault="00D2393F" w:rsidP="002D7D53">
            <w:pPr>
              <w:pStyle w:val="Default"/>
              <w:numPr>
                <w:ilvl w:val="0"/>
                <w:numId w:val="25"/>
              </w:numPr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2D7D53">
              <w:rPr>
                <w:rFonts w:asciiTheme="minorBidi" w:hAnsiTheme="minorBidi" w:cstheme="minorBidi"/>
                <w:sz w:val="22"/>
                <w:szCs w:val="22"/>
              </w:rPr>
              <w:t>Verify the final job with given drawing.</w:t>
            </w:r>
          </w:p>
          <w:p w14:paraId="1CA0D2C5" w14:textId="77777777" w:rsidR="00D2393F" w:rsidRPr="002D7D53" w:rsidRDefault="00D2393F" w:rsidP="002D7D53">
            <w:pPr>
              <w:pStyle w:val="Default"/>
              <w:ind w:left="360"/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14:paraId="1CA0D2C7" w14:textId="77777777" w:rsidR="005932FC" w:rsidRPr="002D7D53" w:rsidRDefault="005932FC" w:rsidP="00804B65">
      <w:pPr>
        <w:jc w:val="center"/>
        <w:rPr>
          <w:rFonts w:asciiTheme="minorBidi" w:hAnsiTheme="minorBidi"/>
          <w:b/>
          <w:sz w:val="32"/>
        </w:rPr>
      </w:pPr>
    </w:p>
    <w:p w14:paraId="1CA0D2C8" w14:textId="77777777" w:rsidR="00556FE0" w:rsidRPr="002D7D53" w:rsidRDefault="00556FE0" w:rsidP="00556FE0">
      <w:pPr>
        <w:rPr>
          <w:rFonts w:asciiTheme="minorBidi" w:hAnsiTheme="minorBidi"/>
          <w:b/>
          <w:sz w:val="32"/>
        </w:rPr>
        <w:sectPr w:rsidR="00556FE0" w:rsidRPr="002D7D53" w:rsidSect="006F3AE3">
          <w:footerReference w:type="default" r:id="rId9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14:paraId="1CA0D2C9" w14:textId="77777777" w:rsidR="004D18BE" w:rsidRPr="002D7D53" w:rsidRDefault="004D18BE" w:rsidP="00556FE0">
      <w:pPr>
        <w:jc w:val="center"/>
        <w:rPr>
          <w:rFonts w:asciiTheme="minorBidi" w:hAnsiTheme="minorBidi"/>
          <w:b/>
          <w:sz w:val="24"/>
          <w:szCs w:val="18"/>
        </w:rPr>
      </w:pPr>
      <w:r w:rsidRPr="002D7D53">
        <w:rPr>
          <w:rFonts w:asciiTheme="minorBidi" w:hAnsiTheme="minorBidi"/>
          <w:b/>
          <w:sz w:val="24"/>
          <w:szCs w:val="18"/>
        </w:rPr>
        <w:lastRenderedPageBreak/>
        <w:t>Self-Assessment Checklis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4"/>
        <w:gridCol w:w="6815"/>
      </w:tblGrid>
      <w:tr w:rsidR="004D18BE" w:rsidRPr="002D7D53" w14:paraId="1CA0D2CC" w14:textId="77777777" w:rsidTr="006F3AE3">
        <w:trPr>
          <w:trHeight w:val="359"/>
        </w:trPr>
        <w:tc>
          <w:tcPr>
            <w:tcW w:w="2094" w:type="dxa"/>
            <w:vAlign w:val="center"/>
          </w:tcPr>
          <w:p w14:paraId="1CA0D2CA" w14:textId="77777777" w:rsidR="004D18BE" w:rsidRPr="002D7D53" w:rsidRDefault="004D18BE" w:rsidP="00D3033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sz w:val="22"/>
                <w:szCs w:val="22"/>
              </w:rPr>
              <w:t>Candidate Name</w:t>
            </w:r>
          </w:p>
        </w:tc>
        <w:tc>
          <w:tcPr>
            <w:tcW w:w="6815" w:type="dxa"/>
            <w:vAlign w:val="center"/>
          </w:tcPr>
          <w:p w14:paraId="1CA0D2CB" w14:textId="77777777" w:rsidR="004D18BE" w:rsidRPr="002D7D53" w:rsidRDefault="004D18BE" w:rsidP="00D3033E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D18BE" w:rsidRPr="002D7D53" w14:paraId="1CA0D2CF" w14:textId="77777777" w:rsidTr="006F3AE3">
        <w:trPr>
          <w:trHeight w:val="350"/>
        </w:trPr>
        <w:tc>
          <w:tcPr>
            <w:tcW w:w="2094" w:type="dxa"/>
            <w:vAlign w:val="center"/>
          </w:tcPr>
          <w:p w14:paraId="1CA0D2CD" w14:textId="77777777" w:rsidR="004D18BE" w:rsidRPr="002D7D53" w:rsidRDefault="004D18BE" w:rsidP="00D3033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sz w:val="22"/>
                <w:szCs w:val="22"/>
              </w:rPr>
              <w:t>Registration No.</w:t>
            </w:r>
          </w:p>
        </w:tc>
        <w:tc>
          <w:tcPr>
            <w:tcW w:w="6815" w:type="dxa"/>
            <w:vAlign w:val="center"/>
          </w:tcPr>
          <w:p w14:paraId="1CA0D2CE" w14:textId="77777777" w:rsidR="004D18BE" w:rsidRPr="002D7D53" w:rsidRDefault="004D18BE" w:rsidP="00D3033E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9915FE" w:rsidRPr="002D7D53" w14:paraId="1CA0D2D3" w14:textId="77777777" w:rsidTr="006F3AE3">
        <w:trPr>
          <w:trHeight w:val="440"/>
        </w:trPr>
        <w:tc>
          <w:tcPr>
            <w:tcW w:w="2094" w:type="dxa"/>
            <w:vAlign w:val="center"/>
          </w:tcPr>
          <w:p w14:paraId="1CA0D2D0" w14:textId="77777777" w:rsidR="009915FE" w:rsidRPr="002D7D53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6815" w:type="dxa"/>
            <w:vAlign w:val="center"/>
          </w:tcPr>
          <w:p w14:paraId="1CA0D2D2" w14:textId="7D9E4DF6" w:rsidR="009915FE" w:rsidRPr="002D7D53" w:rsidRDefault="008735A8" w:rsidP="008735A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Auto &amp; Farm Machinery Technician</w:t>
            </w:r>
          </w:p>
        </w:tc>
      </w:tr>
      <w:tr w:rsidR="008735A8" w:rsidRPr="002D7D53" w14:paraId="1CA0D2D6" w14:textId="77777777" w:rsidTr="000D04CA">
        <w:trPr>
          <w:trHeight w:val="262"/>
        </w:trPr>
        <w:tc>
          <w:tcPr>
            <w:tcW w:w="2094" w:type="dxa"/>
            <w:vAlign w:val="center"/>
          </w:tcPr>
          <w:p w14:paraId="1CA0D2D4" w14:textId="77777777" w:rsidR="008735A8" w:rsidRPr="002D7D53" w:rsidRDefault="008735A8" w:rsidP="008735A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1CA0D2D5" w14:textId="35C65734" w:rsidR="008735A8" w:rsidRPr="002D7D53" w:rsidRDefault="008735A8" w:rsidP="008735A8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0716MSA1804 Perform Bench work</w:t>
            </w:r>
          </w:p>
        </w:tc>
      </w:tr>
      <w:tr w:rsidR="000D04CA" w:rsidRPr="002D7D53" w14:paraId="1CA0D2D9" w14:textId="77777777" w:rsidTr="000D04CA">
        <w:trPr>
          <w:trHeight w:val="377"/>
        </w:trPr>
        <w:tc>
          <w:tcPr>
            <w:tcW w:w="2094" w:type="dxa"/>
            <w:vAlign w:val="center"/>
          </w:tcPr>
          <w:p w14:paraId="1CA0D2D7" w14:textId="77777777" w:rsidR="000D04CA" w:rsidRPr="002D7D53" w:rsidRDefault="000D04CA" w:rsidP="000D04CA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6815" w:type="dxa"/>
            <w:vAlign w:val="center"/>
          </w:tcPr>
          <w:p w14:paraId="1CA0D2D8" w14:textId="77777777" w:rsidR="000D04CA" w:rsidRPr="002D7D53" w:rsidRDefault="000D04CA" w:rsidP="000D04CA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0D04CA" w:rsidRPr="002D7D53" w14:paraId="1CA0D2E4" w14:textId="77777777" w:rsidTr="000D04CA">
        <w:trPr>
          <w:trHeight w:val="917"/>
        </w:trPr>
        <w:tc>
          <w:tcPr>
            <w:tcW w:w="2094" w:type="dxa"/>
            <w:vAlign w:val="center"/>
          </w:tcPr>
          <w:p w14:paraId="1CA0D2DA" w14:textId="77777777" w:rsidR="000D04CA" w:rsidRPr="002D7D53" w:rsidRDefault="000D04CA" w:rsidP="000D04CA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</w:tc>
        <w:tc>
          <w:tcPr>
            <w:tcW w:w="6815" w:type="dxa"/>
            <w:vAlign w:val="center"/>
          </w:tcPr>
          <w:p w14:paraId="0CBF7A05" w14:textId="58F08AB3" w:rsidR="00DB7FA7" w:rsidRPr="002D7D53" w:rsidRDefault="00DB7FA7" w:rsidP="00DB7FA7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Chiseling</w:t>
            </w:r>
          </w:p>
          <w:p w14:paraId="1CA0D2DB" w14:textId="6126134E" w:rsidR="00D2393F" w:rsidRPr="002D7D53" w:rsidRDefault="00D2393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Perform cutting and sawing operation </w:t>
            </w:r>
          </w:p>
          <w:p w14:paraId="1CA0D2DC" w14:textId="77777777" w:rsidR="00D2393F" w:rsidRPr="002D7D53" w:rsidRDefault="00D2393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filling</w:t>
            </w:r>
          </w:p>
          <w:p w14:paraId="1CA0D2DD" w14:textId="6B57F116" w:rsidR="00D2393F" w:rsidRPr="002D7D53" w:rsidRDefault="00D2393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Perform </w:t>
            </w:r>
            <w:r w:rsidR="00DB7FA7" w:rsidRPr="002D7D53">
              <w:rPr>
                <w:rFonts w:asciiTheme="minorBidi" w:hAnsiTheme="minorBidi"/>
                <w:sz w:val="22"/>
                <w:szCs w:val="22"/>
              </w:rPr>
              <w:t>Drilling</w:t>
            </w:r>
          </w:p>
          <w:p w14:paraId="1CA0D2DE" w14:textId="77777777" w:rsidR="00D2393F" w:rsidRPr="002D7D53" w:rsidRDefault="00D2393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roduce threads on work piece by tap &amp; die</w:t>
            </w:r>
          </w:p>
          <w:p w14:paraId="1CA0D2DF" w14:textId="77777777" w:rsidR="00D2393F" w:rsidRPr="002D7D53" w:rsidRDefault="00D2393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Straightening</w:t>
            </w:r>
          </w:p>
          <w:p w14:paraId="1CA0D2E0" w14:textId="77777777" w:rsidR="00D2393F" w:rsidRPr="002D7D53" w:rsidRDefault="00D2393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riveting</w:t>
            </w:r>
          </w:p>
          <w:p w14:paraId="1CA0D2E1" w14:textId="77777777" w:rsidR="003E01C7" w:rsidRPr="002D7D53" w:rsidRDefault="00D2393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grinding using portable machine</w:t>
            </w:r>
          </w:p>
          <w:p w14:paraId="1CA0D2E2" w14:textId="4A5F2E3C" w:rsidR="003E01C7" w:rsidRPr="002D7D53" w:rsidRDefault="003E01C7" w:rsidP="003E01C7">
            <w:pPr>
              <w:ind w:left="360"/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Activity</w:t>
            </w:r>
            <w:r w:rsidR="00CC1372"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1: </w:t>
            </w:r>
            <w:r w:rsidR="00CC1372" w:rsidRPr="002D7D53">
              <w:rPr>
                <w:rFonts w:asciiTheme="minorBidi" w:hAnsiTheme="minorBidi"/>
                <w:sz w:val="22"/>
                <w:szCs w:val="22"/>
              </w:rPr>
              <w:t xml:space="preserve">Perform Sawing operation and filling on the given work piece by using tools and </w:t>
            </w:r>
            <w:r w:rsidR="00DB7FA7" w:rsidRPr="002D7D53">
              <w:rPr>
                <w:rFonts w:asciiTheme="minorBidi" w:hAnsiTheme="minorBidi"/>
                <w:sz w:val="22"/>
                <w:szCs w:val="22"/>
              </w:rPr>
              <w:t>equipment’s</w:t>
            </w:r>
          </w:p>
          <w:p w14:paraId="1CA0D2E3" w14:textId="77777777" w:rsidR="00CC1372" w:rsidRPr="002D7D53" w:rsidRDefault="00CC1372" w:rsidP="003E01C7">
            <w:pPr>
              <w:ind w:left="36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 2: </w:t>
            </w:r>
            <w:r w:rsidR="00405D57" w:rsidRPr="002D7D53">
              <w:rPr>
                <w:rFonts w:asciiTheme="minorBidi" w:hAnsiTheme="minorBidi"/>
                <w:sz w:val="22"/>
                <w:szCs w:val="22"/>
              </w:rPr>
              <w:t>Perfo</w:t>
            </w:r>
            <w:r w:rsidR="00AB1A5B" w:rsidRPr="002D7D53">
              <w:rPr>
                <w:rFonts w:asciiTheme="minorBidi" w:hAnsiTheme="minorBidi"/>
                <w:sz w:val="22"/>
                <w:szCs w:val="22"/>
              </w:rPr>
              <w:t>r</w:t>
            </w:r>
            <w:r w:rsidR="00405D57" w:rsidRPr="002D7D53">
              <w:rPr>
                <w:rFonts w:asciiTheme="minorBidi" w:hAnsiTheme="minorBidi"/>
                <w:sz w:val="22"/>
                <w:szCs w:val="22"/>
              </w:rPr>
              <w:t xml:space="preserve">m tapping and straightening on the given </w:t>
            </w:r>
            <w:r w:rsidR="00AB1A5B" w:rsidRPr="002D7D53">
              <w:rPr>
                <w:rFonts w:asciiTheme="minorBidi" w:hAnsiTheme="minorBidi"/>
                <w:sz w:val="22"/>
                <w:szCs w:val="22"/>
              </w:rPr>
              <w:t>work piece</w:t>
            </w:r>
            <w:r w:rsidR="00405D57" w:rsidRPr="002D7D53">
              <w:rPr>
                <w:rFonts w:asciiTheme="minorBidi" w:hAnsiTheme="minorBidi"/>
                <w:sz w:val="22"/>
                <w:szCs w:val="22"/>
              </w:rPr>
              <w:t xml:space="preserve"> using tools and </w:t>
            </w:r>
            <w:r w:rsidR="00AB1A5B" w:rsidRPr="002D7D53">
              <w:rPr>
                <w:rFonts w:asciiTheme="minorBidi" w:hAnsiTheme="minorBidi"/>
                <w:sz w:val="22"/>
                <w:szCs w:val="22"/>
              </w:rPr>
              <w:t>equipment</w:t>
            </w:r>
          </w:p>
        </w:tc>
      </w:tr>
    </w:tbl>
    <w:p w14:paraId="1CA0D2E5" w14:textId="77777777" w:rsidR="004D18BE" w:rsidRPr="002D7D53" w:rsidRDefault="004D18BE" w:rsidP="00804B65">
      <w:pPr>
        <w:spacing w:line="240" w:lineRule="auto"/>
        <w:rPr>
          <w:rFonts w:asciiTheme="minorBidi" w:hAnsiTheme="minorBidi"/>
          <w:szCs w:val="18"/>
        </w:rPr>
      </w:pPr>
      <w:r w:rsidRPr="002D7D53">
        <w:rPr>
          <w:rFonts w:asciiTheme="minorBidi" w:hAnsiTheme="minorBidi"/>
          <w:szCs w:val="18"/>
        </w:rPr>
        <w:t>I can………………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739"/>
        <w:gridCol w:w="1059"/>
        <w:gridCol w:w="1111"/>
      </w:tblGrid>
      <w:tr w:rsidR="004D18BE" w:rsidRPr="002D7D53" w14:paraId="1CA0D2E9" w14:textId="77777777" w:rsidTr="00875C67">
        <w:trPr>
          <w:trHeight w:val="398"/>
        </w:trPr>
        <w:tc>
          <w:tcPr>
            <w:tcW w:w="6739" w:type="dxa"/>
            <w:shd w:val="clear" w:color="auto" w:fill="auto"/>
            <w:vAlign w:val="center"/>
          </w:tcPr>
          <w:p w14:paraId="1CA0D2E6" w14:textId="77777777" w:rsidR="004D18BE" w:rsidRPr="002D7D53" w:rsidRDefault="004D18BE" w:rsidP="00073EDA">
            <w:p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bCs/>
                <w:sz w:val="22"/>
                <w:szCs w:val="22"/>
              </w:rPr>
              <w:t>Performance Criteria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1CA0D2E7" w14:textId="77777777" w:rsidR="004D18BE" w:rsidRPr="002D7D53" w:rsidRDefault="004D18BE" w:rsidP="00B667A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1CA0D2E8" w14:textId="77777777" w:rsidR="004D18BE" w:rsidRPr="002D7D53" w:rsidRDefault="004D18BE" w:rsidP="00B667A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D7D53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</w:tr>
      <w:tr w:rsidR="00684DD0" w:rsidRPr="002D7D53" w14:paraId="1CA0D2ED" w14:textId="77777777" w:rsidTr="00684DD0">
        <w:trPr>
          <w:trHeight w:val="398"/>
        </w:trPr>
        <w:tc>
          <w:tcPr>
            <w:tcW w:w="6739" w:type="dxa"/>
            <w:vAlign w:val="center"/>
          </w:tcPr>
          <w:p w14:paraId="1CA0D2EA" w14:textId="77777777" w:rsidR="00684DD0" w:rsidRPr="002D7D53" w:rsidRDefault="00C32288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bookmarkStart w:id="1" w:name="_Hlk181574919"/>
            <w:bookmarkStart w:id="2" w:name="_Hlk175043427"/>
            <w:r w:rsidRPr="002D7D53">
              <w:rPr>
                <w:rFonts w:asciiTheme="minorBidi" w:hAnsiTheme="minorBidi"/>
                <w:sz w:val="22"/>
                <w:szCs w:val="22"/>
              </w:rPr>
              <w:t>Select blade according to the material</w:t>
            </w:r>
          </w:p>
        </w:tc>
        <w:tc>
          <w:tcPr>
            <w:tcW w:w="1059" w:type="dxa"/>
            <w:vAlign w:val="center"/>
          </w:tcPr>
          <w:p w14:paraId="1CA0D2EB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5">
                <v:roundrect id="Rounded Rectangle 32" o:spid="_x0000_s1026" style="position:absolute;margin-left:8.5pt;margin-top:3.1pt;width:28.45pt;height:12.85pt;z-index:2518031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e5Iqf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2EC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6">
                <v:roundrect id="Rounded Rectangle 33" o:spid="_x0000_s1114" style="position:absolute;margin-left:9.3pt;margin-top:2.5pt;width:28.45pt;height:12.85pt;z-index:2518041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84DD0" w:rsidRPr="002D7D53" w14:paraId="1CA0D2F1" w14:textId="77777777" w:rsidTr="00684DD0">
        <w:trPr>
          <w:trHeight w:val="398"/>
        </w:trPr>
        <w:tc>
          <w:tcPr>
            <w:tcW w:w="6739" w:type="dxa"/>
            <w:vAlign w:val="center"/>
          </w:tcPr>
          <w:p w14:paraId="1CA0D2EE" w14:textId="77777777" w:rsidR="00684DD0" w:rsidRPr="002D7D53" w:rsidRDefault="00C32288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t the blade in hacksaw frame.</w:t>
            </w:r>
          </w:p>
        </w:tc>
        <w:tc>
          <w:tcPr>
            <w:tcW w:w="1059" w:type="dxa"/>
            <w:vAlign w:val="center"/>
          </w:tcPr>
          <w:p w14:paraId="1CA0D2EF" w14:textId="77777777" w:rsidR="00684DD0" w:rsidRPr="002D7D53" w:rsidRDefault="00C520A2" w:rsidP="00684DD0">
            <w:p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7">
                <v:roundrect id="Rounded Rectangle 10" o:spid="_x0000_s1113" style="position:absolute;margin-left:8.5pt;margin-top:5pt;width:28.45pt;height:12.85pt;z-index:2517990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2F0" w14:textId="77777777" w:rsidR="00684DD0" w:rsidRPr="002D7D53" w:rsidRDefault="00C520A2" w:rsidP="00684DD0">
            <w:p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8">
                <v:roundrect id="Rounded Rectangle 11" o:spid="_x0000_s1112" style="position:absolute;margin-left:9.5pt;margin-top:4.95pt;width:28.5pt;height:12.9pt;z-index:2518000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684DD0" w:rsidRPr="002D7D53" w14:paraId="1CA0D2F5" w14:textId="77777777" w:rsidTr="00684DD0">
        <w:trPr>
          <w:trHeight w:val="398"/>
        </w:trPr>
        <w:tc>
          <w:tcPr>
            <w:tcW w:w="6739" w:type="dxa"/>
            <w:vAlign w:val="center"/>
          </w:tcPr>
          <w:p w14:paraId="1CA0D2F2" w14:textId="77777777" w:rsidR="00684DD0" w:rsidRPr="002D7D53" w:rsidRDefault="00C32288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Mark layout of job as per drawing using marking tool</w:t>
            </w:r>
          </w:p>
        </w:tc>
        <w:tc>
          <w:tcPr>
            <w:tcW w:w="1059" w:type="dxa"/>
            <w:vAlign w:val="center"/>
          </w:tcPr>
          <w:p w14:paraId="1CA0D2F3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9">
                <v:roundrect id="Rounded Rectangle 12" o:spid="_x0000_s1111" style="position:absolute;margin-left:8.8pt;margin-top:3.4pt;width:28.5pt;height:12.9pt;z-index:2518010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2F4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A">
                <v:roundrect id="Rounded Rectangle 4" o:spid="_x0000_s1110" style="position:absolute;margin-left:9.5pt;margin-top:3.4pt;width:28.5pt;height:12.9pt;z-index:2518021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bookmarkEnd w:id="1"/>
      <w:tr w:rsidR="00684DD0" w:rsidRPr="002D7D53" w14:paraId="1CA0D2F9" w14:textId="77777777" w:rsidTr="00684DD0">
        <w:trPr>
          <w:trHeight w:val="398"/>
        </w:trPr>
        <w:tc>
          <w:tcPr>
            <w:tcW w:w="6739" w:type="dxa"/>
            <w:vAlign w:val="center"/>
          </w:tcPr>
          <w:p w14:paraId="1CA0D2F6" w14:textId="77777777" w:rsidR="00684DD0" w:rsidRPr="002D7D53" w:rsidRDefault="00C32288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lamp work piece according to the instructions.</w:t>
            </w:r>
          </w:p>
        </w:tc>
        <w:tc>
          <w:tcPr>
            <w:tcW w:w="1059" w:type="dxa"/>
            <w:vAlign w:val="center"/>
          </w:tcPr>
          <w:p w14:paraId="1CA0D2F7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B">
                <v:roundrect id="_x0000_s1109" style="position:absolute;margin-left:8.5pt;margin-top:5pt;width:28.45pt;height:12.85pt;z-index:2518092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2F8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C">
                <v:roundrect id="_x0000_s1108" style="position:absolute;margin-left:9.5pt;margin-top:4.95pt;width:28.5pt;height:12.9pt;z-index:2518103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684DD0" w:rsidRPr="002D7D53" w14:paraId="1CA0D2FD" w14:textId="77777777" w:rsidTr="00684DD0">
        <w:trPr>
          <w:trHeight w:val="398"/>
        </w:trPr>
        <w:tc>
          <w:tcPr>
            <w:tcW w:w="6739" w:type="dxa"/>
            <w:vAlign w:val="center"/>
          </w:tcPr>
          <w:p w14:paraId="1CA0D2FA" w14:textId="77777777" w:rsidR="00684DD0" w:rsidRPr="002D7D53" w:rsidRDefault="00C32288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sawing according to the instructions.</w:t>
            </w:r>
          </w:p>
        </w:tc>
        <w:tc>
          <w:tcPr>
            <w:tcW w:w="1059" w:type="dxa"/>
            <w:vAlign w:val="center"/>
          </w:tcPr>
          <w:p w14:paraId="1CA0D2FB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D">
                <v:roundrect id="_x0000_s1107" style="position:absolute;margin-left:8.8pt;margin-top:3.4pt;width:28.5pt;height:12.9pt;z-index:2518113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2FC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E">
                <v:roundrect id="_x0000_s1106" style="position:absolute;margin-left:9.5pt;margin-top:3.4pt;width:28.5pt;height:12.9pt;z-index:2518123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684DD0" w:rsidRPr="002D7D53" w14:paraId="1CA0D301" w14:textId="77777777" w:rsidTr="00684DD0">
        <w:trPr>
          <w:trHeight w:val="398"/>
        </w:trPr>
        <w:tc>
          <w:tcPr>
            <w:tcW w:w="6739" w:type="dxa"/>
            <w:vAlign w:val="center"/>
          </w:tcPr>
          <w:p w14:paraId="1CA0D2FE" w14:textId="77777777" w:rsidR="00684DD0" w:rsidRPr="002D7D53" w:rsidRDefault="00C32288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heck quality of the component at suitable intervals.</w:t>
            </w:r>
          </w:p>
        </w:tc>
        <w:tc>
          <w:tcPr>
            <w:tcW w:w="1059" w:type="dxa"/>
            <w:vAlign w:val="center"/>
          </w:tcPr>
          <w:p w14:paraId="1CA0D2FF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6F">
                <v:roundrect id="_x0000_s1105" style="position:absolute;margin-left:7.55pt;margin-top:2.5pt;width:28.45pt;height:12.85pt;z-index:2518133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00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0">
                <v:roundrect id="_x0000_s1104" style="position:absolute;margin-left:9.3pt;margin-top:2.5pt;width:28.45pt;height:12.85pt;z-index:2518144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84DD0" w:rsidRPr="002D7D53" w14:paraId="1CA0D305" w14:textId="77777777" w:rsidTr="00C32288">
        <w:trPr>
          <w:trHeight w:val="314"/>
        </w:trPr>
        <w:tc>
          <w:tcPr>
            <w:tcW w:w="6739" w:type="dxa"/>
            <w:vAlign w:val="center"/>
          </w:tcPr>
          <w:p w14:paraId="1CA0D302" w14:textId="77777777" w:rsidR="00684DD0" w:rsidRPr="002D7D53" w:rsidRDefault="00C32288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</w:tc>
        <w:tc>
          <w:tcPr>
            <w:tcW w:w="1059" w:type="dxa"/>
            <w:vAlign w:val="center"/>
          </w:tcPr>
          <w:p w14:paraId="1CA0D303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1">
                <v:roundrect id="_x0000_s1103" style="position:absolute;margin-left:8.5pt;margin-top:5pt;width:28.45pt;height:12.85pt;z-index:2518154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04" w14:textId="77777777" w:rsidR="00684DD0" w:rsidRPr="002D7D53" w:rsidRDefault="00C520A2" w:rsidP="00684DD0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2">
                <v:roundrect id="_x0000_s1102" style="position:absolute;margin-left:9.5pt;margin-top:4.95pt;width:28.5pt;height:12.9pt;z-index:2518164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12E24" w:rsidRPr="002D7D53" w14:paraId="1CA0D309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06" w14:textId="77777777" w:rsidR="00812E24" w:rsidRPr="002D7D53" w:rsidRDefault="00812E24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Select file type according to the material &amp; profile. </w:t>
            </w:r>
          </w:p>
        </w:tc>
        <w:tc>
          <w:tcPr>
            <w:tcW w:w="1059" w:type="dxa"/>
            <w:vAlign w:val="center"/>
          </w:tcPr>
          <w:p w14:paraId="1CA0D307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3">
                <v:roundrect id="_x0000_s1101" style="position:absolute;margin-left:8.5pt;margin-top:5pt;width:28.45pt;height:12.85pt;z-index:2518860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08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4">
                <v:roundrect id="_x0000_s1100" style="position:absolute;margin-left:9.5pt;margin-top:4.95pt;width:28.5pt;height:12.9pt;z-index:2518871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12E24" w:rsidRPr="002D7D53" w14:paraId="1CA0D30D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0A" w14:textId="77777777" w:rsidR="00812E24" w:rsidRPr="002D7D53" w:rsidRDefault="00812E24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lect marking tool and mark layout of job as per drawing</w:t>
            </w:r>
          </w:p>
        </w:tc>
        <w:tc>
          <w:tcPr>
            <w:tcW w:w="1059" w:type="dxa"/>
            <w:vAlign w:val="center"/>
          </w:tcPr>
          <w:p w14:paraId="1CA0D30B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5">
                <v:roundrect id="_x0000_s1099" style="position:absolute;margin-left:8.5pt;margin-top:5pt;width:28.45pt;height:12.85pt;z-index:2518881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0C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6">
                <v:roundrect id="_x0000_s1098" style="position:absolute;margin-left:9.5pt;margin-top:4.95pt;width:28.5pt;height:12.9pt;z-index:2518891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12E24" w:rsidRPr="002D7D53" w14:paraId="1CA0D311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0E" w14:textId="77777777" w:rsidR="00812E24" w:rsidRPr="002D7D53" w:rsidRDefault="00812E24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lamp work piece according to the drawing.</w:t>
            </w:r>
          </w:p>
        </w:tc>
        <w:tc>
          <w:tcPr>
            <w:tcW w:w="1059" w:type="dxa"/>
            <w:vAlign w:val="center"/>
          </w:tcPr>
          <w:p w14:paraId="1CA0D30F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7">
                <v:roundrect id="_x0000_s1097" style="position:absolute;margin-left:8.5pt;margin-top:5pt;width:28.45pt;height:12.85pt;z-index:2518901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10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8">
                <v:roundrect id="_x0000_s1096" style="position:absolute;margin-left:9.5pt;margin-top:4.95pt;width:28.5pt;height:12.9pt;z-index:2518912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12E24" w:rsidRPr="002D7D53" w14:paraId="1CA0D315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12" w14:textId="77777777" w:rsidR="00812E24" w:rsidRPr="002D7D53" w:rsidRDefault="00812E24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filing as per SOP'</w:t>
            </w:r>
          </w:p>
        </w:tc>
        <w:tc>
          <w:tcPr>
            <w:tcW w:w="1059" w:type="dxa"/>
            <w:vAlign w:val="center"/>
          </w:tcPr>
          <w:p w14:paraId="1CA0D313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9">
                <v:roundrect id="_x0000_s1095" style="position:absolute;margin-left:8.5pt;margin-top:5pt;width:28.45pt;height:12.85pt;z-index:2518922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14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A">
                <v:roundrect id="_x0000_s1094" style="position:absolute;margin-left:9.5pt;margin-top:4.95pt;width:28.5pt;height:12.9pt;z-index:2518932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12E24" w:rsidRPr="002D7D53" w14:paraId="1CA0D319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16" w14:textId="77777777" w:rsidR="00812E24" w:rsidRPr="002D7D53" w:rsidRDefault="00812E24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heck quality of the component at suitable intervals.</w:t>
            </w:r>
          </w:p>
        </w:tc>
        <w:tc>
          <w:tcPr>
            <w:tcW w:w="1059" w:type="dxa"/>
            <w:vAlign w:val="center"/>
          </w:tcPr>
          <w:p w14:paraId="1CA0D317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B">
                <v:roundrect id="_x0000_s1093" style="position:absolute;margin-left:8.5pt;margin-top:5pt;width:28.45pt;height:12.85pt;z-index:2518942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18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C">
                <v:roundrect id="_x0000_s1092" style="position:absolute;margin-left:9.5pt;margin-top:4.95pt;width:28.5pt;height:12.9pt;z-index:2518952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12E24" w:rsidRPr="002D7D53" w14:paraId="1CA0D31D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1A" w14:textId="77777777" w:rsidR="00812E24" w:rsidRPr="002D7D53" w:rsidRDefault="00812E24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Verify the final job with the given drawing</w:t>
            </w:r>
          </w:p>
        </w:tc>
        <w:tc>
          <w:tcPr>
            <w:tcW w:w="1059" w:type="dxa"/>
            <w:vAlign w:val="center"/>
          </w:tcPr>
          <w:p w14:paraId="1CA0D31B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D">
                <v:roundrect id="_x0000_s1091" style="position:absolute;margin-left:8.5pt;margin-top:5pt;width:28.45pt;height:12.85pt;z-index:2518963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1C" w14:textId="77777777" w:rsidR="00812E24" w:rsidRPr="002D7D53" w:rsidRDefault="00C520A2" w:rsidP="00812E24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E">
                <v:roundrect id="_x0000_s1090" style="position:absolute;margin-left:9.5pt;margin-top:4.95pt;width:28.5pt;height:12.9pt;z-index:2518973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B7FA7" w:rsidRPr="002D7D53" w14:paraId="1CA0D321" w14:textId="77777777" w:rsidTr="009E54FB">
        <w:trPr>
          <w:trHeight w:val="314"/>
        </w:trPr>
        <w:tc>
          <w:tcPr>
            <w:tcW w:w="6739" w:type="dxa"/>
          </w:tcPr>
          <w:p w14:paraId="1CA0D31E" w14:textId="13AB13AE" w:rsidR="00DB7FA7" w:rsidRPr="002D7D53" w:rsidRDefault="00DB7FA7" w:rsidP="00DB7FA7">
            <w:pPr>
              <w:pStyle w:val="ListParagraph"/>
              <w:numPr>
                <w:ilvl w:val="0"/>
                <w:numId w:val="11"/>
              </w:numPr>
              <w:rPr>
                <w:rFonts w:asciiTheme="minorBidi" w:eastAsia="Trebuchet MS" w:hAnsiTheme="minorBidi"/>
                <w:color w:val="000000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Select Drill type and size according to the material &amp; profile. </w:t>
            </w:r>
          </w:p>
        </w:tc>
        <w:tc>
          <w:tcPr>
            <w:tcW w:w="1059" w:type="dxa"/>
            <w:vAlign w:val="center"/>
          </w:tcPr>
          <w:p w14:paraId="1CA0D31F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7F">
                <v:roundrect id="_x0000_s1115" style="position:absolute;margin-left:8.5pt;margin-top:5pt;width:28.45pt;height:12.85pt;z-index:2519639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20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0">
                <v:roundrect id="_x0000_s1116" style="position:absolute;margin-left:9.5pt;margin-top:4.95pt;width:28.5pt;height:12.9pt;z-index:2519649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B7FA7" w:rsidRPr="002D7D53" w14:paraId="1CA0D325" w14:textId="77777777" w:rsidTr="009E54FB">
        <w:trPr>
          <w:trHeight w:val="314"/>
        </w:trPr>
        <w:tc>
          <w:tcPr>
            <w:tcW w:w="6739" w:type="dxa"/>
          </w:tcPr>
          <w:p w14:paraId="1CA0D322" w14:textId="2528088B" w:rsidR="00DB7FA7" w:rsidRPr="002D7D53" w:rsidRDefault="00DB7FA7" w:rsidP="00DB7FA7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lect marking tool and mark layout as per drawing.</w:t>
            </w:r>
          </w:p>
        </w:tc>
        <w:tc>
          <w:tcPr>
            <w:tcW w:w="1059" w:type="dxa"/>
            <w:vAlign w:val="center"/>
          </w:tcPr>
          <w:p w14:paraId="1CA0D323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1">
                <v:roundrect id="_x0000_s1117" style="position:absolute;margin-left:8.5pt;margin-top:5pt;width:28.45pt;height:12.85pt;z-index:2519659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24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2">
                <v:roundrect id="_x0000_s1118" style="position:absolute;margin-left:9.5pt;margin-top:4.95pt;width:28.5pt;height:12.9pt;z-index:2519669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B7FA7" w:rsidRPr="002D7D53" w14:paraId="1CA0D329" w14:textId="77777777" w:rsidTr="009E54FB">
        <w:trPr>
          <w:trHeight w:val="314"/>
        </w:trPr>
        <w:tc>
          <w:tcPr>
            <w:tcW w:w="6739" w:type="dxa"/>
          </w:tcPr>
          <w:p w14:paraId="1CA0D326" w14:textId="244D2349" w:rsidR="00DB7FA7" w:rsidRPr="002D7D53" w:rsidRDefault="00DB7FA7" w:rsidP="00DB7FA7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Drilling as per SOP's</w:t>
            </w:r>
          </w:p>
        </w:tc>
        <w:tc>
          <w:tcPr>
            <w:tcW w:w="1059" w:type="dxa"/>
            <w:vAlign w:val="center"/>
          </w:tcPr>
          <w:p w14:paraId="1CA0D327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3">
                <v:roundrect id="_x0000_s1119" style="position:absolute;margin-left:8.5pt;margin-top:5pt;width:28.45pt;height:12.85pt;z-index:2519680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28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4">
                <v:roundrect id="_x0000_s1120" style="position:absolute;margin-left:9.5pt;margin-top:4.95pt;width:28.5pt;height:12.9pt;z-index:2519690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B7FA7" w:rsidRPr="002D7D53" w14:paraId="1CA0D32D" w14:textId="77777777" w:rsidTr="009E54FB">
        <w:trPr>
          <w:trHeight w:val="314"/>
        </w:trPr>
        <w:tc>
          <w:tcPr>
            <w:tcW w:w="6739" w:type="dxa"/>
          </w:tcPr>
          <w:p w14:paraId="1CA0D32A" w14:textId="06542F73" w:rsidR="00DB7FA7" w:rsidRPr="002D7D53" w:rsidRDefault="00DB7FA7" w:rsidP="00DB7FA7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Check quality of the component after drilling. </w:t>
            </w:r>
          </w:p>
        </w:tc>
        <w:tc>
          <w:tcPr>
            <w:tcW w:w="1059" w:type="dxa"/>
            <w:vAlign w:val="center"/>
          </w:tcPr>
          <w:p w14:paraId="1CA0D32B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5">
                <v:roundrect id="_x0000_s1121" style="position:absolute;margin-left:8.5pt;margin-top:5pt;width:28.45pt;height:12.85pt;z-index:2519700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2C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6">
                <v:roundrect id="_x0000_s1122" style="position:absolute;margin-left:9.5pt;margin-top:4.95pt;width:28.5pt;height:12.9pt;z-index:2519710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B7FA7" w:rsidRPr="002D7D53" w14:paraId="1CA0D331" w14:textId="77777777" w:rsidTr="009E54FB">
        <w:trPr>
          <w:trHeight w:val="314"/>
        </w:trPr>
        <w:tc>
          <w:tcPr>
            <w:tcW w:w="6739" w:type="dxa"/>
          </w:tcPr>
          <w:p w14:paraId="1CA0D32E" w14:textId="16088B9E" w:rsidR="00DB7FA7" w:rsidRPr="002D7D53" w:rsidRDefault="00DB7FA7" w:rsidP="00DB7FA7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</w:tc>
        <w:tc>
          <w:tcPr>
            <w:tcW w:w="1059" w:type="dxa"/>
            <w:vAlign w:val="center"/>
          </w:tcPr>
          <w:p w14:paraId="1CA0D32F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7">
                <v:roundrect id="_x0000_s1123" style="position:absolute;margin-left:8.5pt;margin-top:5pt;width:28.45pt;height:12.85pt;z-index:2519720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30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8">
                <v:roundrect id="_x0000_s1124" style="position:absolute;margin-left:9.5pt;margin-top:4.95pt;width:28.5pt;height:12.9pt;z-index:2519731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B7FA7" w:rsidRPr="002D7D53" w14:paraId="1CA0D335" w14:textId="77777777" w:rsidTr="009E54FB">
        <w:trPr>
          <w:trHeight w:val="314"/>
        </w:trPr>
        <w:tc>
          <w:tcPr>
            <w:tcW w:w="6739" w:type="dxa"/>
          </w:tcPr>
          <w:p w14:paraId="1CA0D332" w14:textId="2D866B39" w:rsidR="00DB7FA7" w:rsidRPr="002D7D53" w:rsidRDefault="00DB7FA7" w:rsidP="00DB7FA7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Select Drill type and size according to the material &amp; profile. </w:t>
            </w:r>
          </w:p>
        </w:tc>
        <w:tc>
          <w:tcPr>
            <w:tcW w:w="1059" w:type="dxa"/>
            <w:vAlign w:val="center"/>
          </w:tcPr>
          <w:p w14:paraId="1CA0D333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9">
                <v:roundrect id="_x0000_s1125" style="position:absolute;margin-left:8.5pt;margin-top:5pt;width:28.45pt;height:12.85pt;z-index:25197414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34" w14:textId="77777777" w:rsidR="00DB7FA7" w:rsidRPr="002D7D53" w:rsidRDefault="00C520A2" w:rsidP="00DB7FA7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A">
                <v:roundrect id="_x0000_s1126" style="position:absolute;margin-left:9.5pt;margin-top:4.95pt;width:28.5pt;height:12.9pt;z-index:2519751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39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36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lect tap/die according to the job specification.</w:t>
            </w:r>
          </w:p>
        </w:tc>
        <w:tc>
          <w:tcPr>
            <w:tcW w:w="1059" w:type="dxa"/>
            <w:vAlign w:val="center"/>
          </w:tcPr>
          <w:p w14:paraId="1CA0D337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B">
                <v:roundrect id="_x0000_s1077" style="position:absolute;margin-left:8.5pt;margin-top:5pt;width:28.45pt;height:12.85pt;z-index:2519116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38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C">
                <v:roundrect id="_x0000_s1076" style="position:absolute;margin-left:9.5pt;margin-top:4.95pt;width:28.5pt;height:12.9pt;z-index:2519127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3D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3A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lastRenderedPageBreak/>
              <w:t>Select marking tool and mark layout as per drawing.</w:t>
            </w:r>
          </w:p>
        </w:tc>
        <w:tc>
          <w:tcPr>
            <w:tcW w:w="1059" w:type="dxa"/>
            <w:vAlign w:val="center"/>
          </w:tcPr>
          <w:p w14:paraId="1CA0D33B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D">
                <v:roundrect id="_x0000_s1075" style="position:absolute;margin-left:8.5pt;margin-top:5pt;width:28.45pt;height:12.85pt;z-index:2519137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3C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E">
                <v:roundrect id="_x0000_s1074" style="position:absolute;margin-left:9.5pt;margin-top:4.95pt;width:28.5pt;height:12.9pt;z-index:2519147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41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3E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lamp work piece in clamping device.</w:t>
            </w:r>
            <w:r w:rsidRPr="002D7D53">
              <w:rPr>
                <w:rFonts w:asciiTheme="minorBidi" w:hAnsiTheme="minorBidi"/>
                <w:sz w:val="22"/>
                <w:szCs w:val="22"/>
              </w:rPr>
              <w:tab/>
            </w:r>
          </w:p>
        </w:tc>
        <w:tc>
          <w:tcPr>
            <w:tcW w:w="1059" w:type="dxa"/>
            <w:vAlign w:val="center"/>
          </w:tcPr>
          <w:p w14:paraId="1CA0D33F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8F">
                <v:roundrect id="_x0000_s1073" style="position:absolute;margin-left:8.5pt;margin-top:5pt;width:28.45pt;height:12.85pt;z-index:2519157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40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0">
                <v:roundrect id="_x0000_s1072" style="position:absolute;margin-left:9.5pt;margin-top:4.95pt;width:28.5pt;height:12.9pt;z-index:2519168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45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42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pre-drilling to produce hole according to tap size.</w:t>
            </w:r>
          </w:p>
        </w:tc>
        <w:tc>
          <w:tcPr>
            <w:tcW w:w="1059" w:type="dxa"/>
            <w:vAlign w:val="center"/>
          </w:tcPr>
          <w:p w14:paraId="1CA0D343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1">
                <v:roundrect id="_x0000_s1071" style="position:absolute;margin-left:8.5pt;margin-top:5pt;width:28.45pt;height:12.85pt;z-index:2519178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44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2">
                <v:roundrect id="_x0000_s1070" style="position:absolute;margin-left:9.5pt;margin-top:4.95pt;width:28.5pt;height:12.9pt;z-index:2519188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49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46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taping as per job specification</w:t>
            </w:r>
          </w:p>
        </w:tc>
        <w:tc>
          <w:tcPr>
            <w:tcW w:w="1059" w:type="dxa"/>
            <w:vAlign w:val="center"/>
          </w:tcPr>
          <w:p w14:paraId="1CA0D347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3">
                <v:roundrect id="_x0000_s1069" style="position:absolute;margin-left:8.5pt;margin-top:5pt;width:28.45pt;height:12.85pt;z-index:2519198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48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4">
                <v:roundrect id="_x0000_s1068" style="position:absolute;margin-left:9.5pt;margin-top:4.95pt;width:28.5pt;height:12.9pt;z-index:2519208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4D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4A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Verify the final job with given drawing</w:t>
            </w:r>
          </w:p>
        </w:tc>
        <w:tc>
          <w:tcPr>
            <w:tcW w:w="1059" w:type="dxa"/>
            <w:vAlign w:val="center"/>
          </w:tcPr>
          <w:p w14:paraId="1CA0D34B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5">
                <v:roundrect id="_x0000_s1067" style="position:absolute;margin-left:8.5pt;margin-top:5pt;width:28.45pt;height:12.85pt;z-index:2519219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4C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6">
                <v:roundrect id="_x0000_s1066" style="position:absolute;margin-left:9.5pt;margin-top:4.95pt;width:28.5pt;height:12.9pt;z-index:2519229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51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4E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Select straightening tool/hammer according to the material &amp; profile. </w:t>
            </w:r>
          </w:p>
        </w:tc>
        <w:tc>
          <w:tcPr>
            <w:tcW w:w="1059" w:type="dxa"/>
            <w:vAlign w:val="center"/>
          </w:tcPr>
          <w:p w14:paraId="1CA0D34F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7">
                <v:roundrect id="_x0000_s1065" style="position:absolute;margin-left:8.5pt;margin-top:5pt;width:28.45pt;height:12.85pt;z-index:2519239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50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8">
                <v:roundrect id="_x0000_s1064" style="position:absolute;margin-left:9.5pt;margin-top:4.95pt;width:28.5pt;height:12.9pt;z-index:2519249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55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52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lamp work piece in clamping device.</w:t>
            </w:r>
          </w:p>
        </w:tc>
        <w:tc>
          <w:tcPr>
            <w:tcW w:w="1059" w:type="dxa"/>
            <w:vAlign w:val="center"/>
          </w:tcPr>
          <w:p w14:paraId="1CA0D353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9">
                <v:roundrect id="_x0000_s1063" style="position:absolute;margin-left:8.5pt;margin-top:5pt;width:28.45pt;height:12.85pt;z-index:2519260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54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A">
                <v:roundrect id="_x0000_s1062" style="position:absolute;margin-left:9.5pt;margin-top:4.95pt;width:28.5pt;height:12.9pt;z-index:2519270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59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56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hammering.</w:t>
            </w:r>
          </w:p>
        </w:tc>
        <w:tc>
          <w:tcPr>
            <w:tcW w:w="1059" w:type="dxa"/>
            <w:vAlign w:val="center"/>
          </w:tcPr>
          <w:p w14:paraId="1CA0D357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B">
                <v:roundrect id="_x0000_s1061" style="position:absolute;margin-left:8.5pt;margin-top:5pt;width:28.45pt;height:12.85pt;z-index:2519280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58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C">
                <v:roundrect id="_x0000_s1060" style="position:absolute;margin-left:9.5pt;margin-top:4.95pt;width:28.5pt;height:12.9pt;z-index:2519290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5D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5A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heck quality of the component at suitable intervals.</w:t>
            </w:r>
          </w:p>
        </w:tc>
        <w:tc>
          <w:tcPr>
            <w:tcW w:w="1059" w:type="dxa"/>
            <w:vAlign w:val="center"/>
          </w:tcPr>
          <w:p w14:paraId="1CA0D35B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D">
                <v:roundrect id="_x0000_s1059" style="position:absolute;margin-left:8.5pt;margin-top:5pt;width:28.45pt;height:12.85pt;z-index:2519301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5C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E">
                <v:roundrect id="_x0000_s1058" style="position:absolute;margin-left:9.5pt;margin-top:4.95pt;width:28.5pt;height:12.9pt;z-index:2519311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61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5E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</w:tc>
        <w:tc>
          <w:tcPr>
            <w:tcW w:w="1059" w:type="dxa"/>
            <w:vAlign w:val="center"/>
          </w:tcPr>
          <w:p w14:paraId="1CA0D35F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9F">
                <v:roundrect id="_x0000_s1057" style="position:absolute;margin-left:8.5pt;margin-top:5pt;width:28.45pt;height:12.85pt;z-index:2519321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60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0">
                <v:roundrect id="_x0000_s1056" style="position:absolute;margin-left:9.5pt;margin-top:4.95pt;width:28.5pt;height:12.9pt;z-index:2519331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65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62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 xml:space="preserve">Select rivet type and size according to the material &amp; profile. </w:t>
            </w:r>
          </w:p>
        </w:tc>
        <w:tc>
          <w:tcPr>
            <w:tcW w:w="1059" w:type="dxa"/>
            <w:vAlign w:val="center"/>
          </w:tcPr>
          <w:p w14:paraId="1CA0D363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1">
                <v:roundrect id="_x0000_s1055" style="position:absolute;margin-left:8.5pt;margin-top:5pt;width:28.45pt;height:12.85pt;z-index:2519342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64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2">
                <v:roundrect id="_x0000_s1054" style="position:absolute;margin-left:9.5pt;margin-top:4.95pt;width:28.5pt;height:12.9pt;z-index:2519352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69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66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lect marking tool and mark layout as per drawing.</w:t>
            </w:r>
          </w:p>
        </w:tc>
        <w:tc>
          <w:tcPr>
            <w:tcW w:w="1059" w:type="dxa"/>
            <w:vAlign w:val="center"/>
          </w:tcPr>
          <w:p w14:paraId="1CA0D367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3">
                <v:roundrect id="_x0000_s1053" style="position:absolute;margin-left:8.5pt;margin-top:5pt;width:28.45pt;height:12.85pt;z-index:2519362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68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4">
                <v:roundrect id="_x0000_s1052" style="position:absolute;margin-left:9.5pt;margin-top:4.95pt;width:28.5pt;height:12.9pt;z-index:2519372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6D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6A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lamp work piece in clamping device.</w:t>
            </w:r>
          </w:p>
        </w:tc>
        <w:tc>
          <w:tcPr>
            <w:tcW w:w="1059" w:type="dxa"/>
            <w:vAlign w:val="center"/>
          </w:tcPr>
          <w:p w14:paraId="1CA0D36B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5">
                <v:roundrect id="_x0000_s1051" style="position:absolute;margin-left:8.5pt;margin-top:5pt;width:28.45pt;height:12.85pt;z-index:2519383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6C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6">
                <v:roundrect id="_x0000_s1050" style="position:absolute;margin-left:9.5pt;margin-top:4.95pt;width:28.5pt;height:12.9pt;z-index:2519393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71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6E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riveting as per standard procedures.</w:t>
            </w:r>
          </w:p>
        </w:tc>
        <w:tc>
          <w:tcPr>
            <w:tcW w:w="1059" w:type="dxa"/>
            <w:vAlign w:val="center"/>
          </w:tcPr>
          <w:p w14:paraId="1CA0D36F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7">
                <v:roundrect id="_x0000_s1049" style="position:absolute;margin-left:8.5pt;margin-top:5pt;width:28.45pt;height:12.85pt;z-index:2519403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70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8">
                <v:roundrect id="_x0000_s1048" style="position:absolute;margin-left:9.5pt;margin-top:4.95pt;width:28.5pt;height:12.9pt;z-index:2519413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75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72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heck quality of the component at suitable intervals.</w:t>
            </w:r>
          </w:p>
        </w:tc>
        <w:tc>
          <w:tcPr>
            <w:tcW w:w="1059" w:type="dxa"/>
            <w:vAlign w:val="center"/>
          </w:tcPr>
          <w:p w14:paraId="1CA0D373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9">
                <v:roundrect id="_x0000_s1047" style="position:absolute;margin-left:8.5pt;margin-top:5pt;width:28.45pt;height:12.85pt;z-index:2519424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74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A">
                <v:roundrect id="_x0000_s1046" style="position:absolute;margin-left:9.5pt;margin-top:4.95pt;width:28.5pt;height:12.9pt;z-index:2519434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79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76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</w:tc>
        <w:tc>
          <w:tcPr>
            <w:tcW w:w="1059" w:type="dxa"/>
            <w:vAlign w:val="center"/>
          </w:tcPr>
          <w:p w14:paraId="1CA0D377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B">
                <v:roundrect id="_x0000_s1045" style="position:absolute;margin-left:8.5pt;margin-top:5pt;width:28.45pt;height:12.85pt;z-index:2519444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78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C">
                <v:roundrect id="_x0000_s1044" style="position:absolute;margin-left:9.5pt;margin-top:4.95pt;width:28.5pt;height:12.9pt;z-index:2519454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7D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7A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lect portable grinding machine according to the job specification.</w:t>
            </w:r>
          </w:p>
        </w:tc>
        <w:tc>
          <w:tcPr>
            <w:tcW w:w="1059" w:type="dxa"/>
            <w:vAlign w:val="center"/>
          </w:tcPr>
          <w:p w14:paraId="1CA0D37B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D">
                <v:roundrect id="_x0000_s1043" style="position:absolute;margin-left:8.5pt;margin-top:5pt;width:28.45pt;height:12.85pt;z-index:2519464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7C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E">
                <v:roundrect id="_x0000_s1042" style="position:absolute;margin-left:9.5pt;margin-top:4.95pt;width:28.5pt;height:12.9pt;z-index:2519475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81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7E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Select marking tool and mark layout as per drawing.</w:t>
            </w:r>
          </w:p>
        </w:tc>
        <w:tc>
          <w:tcPr>
            <w:tcW w:w="1059" w:type="dxa"/>
            <w:vAlign w:val="center"/>
          </w:tcPr>
          <w:p w14:paraId="1CA0D37F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AF">
                <v:roundrect id="_x0000_s1041" style="position:absolute;margin-left:8.5pt;margin-top:5pt;width:28.45pt;height:12.85pt;z-index:25194854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80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B0">
                <v:roundrect id="_x0000_s1040" style="position:absolute;margin-left:9.5pt;margin-top:4.95pt;width:28.5pt;height:12.9pt;z-index:2519495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85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82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Clamp work piece in clamping device.</w:t>
            </w:r>
          </w:p>
        </w:tc>
        <w:tc>
          <w:tcPr>
            <w:tcW w:w="1059" w:type="dxa"/>
            <w:vAlign w:val="center"/>
          </w:tcPr>
          <w:p w14:paraId="1CA0D383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B1">
                <v:roundrect id="_x0000_s1039" style="position:absolute;margin-left:8.5pt;margin-top:5pt;width:28.45pt;height:12.85pt;z-index:2519505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84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B2">
                <v:roundrect id="_x0000_s1038" style="position:absolute;margin-left:9.5pt;margin-top:4.95pt;width:28.5pt;height:12.9pt;z-index:2519516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89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86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Perform grinding to complete size.</w:t>
            </w:r>
          </w:p>
        </w:tc>
        <w:tc>
          <w:tcPr>
            <w:tcW w:w="1059" w:type="dxa"/>
            <w:vAlign w:val="center"/>
          </w:tcPr>
          <w:p w14:paraId="1CA0D387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B3">
                <v:roundrect id="_x0000_s1037" style="position:absolute;margin-left:8.5pt;margin-top:5pt;width:28.45pt;height:12.85pt;z-index:2519526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88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B4">
                <v:roundrect id="_x0000_s1036" style="position:absolute;margin-left:9.5pt;margin-top:4.95pt;width:28.5pt;height:12.9pt;z-index:2519536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9F4C6D" w:rsidRPr="002D7D53" w14:paraId="1CA0D38D" w14:textId="77777777" w:rsidTr="00AB1A5B">
        <w:trPr>
          <w:trHeight w:val="314"/>
        </w:trPr>
        <w:tc>
          <w:tcPr>
            <w:tcW w:w="6739" w:type="dxa"/>
            <w:vAlign w:val="center"/>
          </w:tcPr>
          <w:p w14:paraId="1CA0D38A" w14:textId="77777777" w:rsidR="009F4C6D" w:rsidRPr="002D7D53" w:rsidRDefault="009F4C6D">
            <w:pPr>
              <w:pStyle w:val="ListParagraph"/>
              <w:numPr>
                <w:ilvl w:val="0"/>
                <w:numId w:val="11"/>
              </w:numPr>
              <w:rPr>
                <w:rFonts w:asciiTheme="minorBidi" w:hAnsiTheme="minorBidi"/>
                <w:sz w:val="22"/>
                <w:szCs w:val="22"/>
              </w:rPr>
            </w:pPr>
            <w:r w:rsidRPr="002D7D53">
              <w:rPr>
                <w:rFonts w:asciiTheme="minorBidi" w:hAnsiTheme="minorBidi"/>
                <w:sz w:val="22"/>
                <w:szCs w:val="22"/>
              </w:rPr>
              <w:t>Verify the final job with given drawing.</w:t>
            </w:r>
          </w:p>
        </w:tc>
        <w:tc>
          <w:tcPr>
            <w:tcW w:w="1059" w:type="dxa"/>
            <w:vAlign w:val="center"/>
          </w:tcPr>
          <w:p w14:paraId="1CA0D38B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B5">
                <v:roundrect id="_x0000_s1035" style="position:absolute;margin-left:8.5pt;margin-top:5pt;width:28.45pt;height:12.85pt;z-index:2519546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CA0D38C" w14:textId="77777777" w:rsidR="009F4C6D" w:rsidRPr="002D7D53" w:rsidRDefault="00C520A2" w:rsidP="009F4C6D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D7D53">
              <w:rPr>
                <w:rFonts w:asciiTheme="minorBidi" w:hAnsiTheme="minorBidi"/>
                <w:noProof/>
                <w:sz w:val="22"/>
                <w:szCs w:val="22"/>
              </w:rPr>
              <w:pict w14:anchorId="1CA0D5B6">
                <v:roundrect id="_x0000_s1034" style="position:absolute;margin-left:9.5pt;margin-top:4.95pt;width:28.5pt;height:12.9pt;z-index:2519557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bookmarkEnd w:id="2"/>
    </w:tbl>
    <w:p w14:paraId="1CA0D38E" w14:textId="77777777" w:rsidR="00C0228B" w:rsidRPr="002D7D53" w:rsidRDefault="00C0228B" w:rsidP="006F3AE3">
      <w:pPr>
        <w:spacing w:before="240" w:after="0"/>
        <w:rPr>
          <w:rFonts w:asciiTheme="minorBidi" w:hAnsiTheme="minorBidi"/>
        </w:rPr>
      </w:pPr>
    </w:p>
    <w:p w14:paraId="1CA0D38F" w14:textId="77777777" w:rsidR="004D18BE" w:rsidRPr="002D7D53" w:rsidRDefault="00C520A2" w:rsidP="006F3AE3">
      <w:pPr>
        <w:spacing w:before="240" w:after="0"/>
        <w:rPr>
          <w:rFonts w:asciiTheme="minorBidi" w:hAnsiTheme="minorBidi"/>
        </w:rPr>
      </w:pPr>
      <w:r w:rsidRPr="002D7D53">
        <w:rPr>
          <w:rFonts w:asciiTheme="minorBidi" w:hAnsiTheme="minorBidi"/>
          <w:noProof/>
        </w:rPr>
        <w:pict w14:anchorId="1CA0D5B7">
          <v:rect id="Rectangle 5" o:spid="_x0000_s1033" style="position:absolute;margin-left:5.35pt;margin-top:19.75pt;width:119.3pt;height:22.55pt;z-index:251602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</w:pict>
      </w:r>
      <w:r w:rsidR="004D18BE" w:rsidRPr="002D7D53">
        <w:rPr>
          <w:rFonts w:asciiTheme="minorBidi" w:hAnsiTheme="minorBidi"/>
        </w:rPr>
        <w:t>Candidate’</w:t>
      </w:r>
      <w:r w:rsidR="00023E92" w:rsidRPr="002D7D53">
        <w:rPr>
          <w:rFonts w:asciiTheme="minorBidi" w:hAnsiTheme="minorBidi"/>
        </w:rPr>
        <w:t xml:space="preserve">s Signature__________________ </w:t>
      </w:r>
      <w:r w:rsidR="004D18BE" w:rsidRPr="002D7D53">
        <w:rPr>
          <w:rFonts w:asciiTheme="minorBidi" w:hAnsiTheme="minorBidi"/>
        </w:rPr>
        <w:t>Assessor’</w:t>
      </w:r>
      <w:r w:rsidR="00023E92" w:rsidRPr="002D7D53">
        <w:rPr>
          <w:rFonts w:asciiTheme="minorBidi" w:hAnsiTheme="minorBidi"/>
        </w:rPr>
        <w:t>s Signature____________________</w:t>
      </w:r>
    </w:p>
    <w:p w14:paraId="1CA0D390" w14:textId="77777777" w:rsidR="005364AE" w:rsidRPr="002D7D53" w:rsidRDefault="004D18BE">
      <w:pPr>
        <w:rPr>
          <w:rFonts w:asciiTheme="minorBidi" w:hAnsiTheme="minorBidi"/>
        </w:rPr>
      </w:pPr>
      <w:r w:rsidRPr="002D7D53">
        <w:rPr>
          <w:rFonts w:asciiTheme="minorBidi" w:hAnsiTheme="minorBidi"/>
        </w:rPr>
        <w:t xml:space="preserve">Date: </w:t>
      </w:r>
      <w:r w:rsidR="00DA03FD" w:rsidRPr="002D7D53">
        <w:rPr>
          <w:rFonts w:asciiTheme="minorBidi" w:hAnsiTheme="minorBidi"/>
        </w:rPr>
        <w:t>_______________________________</w:t>
      </w:r>
    </w:p>
    <w:p w14:paraId="1CA0D391" w14:textId="77777777" w:rsidR="009A2167" w:rsidRPr="002D7D53" w:rsidRDefault="005364AE">
      <w:pPr>
        <w:rPr>
          <w:rFonts w:asciiTheme="minorBidi" w:hAnsiTheme="minorBidi"/>
          <w:b/>
          <w:bCs/>
          <w:sz w:val="26"/>
          <w:szCs w:val="26"/>
        </w:rPr>
      </w:pPr>
      <w:r w:rsidRPr="002D7D53">
        <w:rPr>
          <w:rFonts w:asciiTheme="minorBidi" w:hAnsiTheme="minorBidi"/>
        </w:rPr>
        <w:br w:type="column"/>
      </w:r>
    </w:p>
    <w:p w14:paraId="1CA0D392" w14:textId="77777777" w:rsidR="00C05385" w:rsidRPr="002D7D53" w:rsidRDefault="00C05385" w:rsidP="00C05385">
      <w:pPr>
        <w:jc w:val="center"/>
        <w:rPr>
          <w:rFonts w:asciiTheme="minorBidi" w:hAnsiTheme="minorBidi"/>
          <w:b/>
          <w:sz w:val="32"/>
        </w:rPr>
      </w:pPr>
      <w:r w:rsidRPr="00C520A2">
        <w:rPr>
          <w:rFonts w:asciiTheme="minorBidi" w:hAnsiTheme="minorBidi"/>
          <w:b/>
          <w:sz w:val="24"/>
          <w:szCs w:val="18"/>
        </w:rPr>
        <w:t>Assessors Judgment Guide</w:t>
      </w:r>
      <w:r w:rsidRPr="002D7D53">
        <w:rPr>
          <w:rFonts w:asciiTheme="minorBidi" w:hAnsiTheme="minorBidi"/>
          <w:b/>
          <w:sz w:val="32"/>
        </w:rPr>
        <w:t xml:space="preserve"> </w:t>
      </w:r>
    </w:p>
    <w:tbl>
      <w:tblPr>
        <w:tblStyle w:val="TableGrid"/>
        <w:tblpPr w:leftFromText="180" w:rightFromText="180" w:vertAnchor="text" w:horzAnchor="margin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D6253F" w:rsidRPr="00C520A2" w14:paraId="1CA0D396" w14:textId="77777777" w:rsidTr="008173FE">
        <w:trPr>
          <w:trHeight w:val="620"/>
        </w:trPr>
        <w:tc>
          <w:tcPr>
            <w:tcW w:w="1699" w:type="dxa"/>
            <w:vAlign w:val="center"/>
          </w:tcPr>
          <w:p w14:paraId="1CA0D393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1CA0D395" w14:textId="531EEF8C" w:rsidR="00D6253F" w:rsidRPr="00C520A2" w:rsidRDefault="008735A8" w:rsidP="008735A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bCs/>
                <w:sz w:val="22"/>
                <w:szCs w:val="22"/>
              </w:rPr>
              <w:t>Auto &amp; Farm Machinery Technician</w:t>
            </w:r>
          </w:p>
        </w:tc>
      </w:tr>
      <w:tr w:rsidR="008735A8" w:rsidRPr="00C520A2" w14:paraId="1CA0D399" w14:textId="77777777" w:rsidTr="00C67EF8">
        <w:trPr>
          <w:trHeight w:val="677"/>
        </w:trPr>
        <w:tc>
          <w:tcPr>
            <w:tcW w:w="1699" w:type="dxa"/>
            <w:vAlign w:val="center"/>
          </w:tcPr>
          <w:p w14:paraId="1CA0D397" w14:textId="77777777" w:rsidR="008735A8" w:rsidRPr="00C520A2" w:rsidRDefault="008735A8" w:rsidP="008735A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1CA0D398" w14:textId="1ED1DA80" w:rsidR="008735A8" w:rsidRPr="00C520A2" w:rsidRDefault="008735A8" w:rsidP="008735A8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bCs/>
                <w:sz w:val="22"/>
                <w:szCs w:val="22"/>
              </w:rPr>
              <w:t>0716MSA1804 Perform Bench work</w:t>
            </w:r>
          </w:p>
        </w:tc>
      </w:tr>
      <w:tr w:rsidR="00D6253F" w:rsidRPr="00C520A2" w14:paraId="1CA0D39C" w14:textId="77777777" w:rsidTr="008173FE">
        <w:trPr>
          <w:trHeight w:val="647"/>
        </w:trPr>
        <w:tc>
          <w:tcPr>
            <w:tcW w:w="1699" w:type="dxa"/>
            <w:vAlign w:val="center"/>
          </w:tcPr>
          <w:p w14:paraId="1CA0D39A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CA0D39B" w14:textId="77777777" w:rsidR="00D6253F" w:rsidRPr="00C520A2" w:rsidRDefault="00D6253F" w:rsidP="00D6253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6253F" w:rsidRPr="00C520A2" w14:paraId="1CA0D3A1" w14:textId="77777777" w:rsidTr="008A62CE">
        <w:trPr>
          <w:trHeight w:val="1145"/>
        </w:trPr>
        <w:tc>
          <w:tcPr>
            <w:tcW w:w="1699" w:type="dxa"/>
            <w:vAlign w:val="center"/>
          </w:tcPr>
          <w:p w14:paraId="1CA0D39D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1CA0D39E" w14:textId="77777777" w:rsidR="00D6253F" w:rsidRPr="00C520A2" w:rsidRDefault="00D6253F" w:rsidP="00D6253F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1CA0D39F" w14:textId="77777777" w:rsidR="00D6253F" w:rsidRPr="00C520A2" w:rsidRDefault="00D6253F" w:rsidP="00D6253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3A0" w14:textId="77777777" w:rsidR="00D6253F" w:rsidRPr="00C520A2" w:rsidRDefault="00D6253F" w:rsidP="00D6253F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Registration/Roll Number: ______________________Signature: _______________</w:t>
            </w:r>
          </w:p>
        </w:tc>
      </w:tr>
      <w:tr w:rsidR="00D6253F" w:rsidRPr="00C520A2" w14:paraId="1CA0D3AC" w14:textId="77777777" w:rsidTr="008A62CE">
        <w:trPr>
          <w:trHeight w:val="2045"/>
        </w:trPr>
        <w:tc>
          <w:tcPr>
            <w:tcW w:w="1699" w:type="dxa"/>
            <w:vAlign w:val="center"/>
          </w:tcPr>
          <w:p w14:paraId="1CA0D3A2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1CA0D3A3" w14:textId="77777777" w:rsidR="00D6253F" w:rsidRPr="00C520A2" w:rsidRDefault="00D6253F" w:rsidP="00D6253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3A4" w14:textId="79B2FDAA" w:rsidR="00D6253F" w:rsidRPr="00C520A2" w:rsidRDefault="00C520A2" w:rsidP="00D6253F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CA0D5B8">
                <v:rect id="Rectangle 41" o:spid="_x0000_s1032" style="position:absolute;margin-left:80.85pt;margin-top:12.7pt;width:14pt;height:9.5pt;z-index:25185740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</w:p>
          <w:p w14:paraId="1CA0D3A5" w14:textId="66D44DA1" w:rsidR="00D6253F" w:rsidRPr="00C520A2" w:rsidRDefault="00C520A2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CA0D5B9">
                <v:rect id="Rectangle 42" o:spid="_x0000_s1031" style="position:absolute;margin-left:315.9pt;margin-top:2.55pt;width:14pt;height:9.5pt;z-index:2518584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D6253F" w:rsidRPr="00C520A2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 NOT YETCOMPETENT    </w:t>
            </w:r>
          </w:p>
          <w:p w14:paraId="1CA0D3A6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CA0D3A7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Name of the Assessor</w:t>
            </w:r>
            <w:r w:rsidRPr="00C520A2">
              <w:rPr>
                <w:rFonts w:asciiTheme="minorBidi" w:hAnsiTheme="minorBidi"/>
                <w:sz w:val="22"/>
                <w:szCs w:val="22"/>
              </w:rPr>
              <w:t>________________________________________________</w:t>
            </w:r>
          </w:p>
          <w:p w14:paraId="1CA0D3A8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CA0D3A9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Assessor’s code:</w:t>
            </w:r>
            <w:r w:rsidRPr="00C520A2">
              <w:rPr>
                <w:rFonts w:asciiTheme="minorBidi" w:hAnsiTheme="minorBidi"/>
                <w:sz w:val="22"/>
                <w:szCs w:val="22"/>
              </w:rPr>
              <w:t xml:space="preserve"> ____________________________________________________</w:t>
            </w:r>
          </w:p>
          <w:p w14:paraId="1CA0D3AA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CA0D3AB" w14:textId="77777777" w:rsidR="00D6253F" w:rsidRPr="00C520A2" w:rsidRDefault="00D6253F" w:rsidP="00D6253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Signature:</w:t>
            </w:r>
            <w:r w:rsidRPr="00C520A2">
              <w:rPr>
                <w:rFonts w:asciiTheme="minorBidi" w:hAnsiTheme="minorBidi"/>
                <w:sz w:val="22"/>
                <w:szCs w:val="22"/>
              </w:rPr>
              <w:t xml:space="preserve"> ________________________________</w:t>
            </w:r>
          </w:p>
        </w:tc>
      </w:tr>
    </w:tbl>
    <w:p w14:paraId="1CA0D3AD" w14:textId="77777777" w:rsidR="00C05385" w:rsidRPr="002D7D53" w:rsidRDefault="00C05385" w:rsidP="00C05385">
      <w:pPr>
        <w:rPr>
          <w:rFonts w:asciiTheme="minorBidi" w:hAnsiTheme="minorBidi"/>
          <w:sz w:val="2"/>
        </w:rPr>
      </w:pPr>
    </w:p>
    <w:p w14:paraId="1CA0D3AE" w14:textId="77777777" w:rsidR="00C05385" w:rsidRPr="002D7D53" w:rsidRDefault="00C05385" w:rsidP="00C05385">
      <w:pPr>
        <w:rPr>
          <w:rFonts w:asciiTheme="minorBidi" w:hAnsiTheme="minorBidi"/>
          <w:sz w:val="2"/>
        </w:rPr>
      </w:pPr>
    </w:p>
    <w:p w14:paraId="1CA0D3AF" w14:textId="77777777" w:rsidR="00C05385" w:rsidRPr="002D7D53" w:rsidRDefault="00C05385" w:rsidP="00C05385">
      <w:pPr>
        <w:rPr>
          <w:rFonts w:asciiTheme="minorBidi" w:hAnsiTheme="minorBidi"/>
          <w:sz w:val="2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201"/>
        <w:gridCol w:w="566"/>
        <w:gridCol w:w="566"/>
        <w:gridCol w:w="566"/>
        <w:gridCol w:w="566"/>
        <w:gridCol w:w="567"/>
        <w:gridCol w:w="1698"/>
        <w:gridCol w:w="1738"/>
      </w:tblGrid>
      <w:tr w:rsidR="00C05385" w:rsidRPr="00C520A2" w14:paraId="1CA0D3B1" w14:textId="77777777" w:rsidTr="003245D8">
        <w:trPr>
          <w:trHeight w:val="384"/>
        </w:trPr>
        <w:tc>
          <w:tcPr>
            <w:tcW w:w="9468" w:type="dxa"/>
            <w:gridSpan w:val="8"/>
            <w:vAlign w:val="center"/>
          </w:tcPr>
          <w:p w14:paraId="1CA0D3B0" w14:textId="77777777" w:rsidR="00C05385" w:rsidRPr="00C520A2" w:rsidRDefault="00C05385" w:rsidP="00C520A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Assessment Summary (to be filled by the assessor)</w:t>
            </w:r>
          </w:p>
        </w:tc>
      </w:tr>
      <w:tr w:rsidR="00C05385" w:rsidRPr="00C520A2" w14:paraId="1CA0D3B5" w14:textId="77777777" w:rsidTr="003245D8">
        <w:trPr>
          <w:trHeight w:val="487"/>
        </w:trPr>
        <w:tc>
          <w:tcPr>
            <w:tcW w:w="3201" w:type="dxa"/>
            <w:vAlign w:val="center"/>
          </w:tcPr>
          <w:p w14:paraId="1CA0D3B2" w14:textId="77777777" w:rsidR="00C05385" w:rsidRPr="00C520A2" w:rsidRDefault="00C05385" w:rsidP="00C520A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Activity</w:t>
            </w:r>
          </w:p>
        </w:tc>
        <w:tc>
          <w:tcPr>
            <w:tcW w:w="2831" w:type="dxa"/>
            <w:gridSpan w:val="5"/>
            <w:vAlign w:val="center"/>
          </w:tcPr>
          <w:p w14:paraId="1CA0D3B3" w14:textId="77777777" w:rsidR="00C05385" w:rsidRPr="00C520A2" w:rsidRDefault="00C05385" w:rsidP="00C520A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Method</w:t>
            </w:r>
          </w:p>
        </w:tc>
        <w:tc>
          <w:tcPr>
            <w:tcW w:w="3436" w:type="dxa"/>
            <w:gridSpan w:val="2"/>
            <w:vAlign w:val="center"/>
          </w:tcPr>
          <w:p w14:paraId="1CA0D3B4" w14:textId="77777777" w:rsidR="00C05385" w:rsidRPr="00C520A2" w:rsidRDefault="00C05385" w:rsidP="00C520A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Result</w:t>
            </w:r>
          </w:p>
        </w:tc>
      </w:tr>
      <w:tr w:rsidR="00C05385" w:rsidRPr="00C520A2" w14:paraId="1CA0D3BE" w14:textId="77777777" w:rsidTr="003245D8">
        <w:trPr>
          <w:cantSplit/>
          <w:trHeight w:val="1566"/>
        </w:trPr>
        <w:tc>
          <w:tcPr>
            <w:tcW w:w="3201" w:type="dxa"/>
            <w:vAlign w:val="center"/>
          </w:tcPr>
          <w:p w14:paraId="1CA0D3B6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Nature of Activity </w:t>
            </w:r>
          </w:p>
        </w:tc>
        <w:tc>
          <w:tcPr>
            <w:tcW w:w="566" w:type="dxa"/>
            <w:textDirection w:val="btLr"/>
          </w:tcPr>
          <w:p w14:paraId="1CA0D3B7" w14:textId="77777777" w:rsidR="00C05385" w:rsidRPr="00C520A2" w:rsidRDefault="00C05385" w:rsidP="00C520A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Written</w:t>
            </w:r>
          </w:p>
        </w:tc>
        <w:tc>
          <w:tcPr>
            <w:tcW w:w="566" w:type="dxa"/>
            <w:textDirection w:val="btLr"/>
          </w:tcPr>
          <w:p w14:paraId="1CA0D3B8" w14:textId="77777777" w:rsidR="00C05385" w:rsidRPr="00C520A2" w:rsidRDefault="00C05385" w:rsidP="00C520A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Oral</w:t>
            </w:r>
          </w:p>
        </w:tc>
        <w:tc>
          <w:tcPr>
            <w:tcW w:w="566" w:type="dxa"/>
            <w:textDirection w:val="btLr"/>
          </w:tcPr>
          <w:p w14:paraId="1CA0D3B9" w14:textId="77777777" w:rsidR="00C05385" w:rsidRPr="00C520A2" w:rsidRDefault="00C05385" w:rsidP="00C520A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Observation </w:t>
            </w:r>
          </w:p>
        </w:tc>
        <w:tc>
          <w:tcPr>
            <w:tcW w:w="566" w:type="dxa"/>
            <w:textDirection w:val="btLr"/>
          </w:tcPr>
          <w:p w14:paraId="1CA0D3BA" w14:textId="77777777" w:rsidR="00C05385" w:rsidRPr="00C520A2" w:rsidRDefault="00C05385" w:rsidP="00C520A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CA0D3BB" w14:textId="77777777" w:rsidR="00C05385" w:rsidRPr="00C520A2" w:rsidRDefault="00C05385" w:rsidP="00C520A2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1CA0D3BC" w14:textId="77777777" w:rsidR="00C05385" w:rsidRPr="00C520A2" w:rsidRDefault="00C05385" w:rsidP="00C520A2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1CA0D3BD" w14:textId="77777777" w:rsidR="00C05385" w:rsidRPr="00C520A2" w:rsidRDefault="00C05385" w:rsidP="00C520A2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Not Yet Competent</w:t>
            </w:r>
          </w:p>
        </w:tc>
      </w:tr>
      <w:tr w:rsidR="00C05385" w:rsidRPr="00C520A2" w14:paraId="1CA0D3C7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1CA0D3BF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ractical Skill Demonstration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C0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C1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</w:tcPr>
          <w:p w14:paraId="1CA0D3C2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C3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CA0D3C4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1CA0D3C5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1CA0D3C6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3D0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1CA0D3C8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Knowledge Assessment 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C9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</w:tcPr>
          <w:p w14:paraId="1CA0D3CA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CB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CC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CA0D3CD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1CA0D3CE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1CA0D3CF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3D9" w14:textId="77777777" w:rsidTr="003245D8">
        <w:trPr>
          <w:trHeight w:val="306"/>
        </w:trPr>
        <w:tc>
          <w:tcPr>
            <w:tcW w:w="3201" w:type="dxa"/>
            <w:vAlign w:val="center"/>
          </w:tcPr>
          <w:p w14:paraId="1CA0D3D1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Other Requirement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D2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D3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D4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CA0D3D5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CA0D3D6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1CA0D3D7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1CA0D3D8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1CA0D3DA" w14:textId="77777777" w:rsidR="00C05385" w:rsidRPr="002D7D53" w:rsidRDefault="00C05385" w:rsidP="00C05385">
      <w:pPr>
        <w:rPr>
          <w:rFonts w:asciiTheme="minorBidi" w:hAnsiTheme="minorBidi"/>
          <w:sz w:val="12"/>
          <w:szCs w:val="12"/>
        </w:rPr>
      </w:pPr>
    </w:p>
    <w:p w14:paraId="1CA0D3DB" w14:textId="77777777" w:rsidR="00C05385" w:rsidRPr="002D7D53" w:rsidRDefault="00C05385" w:rsidP="00C05385">
      <w:pPr>
        <w:rPr>
          <w:rFonts w:asciiTheme="minorBidi" w:hAnsiTheme="minorBidi"/>
          <w:b/>
          <w:sz w:val="28"/>
          <w:szCs w:val="18"/>
        </w:rPr>
      </w:pPr>
      <w:r w:rsidRPr="002D7D53">
        <w:rPr>
          <w:rFonts w:asciiTheme="minorBidi" w:hAnsiTheme="minorBidi"/>
          <w:b/>
          <w:sz w:val="28"/>
          <w:szCs w:val="18"/>
        </w:rPr>
        <w:br w:type="page"/>
      </w:r>
    </w:p>
    <w:p w14:paraId="1CA0D3DC" w14:textId="77777777" w:rsidR="00C05385" w:rsidRPr="00C520A2" w:rsidRDefault="00C05385" w:rsidP="00C05385">
      <w:pPr>
        <w:jc w:val="center"/>
        <w:rPr>
          <w:rFonts w:asciiTheme="minorBidi" w:hAnsiTheme="minorBidi"/>
          <w:b/>
          <w:sz w:val="24"/>
          <w:szCs w:val="14"/>
        </w:rPr>
      </w:pPr>
      <w:r w:rsidRPr="00C520A2">
        <w:rPr>
          <w:rFonts w:asciiTheme="minorBidi" w:hAnsiTheme="minorBidi"/>
          <w:b/>
          <w:sz w:val="24"/>
          <w:szCs w:val="14"/>
        </w:rPr>
        <w:lastRenderedPageBreak/>
        <w:t>Observation Checklist</w:t>
      </w:r>
    </w:p>
    <w:tbl>
      <w:tblPr>
        <w:tblStyle w:val="TableGrid"/>
        <w:tblW w:w="9757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923"/>
        <w:gridCol w:w="1904"/>
        <w:gridCol w:w="1772"/>
        <w:gridCol w:w="1791"/>
        <w:gridCol w:w="720"/>
        <w:gridCol w:w="720"/>
        <w:gridCol w:w="1927"/>
      </w:tblGrid>
      <w:tr w:rsidR="00C05385" w:rsidRPr="002D7D53" w14:paraId="1CA0D3E6" w14:textId="77777777" w:rsidTr="00BF122F">
        <w:trPr>
          <w:trHeight w:val="1160"/>
        </w:trPr>
        <w:tc>
          <w:tcPr>
            <w:tcW w:w="2827" w:type="dxa"/>
            <w:gridSpan w:val="2"/>
            <w:shd w:val="clear" w:color="auto" w:fill="auto"/>
            <w:vAlign w:val="center"/>
          </w:tcPr>
          <w:p w14:paraId="1CA0D3DD" w14:textId="77777777" w:rsidR="00C05385" w:rsidRPr="00C520A2" w:rsidRDefault="00C05385" w:rsidP="00C520A2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  <w:p w14:paraId="1CA0D3DE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30" w:type="dxa"/>
            <w:gridSpan w:val="5"/>
            <w:shd w:val="clear" w:color="auto" w:fill="auto"/>
            <w:vAlign w:val="center"/>
          </w:tcPr>
          <w:p w14:paraId="1CA0D3DF" w14:textId="77777777" w:rsidR="00D6253F" w:rsidRPr="00C520A2" w:rsidRDefault="00D6253F" w:rsidP="00C520A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Perform cutting and sawing operation </w:t>
            </w:r>
          </w:p>
          <w:p w14:paraId="1CA0D3E0" w14:textId="77777777" w:rsidR="00D6253F" w:rsidRPr="00C520A2" w:rsidRDefault="00D6253F" w:rsidP="00C520A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filling</w:t>
            </w:r>
          </w:p>
          <w:p w14:paraId="1CA0D3E1" w14:textId="77777777" w:rsidR="00D6253F" w:rsidRPr="00C520A2" w:rsidRDefault="00D6253F" w:rsidP="00C520A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Chiseling</w:t>
            </w:r>
          </w:p>
          <w:p w14:paraId="1CA0D3E2" w14:textId="77777777" w:rsidR="00D6253F" w:rsidRPr="00C520A2" w:rsidRDefault="00D6253F" w:rsidP="00C520A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roduce threads on work piece by tap &amp; die</w:t>
            </w:r>
          </w:p>
          <w:p w14:paraId="1CA0D3E3" w14:textId="77777777" w:rsidR="00D6253F" w:rsidRPr="00C520A2" w:rsidRDefault="00D6253F" w:rsidP="00C520A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Straightening</w:t>
            </w:r>
          </w:p>
          <w:p w14:paraId="1CA0D3E4" w14:textId="77777777" w:rsidR="00D6253F" w:rsidRPr="00C520A2" w:rsidRDefault="00D6253F" w:rsidP="00C520A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riveting</w:t>
            </w:r>
          </w:p>
          <w:p w14:paraId="1CA0D3E5" w14:textId="77777777" w:rsidR="00107755" w:rsidRPr="00C520A2" w:rsidRDefault="00D6253F" w:rsidP="00C520A2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grinding using portable machine</w:t>
            </w:r>
          </w:p>
        </w:tc>
      </w:tr>
      <w:tr w:rsidR="00C05385" w:rsidRPr="002D7D53" w14:paraId="1CA0D3EB" w14:textId="77777777" w:rsidTr="00BF122F">
        <w:trPr>
          <w:trHeight w:val="585"/>
        </w:trPr>
        <w:tc>
          <w:tcPr>
            <w:tcW w:w="6390" w:type="dxa"/>
            <w:gridSpan w:val="4"/>
            <w:shd w:val="clear" w:color="auto" w:fill="auto"/>
            <w:vAlign w:val="center"/>
          </w:tcPr>
          <w:p w14:paraId="1CA0D3E7" w14:textId="77777777" w:rsidR="00C05385" w:rsidRPr="00C520A2" w:rsidRDefault="00C05385" w:rsidP="00C520A2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C520A2">
              <w:rPr>
                <w:rFonts w:asciiTheme="minorBidi" w:hAnsiTheme="minorBidi"/>
                <w:bCs/>
                <w:sz w:val="22"/>
                <w:szCs w:val="22"/>
              </w:rPr>
              <w:t>During the practical assessment, candidate demonstrated the following: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3E8" w14:textId="77777777" w:rsidR="00C05385" w:rsidRPr="00C520A2" w:rsidRDefault="00C05385" w:rsidP="00C520A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3E9" w14:textId="77777777" w:rsidR="00C05385" w:rsidRPr="00C520A2" w:rsidRDefault="00C05385" w:rsidP="00C520A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  <w:tc>
          <w:tcPr>
            <w:tcW w:w="1927" w:type="dxa"/>
            <w:shd w:val="clear" w:color="auto" w:fill="auto"/>
            <w:vAlign w:val="center"/>
          </w:tcPr>
          <w:p w14:paraId="1CA0D3EA" w14:textId="77777777" w:rsidR="00C05385" w:rsidRPr="00C520A2" w:rsidRDefault="00C05385" w:rsidP="00C520A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Remarks</w:t>
            </w:r>
          </w:p>
        </w:tc>
      </w:tr>
      <w:tr w:rsidR="003B1F41" w:rsidRPr="002D7D53" w14:paraId="1CA0D3F1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3EC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3ED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elect blade according to the material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3EE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3E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 w:val="restart"/>
            <w:shd w:val="clear" w:color="auto" w:fill="auto"/>
            <w:vAlign w:val="center"/>
          </w:tcPr>
          <w:p w14:paraId="1CA0D3F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3F7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3F2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3F3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et the blade in hacksaw fram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3F4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3F5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3F6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3FD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3F8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3F9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Mark layout of job as per drawing using marking tool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3FA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3FB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3FC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03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3FE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3F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lamp work piece according to the instruction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0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01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02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09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04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05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sawing according to the instruction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06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07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08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0F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0A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0B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heck quality of the component at suitable interval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0C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0D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0E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15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10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11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12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13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14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1B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16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17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Select file type according to the material &amp; profile.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18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19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1A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21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1C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1D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elect marking tool and mark layout of job as per drawing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1E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1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2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27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22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23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lamp work piece according to the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24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25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26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2D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28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29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filing as per SOP'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2A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2B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2C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33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2E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2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Check quality of the component at suitable intervals.  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3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31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32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39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34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35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Verify the final job with the given drawing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36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37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38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DB7FA7" w:rsidRPr="002D7D53" w14:paraId="1CA0D43F" w14:textId="77777777" w:rsidTr="00F56B53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3A" w14:textId="77777777" w:rsidR="00DB7FA7" w:rsidRPr="00C520A2" w:rsidRDefault="00DB7FA7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1CA0D43B" w14:textId="23B3A078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Select Drill type and size according to the material &amp; profile.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3C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3D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3E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DB7FA7" w:rsidRPr="002D7D53" w14:paraId="1CA0D445" w14:textId="77777777" w:rsidTr="00F56B53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40" w14:textId="77777777" w:rsidR="00DB7FA7" w:rsidRPr="00C520A2" w:rsidRDefault="00DB7FA7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1CA0D441" w14:textId="0D681CE3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elect marking tool and mark layout as per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42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43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44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DB7FA7" w:rsidRPr="002D7D53" w14:paraId="1CA0D44B" w14:textId="77777777" w:rsidTr="00F56B53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46" w14:textId="77777777" w:rsidR="00DB7FA7" w:rsidRPr="00C520A2" w:rsidRDefault="00DB7FA7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1CA0D447" w14:textId="34D9A266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Drilling as per SOP'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48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49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4A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DB7FA7" w:rsidRPr="002D7D53" w14:paraId="1CA0D451" w14:textId="77777777" w:rsidTr="00F56B53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4C" w14:textId="77777777" w:rsidR="00DB7FA7" w:rsidRPr="00C520A2" w:rsidRDefault="00DB7FA7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1CA0D44D" w14:textId="2C469F58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Check quality of the component after drilling.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4E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4F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50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DB7FA7" w:rsidRPr="002D7D53" w14:paraId="1CA0D457" w14:textId="77777777" w:rsidTr="00F56B53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52" w14:textId="77777777" w:rsidR="00DB7FA7" w:rsidRPr="00C520A2" w:rsidRDefault="00DB7FA7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1CA0D453" w14:textId="595CAC6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54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55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56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DB7FA7" w:rsidRPr="002D7D53" w14:paraId="1CA0D45D" w14:textId="77777777" w:rsidTr="00F56B53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58" w14:textId="77777777" w:rsidR="00DB7FA7" w:rsidRPr="00C520A2" w:rsidRDefault="00DB7FA7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</w:tcPr>
          <w:p w14:paraId="1CA0D459" w14:textId="137E9DC9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Select Drill type and size according to the material &amp; profile.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5A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5B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5C" w14:textId="77777777" w:rsidR="00DB7FA7" w:rsidRPr="00C520A2" w:rsidRDefault="00DB7FA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63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5E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5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elect tap/die according to the job specification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6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61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62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69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64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65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elect marking tool and mark layout as per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66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67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68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6F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6A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6B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lamp work piece in clamping device.</w:t>
            </w:r>
            <w:r w:rsidRPr="00C520A2">
              <w:rPr>
                <w:rFonts w:asciiTheme="minorBidi" w:hAnsiTheme="minorBidi"/>
                <w:sz w:val="22"/>
                <w:szCs w:val="22"/>
              </w:rPr>
              <w:tab/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6C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6D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6E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75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70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71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pre-drilling to produce hole according to tap siz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72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73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74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7B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76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77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taping as per job specification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78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79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7A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81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7C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7D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Verify the final job with given drawing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7E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7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8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87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82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83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Select straightening tool/hammer according to the material &amp; profile.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84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85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86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8D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88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89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lamp work piece in clamping devic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8A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8B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8C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93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8E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8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hammer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9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91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92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99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94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95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heck quality of the component at suitable interval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96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97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98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9F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9A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9B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9C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9D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9E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A5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A0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A1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Select rivet type and size according to the material &amp; profile.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A2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A3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A4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AB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A6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A7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elect marking tool and mark layout as per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A8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A9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AA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B1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AC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AD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lamp work piece in clamping devic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AE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A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B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B7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B2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B3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riveting as per standard procedur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B4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B5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B6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BD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B8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B9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heck quality of the component at suitable interval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BA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BB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BC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C3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BE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B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Verify the final job with the given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C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C1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C2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C9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C4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C5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elect portable grinding machine according to the job specification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C6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C7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 w:val="restart"/>
            <w:shd w:val="clear" w:color="auto" w:fill="auto"/>
            <w:vAlign w:val="center"/>
          </w:tcPr>
          <w:p w14:paraId="1CA0D4C8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CF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CA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CB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elect marking tool and mark layout as per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CC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CD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CE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D5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D0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D1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Clamp work piece in clamping devic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D2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D3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D4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DB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D6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D7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Perform grinding to complete siz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D8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D9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DA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E1" w14:textId="77777777" w:rsidTr="00BF122F">
        <w:trPr>
          <w:trHeight w:val="432"/>
        </w:trPr>
        <w:tc>
          <w:tcPr>
            <w:tcW w:w="923" w:type="dxa"/>
            <w:shd w:val="clear" w:color="auto" w:fill="auto"/>
            <w:vAlign w:val="center"/>
          </w:tcPr>
          <w:p w14:paraId="1CA0D4DC" w14:textId="77777777" w:rsidR="003B1F41" w:rsidRPr="00C520A2" w:rsidRDefault="003B1F41" w:rsidP="00C520A2">
            <w:pPr>
              <w:pStyle w:val="ListParagraph"/>
              <w:numPr>
                <w:ilvl w:val="0"/>
                <w:numId w:val="12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vAlign w:val="center"/>
          </w:tcPr>
          <w:p w14:paraId="1CA0D4DD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Verify the final job with given drawing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A0D4DE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A0D4DF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CA0D4E0" w14:textId="77777777" w:rsidR="003B1F41" w:rsidRPr="00C520A2" w:rsidRDefault="003B1F41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3B1F41" w:rsidRPr="002D7D53" w14:paraId="1CA0D4E4" w14:textId="77777777" w:rsidTr="00BF122F">
        <w:trPr>
          <w:trHeight w:val="458"/>
        </w:trPr>
        <w:tc>
          <w:tcPr>
            <w:tcW w:w="4599" w:type="dxa"/>
            <w:gridSpan w:val="3"/>
            <w:shd w:val="clear" w:color="auto" w:fill="auto"/>
            <w:vAlign w:val="center"/>
          </w:tcPr>
          <w:p w14:paraId="1CA0D4E2" w14:textId="77777777" w:rsidR="003B1F41" w:rsidRPr="00C520A2" w:rsidRDefault="00C520A2" w:rsidP="00C520A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CA0D5BA">
                <v:rect id="Rectangle 43" o:spid="_x0000_s1030" style="position:absolute;margin-left:70.7pt;margin-top:2.2pt;width:14pt;height:9.5pt;z-index:25196185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BIUcys3AAAAAgBAAAPAAAAAAAAAAAAAAAAAKgEAABkcnMvZG93bnJldi54bWxQSwUGAAAAAAQA&#10;BADzAAAAsQUAAAAA&#10;" fillcolor="white [3201]" strokecolor="black [3200]" strokeweight="1pt"/>
              </w:pict>
            </w:r>
            <w:r w:rsidR="003B1F41" w:rsidRPr="00C520A2">
              <w:rPr>
                <w:rFonts w:asciiTheme="minorBidi" w:hAnsiTheme="minorBidi"/>
                <w:b/>
                <w:sz w:val="22"/>
                <w:szCs w:val="22"/>
              </w:rPr>
              <w:t xml:space="preserve">Competent </w:t>
            </w:r>
          </w:p>
        </w:tc>
        <w:tc>
          <w:tcPr>
            <w:tcW w:w="5158" w:type="dxa"/>
            <w:gridSpan w:val="4"/>
            <w:shd w:val="clear" w:color="auto" w:fill="auto"/>
            <w:vAlign w:val="center"/>
          </w:tcPr>
          <w:p w14:paraId="1CA0D4E3" w14:textId="77777777" w:rsidR="003B1F41" w:rsidRPr="00C520A2" w:rsidRDefault="00C520A2" w:rsidP="00C520A2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CA0D5BB">
                <v:rect id="Rectangle 91" o:spid="_x0000_s1029" style="position:absolute;margin-left:106.1pt;margin-top:2.15pt;width:14pt;height:9.5pt;z-index:25196083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DB5znq3AAAAAgBAAAPAAAAAAAAAAAAAAAAAKgEAABkcnMvZG93bnJldi54bWxQSwUGAAAAAAQA&#10;BADzAAAAsQUAAAAA&#10;" fillcolor="white [3201]" strokecolor="black [3200]" strokeweight="1pt"/>
              </w:pict>
            </w:r>
            <w:r w:rsidR="003B1F41" w:rsidRPr="00C520A2">
              <w:rPr>
                <w:rFonts w:asciiTheme="minorBidi" w:hAnsiTheme="minorBidi"/>
                <w:b/>
                <w:sz w:val="22"/>
                <w:szCs w:val="22"/>
              </w:rPr>
              <w:t xml:space="preserve">Not Yet Competent </w:t>
            </w:r>
          </w:p>
        </w:tc>
      </w:tr>
    </w:tbl>
    <w:p w14:paraId="1CA0D4E5" w14:textId="77777777" w:rsidR="00771076" w:rsidRPr="002D7D53" w:rsidRDefault="00771076" w:rsidP="00C05385">
      <w:pPr>
        <w:jc w:val="center"/>
        <w:rPr>
          <w:rFonts w:asciiTheme="minorBidi" w:hAnsiTheme="minorBidi"/>
          <w:b/>
          <w:sz w:val="32"/>
        </w:rPr>
      </w:pPr>
    </w:p>
    <w:p w14:paraId="1CA0D4E6" w14:textId="77777777" w:rsidR="00771076" w:rsidRPr="002D7D53" w:rsidRDefault="00771076">
      <w:pPr>
        <w:rPr>
          <w:rFonts w:asciiTheme="minorBidi" w:hAnsiTheme="minorBidi"/>
          <w:b/>
          <w:sz w:val="32"/>
        </w:rPr>
      </w:pPr>
      <w:r w:rsidRPr="002D7D53">
        <w:rPr>
          <w:rFonts w:asciiTheme="minorBidi" w:hAnsiTheme="minorBidi"/>
          <w:b/>
          <w:sz w:val="32"/>
        </w:rPr>
        <w:br w:type="page"/>
      </w:r>
    </w:p>
    <w:p w14:paraId="1CA0D4E7" w14:textId="77777777" w:rsidR="00C05385" w:rsidRPr="00C520A2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C520A2">
        <w:rPr>
          <w:rFonts w:asciiTheme="minorBidi" w:hAnsiTheme="minorBidi"/>
          <w:b/>
          <w:sz w:val="24"/>
          <w:szCs w:val="18"/>
        </w:rPr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9915FE" w:rsidRPr="00C520A2" w14:paraId="1CA0D4EB" w14:textId="77777777" w:rsidTr="00C67EF8">
        <w:trPr>
          <w:trHeight w:val="353"/>
          <w:jc w:val="center"/>
        </w:trPr>
        <w:tc>
          <w:tcPr>
            <w:tcW w:w="1591" w:type="dxa"/>
            <w:vAlign w:val="center"/>
          </w:tcPr>
          <w:p w14:paraId="1CA0D4E8" w14:textId="77777777" w:rsidR="009915FE" w:rsidRPr="00C520A2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1CA0D4EA" w14:textId="38A7ADDB" w:rsidR="009915FE" w:rsidRPr="00C520A2" w:rsidRDefault="008735A8" w:rsidP="008735A8">
            <w:pPr>
              <w:rPr>
                <w:rFonts w:asciiTheme="minorBidi" w:eastAsiaTheme="majorEastAsia" w:hAnsiTheme="minorBidi"/>
                <w:b/>
                <w:bCs/>
                <w:sz w:val="22"/>
                <w:szCs w:val="22"/>
              </w:rPr>
            </w:pPr>
            <w:r w:rsidRPr="00C520A2">
              <w:rPr>
                <w:rFonts w:asciiTheme="minorBidi" w:eastAsiaTheme="majorEastAsia" w:hAnsiTheme="minorBidi"/>
                <w:b/>
                <w:bCs/>
                <w:sz w:val="22"/>
                <w:szCs w:val="22"/>
              </w:rPr>
              <w:t>Auto &amp; Farm Machinery Technician</w:t>
            </w:r>
          </w:p>
        </w:tc>
      </w:tr>
      <w:tr w:rsidR="008735A8" w:rsidRPr="00C520A2" w14:paraId="1CA0D4EE" w14:textId="77777777" w:rsidTr="00C67EF8">
        <w:trPr>
          <w:trHeight w:val="623"/>
          <w:jc w:val="center"/>
        </w:trPr>
        <w:tc>
          <w:tcPr>
            <w:tcW w:w="1591" w:type="dxa"/>
            <w:vAlign w:val="center"/>
          </w:tcPr>
          <w:p w14:paraId="1CA0D4EC" w14:textId="77777777" w:rsidR="008735A8" w:rsidRPr="00C520A2" w:rsidRDefault="008735A8" w:rsidP="008735A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1CA0D4ED" w14:textId="2A013F54" w:rsidR="008735A8" w:rsidRPr="00C520A2" w:rsidRDefault="008735A8" w:rsidP="008735A8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bCs/>
                <w:sz w:val="22"/>
                <w:szCs w:val="22"/>
              </w:rPr>
              <w:t>0716MSA1804 Perform Bench work</w:t>
            </w:r>
          </w:p>
        </w:tc>
      </w:tr>
      <w:tr w:rsidR="009915FE" w:rsidRPr="00C520A2" w14:paraId="1CA0D4F1" w14:textId="77777777" w:rsidTr="003D30DF">
        <w:trPr>
          <w:trHeight w:val="605"/>
          <w:jc w:val="center"/>
        </w:trPr>
        <w:tc>
          <w:tcPr>
            <w:tcW w:w="1591" w:type="dxa"/>
            <w:vAlign w:val="center"/>
          </w:tcPr>
          <w:p w14:paraId="1CA0D4EF" w14:textId="77777777" w:rsidR="009915FE" w:rsidRPr="00C520A2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1CA0D4F0" w14:textId="77777777" w:rsidR="009915FE" w:rsidRPr="00C520A2" w:rsidRDefault="009915FE" w:rsidP="009915FE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C520A2" w14:paraId="1CA0D4F6" w14:textId="77777777" w:rsidTr="003D30DF">
        <w:trPr>
          <w:trHeight w:val="1055"/>
          <w:jc w:val="center"/>
        </w:trPr>
        <w:tc>
          <w:tcPr>
            <w:tcW w:w="1591" w:type="dxa"/>
            <w:vAlign w:val="center"/>
          </w:tcPr>
          <w:p w14:paraId="1CA0D4F2" w14:textId="77777777" w:rsidR="009915FE" w:rsidRPr="00C520A2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877" w:type="dxa"/>
          </w:tcPr>
          <w:p w14:paraId="1CA0D4F3" w14:textId="77777777" w:rsidR="009915FE" w:rsidRPr="00C520A2" w:rsidRDefault="009915FE" w:rsidP="009915FE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1CA0D4F4" w14:textId="77777777" w:rsidR="009915FE" w:rsidRPr="00C520A2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4F5" w14:textId="77777777" w:rsidR="009915FE" w:rsidRPr="00C520A2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Registration/Roll Number: _________________   Candidate Signature: ___________</w:t>
            </w:r>
          </w:p>
        </w:tc>
      </w:tr>
      <w:tr w:rsidR="009915FE" w:rsidRPr="00C520A2" w14:paraId="1CA0D501" w14:textId="77777777" w:rsidTr="000D69FD">
        <w:trPr>
          <w:trHeight w:val="1910"/>
          <w:jc w:val="center"/>
        </w:trPr>
        <w:tc>
          <w:tcPr>
            <w:tcW w:w="1591" w:type="dxa"/>
            <w:vAlign w:val="center"/>
          </w:tcPr>
          <w:p w14:paraId="1CA0D4F7" w14:textId="77777777" w:rsidR="009915FE" w:rsidRPr="00C520A2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877" w:type="dxa"/>
          </w:tcPr>
          <w:p w14:paraId="1CA0D4F8" w14:textId="77777777" w:rsidR="009915FE" w:rsidRPr="00C520A2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4F9" w14:textId="77777777" w:rsidR="009915FE" w:rsidRPr="00C520A2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4FA" w14:textId="0CEBBFE8" w:rsidR="009915FE" w:rsidRPr="00C520A2" w:rsidRDefault="00C520A2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CA0D5BD">
                <v:rect id="Rectangle 2" o:spid="_x0000_s1027" style="position:absolute;margin-left:311.95pt;margin-top:2.4pt;width:14pt;height:9.5pt;z-index:251855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Pr="00C520A2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CA0D5BC">
                <v:rect id="Rectangle 1" o:spid="_x0000_s1028" style="position:absolute;margin-left:75.75pt;margin-top:2.4pt;width:14pt;height:9.5pt;z-index:251854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9915FE" w:rsidRPr="00C520A2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NOT YETCOMPETENT    </w:t>
            </w:r>
          </w:p>
          <w:p w14:paraId="1CA0D4FB" w14:textId="77777777" w:rsidR="009915FE" w:rsidRPr="00C520A2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CA0D4FC" w14:textId="77777777" w:rsidR="009915FE" w:rsidRPr="00C520A2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Name of the Assessor: ________________________________________________</w:t>
            </w:r>
          </w:p>
          <w:p w14:paraId="1CA0D4FD" w14:textId="77777777" w:rsidR="009915FE" w:rsidRPr="00C520A2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CA0D4FE" w14:textId="77777777" w:rsidR="009915FE" w:rsidRPr="00C520A2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Assessor’s code: ____________________________________________________</w:t>
            </w:r>
          </w:p>
          <w:p w14:paraId="1CA0D4FF" w14:textId="77777777" w:rsidR="009915FE" w:rsidRPr="00C520A2" w:rsidRDefault="009915FE" w:rsidP="009915FE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CA0D500" w14:textId="77777777" w:rsidR="009915FE" w:rsidRPr="00C520A2" w:rsidRDefault="009915FE" w:rsidP="009915FE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Signature of the Assessor: _______________________</w:t>
            </w:r>
          </w:p>
        </w:tc>
      </w:tr>
    </w:tbl>
    <w:p w14:paraId="1CA0D502" w14:textId="77777777" w:rsidR="00425267" w:rsidRPr="002D7D53" w:rsidRDefault="00425267" w:rsidP="00C05385">
      <w:pPr>
        <w:rPr>
          <w:rFonts w:asciiTheme="minorBidi" w:hAnsiTheme="minorBidi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051F8D" w:rsidRPr="00C520A2" w14:paraId="1CA0D504" w14:textId="77777777" w:rsidTr="006F3AE3">
        <w:trPr>
          <w:trHeight w:val="710"/>
        </w:trPr>
        <w:tc>
          <w:tcPr>
            <w:tcW w:w="9450" w:type="dxa"/>
            <w:vAlign w:val="center"/>
          </w:tcPr>
          <w:p w14:paraId="1CA0D503" w14:textId="77777777" w:rsidR="00D04DAA" w:rsidRPr="00C520A2" w:rsidRDefault="00051F8D" w:rsidP="00D04DAA">
            <w:pPr>
              <w:jc w:val="both"/>
              <w:rPr>
                <w:rFonts w:asciiTheme="minorBidi" w:hAnsiTheme="minorBidi"/>
                <w:color w:val="000000" w:themeColor="text1"/>
                <w:sz w:val="22"/>
                <w:szCs w:val="32"/>
              </w:rPr>
            </w:pPr>
            <w:r w:rsidRPr="00C520A2">
              <w:rPr>
                <w:rFonts w:asciiTheme="minorBidi" w:hAnsiTheme="minorBidi"/>
                <w:color w:val="000000" w:themeColor="text1"/>
                <w:sz w:val="22"/>
                <w:szCs w:val="32"/>
              </w:rPr>
              <w:t>Candidate’s response is not required to be identical, but similar concepts and/or keywords must be used. Oral questioning may be used to clarify candidate understanding of topic and its application.</w:t>
            </w:r>
          </w:p>
        </w:tc>
      </w:tr>
    </w:tbl>
    <w:p w14:paraId="1CA0D505" w14:textId="77777777" w:rsidR="00C05385" w:rsidRPr="002D7D53" w:rsidRDefault="00C05385" w:rsidP="00C05385">
      <w:pPr>
        <w:rPr>
          <w:rFonts w:asciiTheme="minorBidi" w:hAnsiTheme="minorBidi"/>
        </w:rPr>
      </w:pPr>
    </w:p>
    <w:tbl>
      <w:tblPr>
        <w:tblStyle w:val="TableGrid"/>
        <w:tblW w:w="9843" w:type="dxa"/>
        <w:jc w:val="center"/>
        <w:tblLayout w:type="fixed"/>
        <w:tblLook w:val="04A0" w:firstRow="1" w:lastRow="0" w:firstColumn="1" w:lastColumn="0" w:noHBand="0" w:noVBand="1"/>
      </w:tblPr>
      <w:tblGrid>
        <w:gridCol w:w="991"/>
        <w:gridCol w:w="5969"/>
        <w:gridCol w:w="1440"/>
        <w:gridCol w:w="1443"/>
      </w:tblGrid>
      <w:tr w:rsidR="00C05385" w:rsidRPr="00C520A2" w14:paraId="1CA0D509" w14:textId="77777777" w:rsidTr="00C520A2">
        <w:trPr>
          <w:trHeight w:val="574"/>
          <w:jc w:val="center"/>
        </w:trPr>
        <w:tc>
          <w:tcPr>
            <w:tcW w:w="6960" w:type="dxa"/>
            <w:gridSpan w:val="2"/>
            <w:shd w:val="clear" w:color="auto" w:fill="auto"/>
            <w:vAlign w:val="center"/>
          </w:tcPr>
          <w:p w14:paraId="1CA0D506" w14:textId="77777777" w:rsidR="00C05385" w:rsidRPr="00C520A2" w:rsidRDefault="00C05385" w:rsidP="00804B6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 xml:space="preserve">Questions </w:t>
            </w:r>
            <w:r w:rsidRPr="00C520A2">
              <w:rPr>
                <w:rFonts w:asciiTheme="minorBidi" w:hAnsiTheme="minorBidi"/>
                <w:sz w:val="22"/>
                <w:szCs w:val="2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CA0D507" w14:textId="77777777" w:rsidR="00C05385" w:rsidRPr="00C520A2" w:rsidRDefault="00C05385" w:rsidP="00804B65">
            <w:pPr>
              <w:ind w:right="-108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Satisfactory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CA0D508" w14:textId="77777777" w:rsidR="00C05385" w:rsidRPr="00C520A2" w:rsidRDefault="00C05385" w:rsidP="003D30DF">
            <w:pPr>
              <w:ind w:right="-76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Not Satisfactory</w:t>
            </w:r>
          </w:p>
        </w:tc>
      </w:tr>
      <w:tr w:rsidR="00C05385" w:rsidRPr="00C520A2" w14:paraId="1CA0D50F" w14:textId="77777777" w:rsidTr="00C520A2">
        <w:trPr>
          <w:trHeight w:val="233"/>
          <w:jc w:val="center"/>
        </w:trPr>
        <w:tc>
          <w:tcPr>
            <w:tcW w:w="991" w:type="dxa"/>
            <w:vMerge w:val="restart"/>
            <w:vAlign w:val="center"/>
          </w:tcPr>
          <w:p w14:paraId="1CA0D50A" w14:textId="77777777" w:rsidR="00487741" w:rsidRPr="00C520A2" w:rsidRDefault="00487741" w:rsidP="006F2D0B">
            <w:pPr>
              <w:pStyle w:val="ListParagraph"/>
              <w:numPr>
                <w:ilvl w:val="0"/>
                <w:numId w:val="2"/>
              </w:numPr>
              <w:spacing w:before="240"/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  <w:p w14:paraId="1CA0D50B" w14:textId="77777777" w:rsidR="00C05385" w:rsidRPr="00C520A2" w:rsidRDefault="006F2D0B" w:rsidP="006F2D0B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 xml:space="preserve">    </w:t>
            </w:r>
            <w:r w:rsidR="00487741" w:rsidRPr="00C520A2">
              <w:rPr>
                <w:rFonts w:asciiTheme="minorBidi" w:hAnsiTheme="minorBidi"/>
                <w:sz w:val="22"/>
                <w:szCs w:val="22"/>
              </w:rPr>
              <w:t>A.</w:t>
            </w:r>
          </w:p>
        </w:tc>
        <w:tc>
          <w:tcPr>
            <w:tcW w:w="5969" w:type="dxa"/>
            <w:vAlign w:val="center"/>
          </w:tcPr>
          <w:p w14:paraId="1CA0D50C" w14:textId="77777777" w:rsidR="00804B65" w:rsidRPr="00C520A2" w:rsidRDefault="00AB1A5B" w:rsidP="00AB1A5B">
            <w:pPr>
              <w:pStyle w:val="ListParagraph"/>
              <w:numPr>
                <w:ilvl w:val="0"/>
                <w:numId w:val="13"/>
              </w:numPr>
              <w:ind w:left="281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What is "marking layout" of a job?</w:t>
            </w:r>
          </w:p>
        </w:tc>
        <w:tc>
          <w:tcPr>
            <w:tcW w:w="1440" w:type="dxa"/>
            <w:vMerge w:val="restart"/>
          </w:tcPr>
          <w:p w14:paraId="1CA0D50D" w14:textId="77777777" w:rsidR="00C05385" w:rsidRPr="00C520A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CA0D50E" w14:textId="77777777" w:rsidR="00C05385" w:rsidRPr="00C520A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514" w14:textId="77777777" w:rsidTr="00C520A2">
        <w:trPr>
          <w:trHeight w:val="530"/>
          <w:jc w:val="center"/>
        </w:trPr>
        <w:tc>
          <w:tcPr>
            <w:tcW w:w="991" w:type="dxa"/>
            <w:vMerge/>
            <w:vAlign w:val="center"/>
          </w:tcPr>
          <w:p w14:paraId="1CA0D510" w14:textId="77777777" w:rsidR="00C05385" w:rsidRPr="00C520A2" w:rsidRDefault="00C05385" w:rsidP="006F2D0B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11" w14:textId="09BCF889" w:rsidR="00C05385" w:rsidRPr="00C520A2" w:rsidRDefault="00C05385" w:rsidP="00487741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CA0D512" w14:textId="77777777" w:rsidR="00C05385" w:rsidRPr="00C520A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CA0D513" w14:textId="77777777" w:rsidR="00C05385" w:rsidRPr="00C520A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519" w14:textId="77777777" w:rsidTr="00C520A2">
        <w:trPr>
          <w:trHeight w:val="287"/>
          <w:jc w:val="center"/>
        </w:trPr>
        <w:tc>
          <w:tcPr>
            <w:tcW w:w="991" w:type="dxa"/>
            <w:vMerge w:val="restart"/>
            <w:vAlign w:val="center"/>
          </w:tcPr>
          <w:p w14:paraId="1CA0D515" w14:textId="77777777" w:rsidR="00C05385" w:rsidRPr="00C520A2" w:rsidRDefault="00C05385" w:rsidP="006F2D0B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16" w14:textId="77777777" w:rsidR="00C05385" w:rsidRPr="00C520A2" w:rsidRDefault="00487741" w:rsidP="00487741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C520A2">
              <w:rPr>
                <w:rFonts w:asciiTheme="minorBidi" w:hAnsiTheme="minorBidi"/>
                <w:iCs/>
                <w:sz w:val="22"/>
                <w:szCs w:val="22"/>
              </w:rPr>
              <w:t xml:space="preserve">2. </w:t>
            </w:r>
            <w:r w:rsidR="00AB1A5B" w:rsidRPr="00C520A2">
              <w:rPr>
                <w:rFonts w:asciiTheme="minorBidi" w:hAnsiTheme="minorBidi"/>
                <w:iCs/>
                <w:sz w:val="22"/>
                <w:szCs w:val="22"/>
              </w:rPr>
              <w:t>What tools are used to "mark the layout of a job as per drawing"?</w:t>
            </w:r>
          </w:p>
        </w:tc>
        <w:tc>
          <w:tcPr>
            <w:tcW w:w="1440" w:type="dxa"/>
            <w:vMerge w:val="restart"/>
          </w:tcPr>
          <w:p w14:paraId="1CA0D517" w14:textId="77777777" w:rsidR="00C05385" w:rsidRPr="00C520A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CA0D518" w14:textId="77777777" w:rsidR="00C05385" w:rsidRPr="00C520A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51E" w14:textId="77777777" w:rsidTr="00C520A2">
        <w:trPr>
          <w:trHeight w:val="440"/>
          <w:jc w:val="center"/>
        </w:trPr>
        <w:tc>
          <w:tcPr>
            <w:tcW w:w="991" w:type="dxa"/>
            <w:vMerge/>
            <w:vAlign w:val="center"/>
          </w:tcPr>
          <w:p w14:paraId="1CA0D51A" w14:textId="77777777" w:rsidR="00C05385" w:rsidRPr="00C520A2" w:rsidRDefault="00C05385" w:rsidP="006F2D0B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1B" w14:textId="31975438" w:rsidR="00C05385" w:rsidRPr="00C520A2" w:rsidRDefault="00C05385" w:rsidP="00804B6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CA0D51C" w14:textId="77777777" w:rsidR="00C05385" w:rsidRPr="00C520A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CA0D51D" w14:textId="77777777" w:rsidR="00C05385" w:rsidRPr="00C520A2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520A2" w14:paraId="1CA0D523" w14:textId="77777777" w:rsidTr="00C520A2">
        <w:trPr>
          <w:trHeight w:val="323"/>
          <w:jc w:val="center"/>
        </w:trPr>
        <w:tc>
          <w:tcPr>
            <w:tcW w:w="991" w:type="dxa"/>
            <w:vMerge w:val="restart"/>
            <w:vAlign w:val="center"/>
          </w:tcPr>
          <w:p w14:paraId="1CA0D51F" w14:textId="77777777" w:rsidR="00540C21" w:rsidRPr="00C520A2" w:rsidRDefault="006F2D0B" w:rsidP="006F2D0B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  <w:tc>
          <w:tcPr>
            <w:tcW w:w="5969" w:type="dxa"/>
            <w:vAlign w:val="center"/>
          </w:tcPr>
          <w:p w14:paraId="1CA0D520" w14:textId="77777777" w:rsidR="00540C21" w:rsidRPr="00C520A2" w:rsidRDefault="00487741" w:rsidP="00487741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C520A2">
              <w:rPr>
                <w:rFonts w:asciiTheme="minorBidi" w:hAnsiTheme="minorBidi"/>
                <w:iCs/>
                <w:sz w:val="22"/>
                <w:szCs w:val="22"/>
              </w:rPr>
              <w:t>3.What is the function of a "tap and die" set?</w:t>
            </w:r>
          </w:p>
        </w:tc>
        <w:tc>
          <w:tcPr>
            <w:tcW w:w="1440" w:type="dxa"/>
            <w:vMerge w:val="restart"/>
          </w:tcPr>
          <w:p w14:paraId="1CA0D521" w14:textId="77777777" w:rsidR="00540C21" w:rsidRPr="00C520A2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CA0D522" w14:textId="77777777" w:rsidR="00540C21" w:rsidRPr="00C520A2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520A2" w14:paraId="1CA0D528" w14:textId="77777777" w:rsidTr="00C520A2">
        <w:trPr>
          <w:trHeight w:val="467"/>
          <w:jc w:val="center"/>
        </w:trPr>
        <w:tc>
          <w:tcPr>
            <w:tcW w:w="991" w:type="dxa"/>
            <w:vMerge/>
            <w:vAlign w:val="center"/>
          </w:tcPr>
          <w:p w14:paraId="1CA0D524" w14:textId="77777777" w:rsidR="00540C21" w:rsidRPr="00C520A2" w:rsidRDefault="00540C21" w:rsidP="006F2D0B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25" w14:textId="1586C7E1" w:rsidR="00540C21" w:rsidRPr="00C520A2" w:rsidRDefault="00540C21" w:rsidP="00804B6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CA0D526" w14:textId="77777777" w:rsidR="00540C21" w:rsidRPr="00C520A2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CA0D527" w14:textId="77777777" w:rsidR="00540C21" w:rsidRPr="00C520A2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520A2" w14:paraId="1CA0D52D" w14:textId="77777777" w:rsidTr="00C520A2">
        <w:trPr>
          <w:trHeight w:val="407"/>
          <w:jc w:val="center"/>
        </w:trPr>
        <w:tc>
          <w:tcPr>
            <w:tcW w:w="991" w:type="dxa"/>
            <w:vMerge w:val="restart"/>
            <w:vAlign w:val="center"/>
          </w:tcPr>
          <w:p w14:paraId="1CA0D529" w14:textId="77777777" w:rsidR="00540C21" w:rsidRPr="00C520A2" w:rsidRDefault="00540C21" w:rsidP="006F2D0B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2A" w14:textId="77777777" w:rsidR="00540C21" w:rsidRPr="00C520A2" w:rsidRDefault="00487741" w:rsidP="00487741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C520A2">
              <w:rPr>
                <w:rFonts w:asciiTheme="minorBidi" w:hAnsiTheme="minorBidi"/>
                <w:iCs/>
                <w:sz w:val="22"/>
                <w:szCs w:val="22"/>
              </w:rPr>
              <w:t>4.Name any 4 types of clamping?</w:t>
            </w:r>
          </w:p>
        </w:tc>
        <w:tc>
          <w:tcPr>
            <w:tcW w:w="1440" w:type="dxa"/>
            <w:vMerge w:val="restart"/>
          </w:tcPr>
          <w:p w14:paraId="1CA0D52B" w14:textId="77777777" w:rsidR="00540C21" w:rsidRPr="00C520A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CA0D52C" w14:textId="77777777" w:rsidR="00540C21" w:rsidRPr="00C520A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520A2" w14:paraId="1CA0D532" w14:textId="77777777" w:rsidTr="00C520A2">
        <w:trPr>
          <w:trHeight w:val="467"/>
          <w:jc w:val="center"/>
        </w:trPr>
        <w:tc>
          <w:tcPr>
            <w:tcW w:w="991" w:type="dxa"/>
            <w:vMerge/>
            <w:vAlign w:val="center"/>
          </w:tcPr>
          <w:p w14:paraId="1CA0D52E" w14:textId="77777777" w:rsidR="00540C21" w:rsidRPr="00C520A2" w:rsidRDefault="00540C21" w:rsidP="006F2D0B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2F" w14:textId="6EAECCEA" w:rsidR="00540C21" w:rsidRPr="00C520A2" w:rsidRDefault="00540C2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CA0D530" w14:textId="77777777" w:rsidR="00540C21" w:rsidRPr="00C520A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CA0D531" w14:textId="77777777" w:rsidR="00540C21" w:rsidRPr="00C520A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520A2" w14:paraId="1CA0D537" w14:textId="77777777" w:rsidTr="00C520A2">
        <w:trPr>
          <w:trHeight w:val="350"/>
          <w:jc w:val="center"/>
        </w:trPr>
        <w:tc>
          <w:tcPr>
            <w:tcW w:w="991" w:type="dxa"/>
            <w:vMerge w:val="restart"/>
            <w:vAlign w:val="center"/>
          </w:tcPr>
          <w:p w14:paraId="1CA0D533" w14:textId="77777777" w:rsidR="00540C21" w:rsidRPr="00C520A2" w:rsidRDefault="00540C21" w:rsidP="006F2D0B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34" w14:textId="77777777" w:rsidR="00540C21" w:rsidRPr="00C520A2" w:rsidRDefault="0048774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C520A2">
              <w:rPr>
                <w:rFonts w:asciiTheme="minorBidi" w:hAnsiTheme="minorBidi"/>
                <w:iCs/>
                <w:sz w:val="22"/>
                <w:szCs w:val="22"/>
              </w:rPr>
              <w:t>5. Name any 4 types of files used in filling?</w:t>
            </w:r>
          </w:p>
        </w:tc>
        <w:tc>
          <w:tcPr>
            <w:tcW w:w="1440" w:type="dxa"/>
            <w:vMerge w:val="restart"/>
          </w:tcPr>
          <w:p w14:paraId="1CA0D535" w14:textId="77777777" w:rsidR="00540C21" w:rsidRPr="00C520A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CA0D536" w14:textId="77777777" w:rsidR="00540C21" w:rsidRPr="00C520A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C520A2" w14:paraId="1CA0D53C" w14:textId="77777777" w:rsidTr="00C520A2">
        <w:trPr>
          <w:trHeight w:val="512"/>
          <w:jc w:val="center"/>
        </w:trPr>
        <w:tc>
          <w:tcPr>
            <w:tcW w:w="991" w:type="dxa"/>
            <w:vMerge/>
            <w:vAlign w:val="center"/>
          </w:tcPr>
          <w:p w14:paraId="1CA0D538" w14:textId="77777777" w:rsidR="00540C21" w:rsidRPr="00C520A2" w:rsidRDefault="00540C21" w:rsidP="006F2D0B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39" w14:textId="42F82677" w:rsidR="00540C21" w:rsidRPr="00C520A2" w:rsidRDefault="00540C2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CA0D53A" w14:textId="77777777" w:rsidR="00540C21" w:rsidRPr="00C520A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CA0D53B" w14:textId="77777777" w:rsidR="00540C21" w:rsidRPr="00C520A2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87741" w:rsidRPr="00C520A2" w14:paraId="1CA0D541" w14:textId="77777777" w:rsidTr="00C520A2">
        <w:trPr>
          <w:trHeight w:val="512"/>
          <w:jc w:val="center"/>
        </w:trPr>
        <w:tc>
          <w:tcPr>
            <w:tcW w:w="991" w:type="dxa"/>
            <w:vMerge w:val="restart"/>
            <w:vAlign w:val="center"/>
          </w:tcPr>
          <w:p w14:paraId="1CA0D53D" w14:textId="77777777" w:rsidR="00487741" w:rsidRPr="00C520A2" w:rsidRDefault="00487741" w:rsidP="006F2D0B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3E" w14:textId="77777777" w:rsidR="00487741" w:rsidRPr="00C520A2" w:rsidRDefault="0048774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C520A2">
              <w:rPr>
                <w:rFonts w:asciiTheme="minorBidi" w:hAnsiTheme="minorBidi"/>
                <w:iCs/>
                <w:sz w:val="22"/>
                <w:szCs w:val="22"/>
              </w:rPr>
              <w:t xml:space="preserve">6. Name any 4 types of </w:t>
            </w:r>
            <w:proofErr w:type="gramStart"/>
            <w:r w:rsidRPr="00C520A2">
              <w:rPr>
                <w:rFonts w:asciiTheme="minorBidi" w:hAnsiTheme="minorBidi"/>
                <w:iCs/>
                <w:sz w:val="22"/>
                <w:szCs w:val="22"/>
              </w:rPr>
              <w:t>chisel</w:t>
            </w:r>
            <w:proofErr w:type="gramEnd"/>
          </w:p>
        </w:tc>
        <w:tc>
          <w:tcPr>
            <w:tcW w:w="1440" w:type="dxa"/>
          </w:tcPr>
          <w:p w14:paraId="1CA0D53F" w14:textId="77777777" w:rsidR="00487741" w:rsidRPr="00C520A2" w:rsidRDefault="0048774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</w:tcPr>
          <w:p w14:paraId="1CA0D540" w14:textId="77777777" w:rsidR="00487741" w:rsidRPr="00C520A2" w:rsidRDefault="0048774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87741" w:rsidRPr="00C520A2" w14:paraId="1CA0D546" w14:textId="77777777" w:rsidTr="00C520A2">
        <w:trPr>
          <w:trHeight w:val="512"/>
          <w:jc w:val="center"/>
        </w:trPr>
        <w:tc>
          <w:tcPr>
            <w:tcW w:w="991" w:type="dxa"/>
            <w:vMerge/>
          </w:tcPr>
          <w:p w14:paraId="1CA0D542" w14:textId="77777777" w:rsidR="00487741" w:rsidRPr="00C520A2" w:rsidRDefault="00487741" w:rsidP="00487741">
            <w:p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CA0D543" w14:textId="44E88E01" w:rsidR="00487741" w:rsidRPr="00C520A2" w:rsidRDefault="0048774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</w:tcPr>
          <w:p w14:paraId="1CA0D544" w14:textId="77777777" w:rsidR="00487741" w:rsidRPr="00C520A2" w:rsidRDefault="0048774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</w:tcPr>
          <w:p w14:paraId="1CA0D545" w14:textId="77777777" w:rsidR="00487741" w:rsidRPr="00C520A2" w:rsidRDefault="0048774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1CA0D548" w14:textId="77777777" w:rsidR="003D70C0" w:rsidRPr="002D7D53" w:rsidRDefault="00604588">
      <w:pPr>
        <w:rPr>
          <w:rFonts w:asciiTheme="minorBidi" w:hAnsiTheme="minorBidi"/>
        </w:rPr>
      </w:pPr>
      <w:r w:rsidRPr="002D7D53">
        <w:rPr>
          <w:rFonts w:asciiTheme="minorBidi" w:hAnsiTheme="minorBidi"/>
        </w:rPr>
        <w:br w:type="column"/>
      </w:r>
    </w:p>
    <w:tbl>
      <w:tblPr>
        <w:tblStyle w:val="TableGrid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C05385" w:rsidRPr="00C520A2" w14:paraId="1CA0D54A" w14:textId="77777777" w:rsidTr="003D70C0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CA0D549" w14:textId="77777777" w:rsidR="00C05385" w:rsidRPr="00C520A2" w:rsidRDefault="00C05385" w:rsidP="00C520A2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Feedback to the Candidate</w:t>
            </w:r>
          </w:p>
        </w:tc>
      </w:tr>
      <w:tr w:rsidR="00C05385" w:rsidRPr="00C520A2" w14:paraId="1CA0D54D" w14:textId="77777777" w:rsidTr="003D70C0">
        <w:tc>
          <w:tcPr>
            <w:tcW w:w="9540" w:type="dxa"/>
          </w:tcPr>
          <w:p w14:paraId="1CA0D54B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54C" w14:textId="77777777" w:rsidR="00425267" w:rsidRPr="00C520A2" w:rsidRDefault="0042526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550" w14:textId="77777777" w:rsidTr="003D70C0">
        <w:tc>
          <w:tcPr>
            <w:tcW w:w="9540" w:type="dxa"/>
          </w:tcPr>
          <w:p w14:paraId="1CA0D54E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54F" w14:textId="77777777" w:rsidR="00425267" w:rsidRPr="00C520A2" w:rsidRDefault="0042526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553" w14:textId="77777777" w:rsidTr="003D70C0">
        <w:tc>
          <w:tcPr>
            <w:tcW w:w="9540" w:type="dxa"/>
          </w:tcPr>
          <w:p w14:paraId="1CA0D551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552" w14:textId="77777777" w:rsidR="00425267" w:rsidRPr="00C520A2" w:rsidRDefault="0042526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556" w14:textId="77777777" w:rsidTr="003D70C0">
        <w:tc>
          <w:tcPr>
            <w:tcW w:w="9540" w:type="dxa"/>
          </w:tcPr>
          <w:p w14:paraId="1CA0D554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555" w14:textId="77777777" w:rsidR="00425267" w:rsidRPr="00C520A2" w:rsidRDefault="0042526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559" w14:textId="77777777" w:rsidTr="003D70C0">
        <w:tc>
          <w:tcPr>
            <w:tcW w:w="9540" w:type="dxa"/>
          </w:tcPr>
          <w:p w14:paraId="1CA0D557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558" w14:textId="77777777" w:rsidR="00425267" w:rsidRPr="00C520A2" w:rsidRDefault="00425267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C520A2" w14:paraId="1CA0D55F" w14:textId="77777777" w:rsidTr="003D70C0">
        <w:trPr>
          <w:trHeight w:val="1655"/>
        </w:trPr>
        <w:tc>
          <w:tcPr>
            <w:tcW w:w="9540" w:type="dxa"/>
          </w:tcPr>
          <w:p w14:paraId="1CA0D55A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55B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55C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55D" w14:textId="77777777" w:rsidR="00B30CA8" w:rsidRPr="00C520A2" w:rsidRDefault="00B30CA8" w:rsidP="00C520A2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CA0D55E" w14:textId="77777777" w:rsidR="00C05385" w:rsidRPr="00C520A2" w:rsidRDefault="00C05385" w:rsidP="00C520A2">
            <w:pPr>
              <w:rPr>
                <w:rFonts w:asciiTheme="minorBidi" w:hAnsiTheme="minorBidi"/>
                <w:sz w:val="22"/>
                <w:szCs w:val="22"/>
              </w:rPr>
            </w:pPr>
            <w:r w:rsidRPr="00C520A2">
              <w:rPr>
                <w:rFonts w:asciiTheme="minorBidi" w:hAnsiTheme="minorBidi"/>
                <w:b/>
                <w:sz w:val="22"/>
                <w:szCs w:val="22"/>
              </w:rPr>
              <w:t>Candidate’s Signature</w:t>
            </w:r>
            <w:r w:rsidRPr="00C520A2">
              <w:rPr>
                <w:rFonts w:asciiTheme="minorBidi" w:hAnsiTheme="minorBidi"/>
                <w:sz w:val="22"/>
                <w:szCs w:val="22"/>
              </w:rPr>
              <w:t xml:space="preserve">__________________ </w:t>
            </w:r>
            <w:r w:rsidRPr="00C520A2">
              <w:rPr>
                <w:rFonts w:asciiTheme="minorBidi" w:hAnsiTheme="minorBidi"/>
                <w:b/>
                <w:sz w:val="22"/>
                <w:szCs w:val="22"/>
              </w:rPr>
              <w:t>Assessor’s Signature</w:t>
            </w:r>
            <w:r w:rsidRPr="00C520A2">
              <w:rPr>
                <w:rFonts w:asciiTheme="minorBidi" w:hAnsiTheme="minorBidi"/>
                <w:sz w:val="22"/>
                <w:szCs w:val="22"/>
              </w:rPr>
              <w:t xml:space="preserve"> _____</w:t>
            </w:r>
            <w:r w:rsidR="00425267" w:rsidRPr="00C520A2">
              <w:rPr>
                <w:rFonts w:asciiTheme="minorBidi" w:hAnsiTheme="minorBidi"/>
                <w:sz w:val="22"/>
                <w:szCs w:val="22"/>
              </w:rPr>
              <w:t>______</w:t>
            </w:r>
            <w:r w:rsidRPr="00C520A2">
              <w:rPr>
                <w:rFonts w:asciiTheme="minorBidi" w:hAnsiTheme="minorBidi"/>
                <w:sz w:val="22"/>
                <w:szCs w:val="22"/>
              </w:rPr>
              <w:t>______</w:t>
            </w:r>
          </w:p>
        </w:tc>
      </w:tr>
    </w:tbl>
    <w:p w14:paraId="1CA0D560" w14:textId="77777777" w:rsidR="00B32D77" w:rsidRPr="002D7D53" w:rsidRDefault="00B32D77" w:rsidP="00AA3DB6">
      <w:pPr>
        <w:rPr>
          <w:rFonts w:asciiTheme="minorBidi" w:hAnsiTheme="minorBidi"/>
          <w:b/>
          <w:bCs/>
          <w:sz w:val="20"/>
          <w:szCs w:val="20"/>
        </w:rPr>
      </w:pPr>
    </w:p>
    <w:p w14:paraId="1CA0D561" w14:textId="77777777" w:rsidR="00B32D77" w:rsidRPr="002D7D53" w:rsidRDefault="00B32D77">
      <w:pPr>
        <w:rPr>
          <w:rFonts w:asciiTheme="minorBidi" w:hAnsiTheme="minorBidi"/>
          <w:b/>
          <w:bCs/>
          <w:sz w:val="20"/>
          <w:szCs w:val="20"/>
        </w:rPr>
      </w:pPr>
    </w:p>
    <w:p w14:paraId="1CA0D562" w14:textId="77777777" w:rsidR="00C94FA5" w:rsidRPr="002D7D53" w:rsidRDefault="00C94FA5" w:rsidP="00872C65">
      <w:pPr>
        <w:rPr>
          <w:rFonts w:asciiTheme="minorBidi" w:hAnsiTheme="minorBidi"/>
          <w:b/>
          <w:bCs/>
          <w:sz w:val="20"/>
          <w:szCs w:val="20"/>
        </w:rPr>
      </w:pPr>
    </w:p>
    <w:sectPr w:rsidR="00C94FA5" w:rsidRPr="002D7D53" w:rsidSect="006F3AE3"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CE0BA0" w14:textId="77777777" w:rsidR="00F47B08" w:rsidRDefault="00F47B08" w:rsidP="00C92255">
      <w:pPr>
        <w:spacing w:after="0" w:line="240" w:lineRule="auto"/>
      </w:pPr>
      <w:r>
        <w:separator/>
      </w:r>
    </w:p>
  </w:endnote>
  <w:endnote w:type="continuationSeparator" w:id="0">
    <w:p w14:paraId="59880260" w14:textId="77777777" w:rsidR="00F47B08" w:rsidRDefault="00F47B08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A0D5C2" w14:textId="77777777" w:rsidR="00AB1A5B" w:rsidRDefault="00810FD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1CA0D5C3" w14:textId="77777777" w:rsidR="00AB1A5B" w:rsidRDefault="00AB1A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3F122B" w14:textId="77777777" w:rsidR="00F47B08" w:rsidRDefault="00F47B08" w:rsidP="00C92255">
      <w:pPr>
        <w:spacing w:after="0" w:line="240" w:lineRule="auto"/>
      </w:pPr>
      <w:r>
        <w:separator/>
      </w:r>
    </w:p>
  </w:footnote>
  <w:footnote w:type="continuationSeparator" w:id="0">
    <w:p w14:paraId="7670E8C7" w14:textId="77777777" w:rsidR="00F47B08" w:rsidRDefault="00F47B08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D52A6"/>
    <w:multiLevelType w:val="hybridMultilevel"/>
    <w:tmpl w:val="DC16BB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34215D"/>
    <w:multiLevelType w:val="hybridMultilevel"/>
    <w:tmpl w:val="58E6F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45505"/>
    <w:multiLevelType w:val="hybridMultilevel"/>
    <w:tmpl w:val="E048C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D14CBE"/>
    <w:multiLevelType w:val="hybridMultilevel"/>
    <w:tmpl w:val="C5BE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22A6C"/>
    <w:multiLevelType w:val="hybridMultilevel"/>
    <w:tmpl w:val="250A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87933"/>
    <w:multiLevelType w:val="hybridMultilevel"/>
    <w:tmpl w:val="C9823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9329E1"/>
    <w:multiLevelType w:val="hybridMultilevel"/>
    <w:tmpl w:val="A2066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C950EE"/>
    <w:multiLevelType w:val="hybridMultilevel"/>
    <w:tmpl w:val="CC022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6051B"/>
    <w:multiLevelType w:val="hybridMultilevel"/>
    <w:tmpl w:val="8424D21A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E003FF"/>
    <w:multiLevelType w:val="hybridMultilevel"/>
    <w:tmpl w:val="137CEF88"/>
    <w:lvl w:ilvl="0" w:tplc="23DE5A06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690A2B"/>
    <w:multiLevelType w:val="hybridMultilevel"/>
    <w:tmpl w:val="4236A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344240"/>
    <w:multiLevelType w:val="hybridMultilevel"/>
    <w:tmpl w:val="FACC2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482775"/>
    <w:multiLevelType w:val="hybridMultilevel"/>
    <w:tmpl w:val="04AC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E45EC7"/>
    <w:multiLevelType w:val="hybridMultilevel"/>
    <w:tmpl w:val="C80646DA"/>
    <w:lvl w:ilvl="0" w:tplc="F3F2279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A511A"/>
    <w:multiLevelType w:val="hybridMultilevel"/>
    <w:tmpl w:val="9BF0B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C252C"/>
    <w:multiLevelType w:val="hybridMultilevel"/>
    <w:tmpl w:val="7D0E1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054134"/>
    <w:multiLevelType w:val="hybridMultilevel"/>
    <w:tmpl w:val="50E00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B92B73"/>
    <w:multiLevelType w:val="hybridMultilevel"/>
    <w:tmpl w:val="AE441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9C404C"/>
    <w:multiLevelType w:val="hybridMultilevel"/>
    <w:tmpl w:val="D8803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23601C"/>
    <w:multiLevelType w:val="hybridMultilevel"/>
    <w:tmpl w:val="66707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0B06C6"/>
    <w:multiLevelType w:val="hybridMultilevel"/>
    <w:tmpl w:val="06BCB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204457"/>
    <w:multiLevelType w:val="hybridMultilevel"/>
    <w:tmpl w:val="8486A3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0B7A5F"/>
    <w:multiLevelType w:val="hybridMultilevel"/>
    <w:tmpl w:val="8A6CD960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457B84"/>
    <w:multiLevelType w:val="hybridMultilevel"/>
    <w:tmpl w:val="A37AF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FF07A3"/>
    <w:multiLevelType w:val="hybridMultilevel"/>
    <w:tmpl w:val="C56EA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0720D9"/>
    <w:multiLevelType w:val="hybridMultilevel"/>
    <w:tmpl w:val="01ECF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9537670">
    <w:abstractNumId w:val="16"/>
  </w:num>
  <w:num w:numId="2" w16cid:durableId="407503166">
    <w:abstractNumId w:val="22"/>
  </w:num>
  <w:num w:numId="3" w16cid:durableId="42338547">
    <w:abstractNumId w:val="3"/>
  </w:num>
  <w:num w:numId="4" w16cid:durableId="1594774535">
    <w:abstractNumId w:val="1"/>
  </w:num>
  <w:num w:numId="5" w16cid:durableId="657148062">
    <w:abstractNumId w:val="6"/>
  </w:num>
  <w:num w:numId="6" w16cid:durableId="1535727516">
    <w:abstractNumId w:val="19"/>
  </w:num>
  <w:num w:numId="7" w16cid:durableId="428619762">
    <w:abstractNumId w:val="20"/>
  </w:num>
  <w:num w:numId="8" w16cid:durableId="1127897579">
    <w:abstractNumId w:val="15"/>
  </w:num>
  <w:num w:numId="9" w16cid:durableId="893544951">
    <w:abstractNumId w:val="12"/>
  </w:num>
  <w:num w:numId="10" w16cid:durableId="1402554796">
    <w:abstractNumId w:val="10"/>
  </w:num>
  <w:num w:numId="11" w16cid:durableId="2038040646">
    <w:abstractNumId w:val="14"/>
  </w:num>
  <w:num w:numId="12" w16cid:durableId="881092545">
    <w:abstractNumId w:val="18"/>
  </w:num>
  <w:num w:numId="13" w16cid:durableId="1860510096">
    <w:abstractNumId w:val="13"/>
  </w:num>
  <w:num w:numId="14" w16cid:durableId="1234974475">
    <w:abstractNumId w:val="21"/>
  </w:num>
  <w:num w:numId="15" w16cid:durableId="1507860946">
    <w:abstractNumId w:val="9"/>
  </w:num>
  <w:num w:numId="16" w16cid:durableId="111705609">
    <w:abstractNumId w:val="8"/>
  </w:num>
  <w:num w:numId="17" w16cid:durableId="700857920">
    <w:abstractNumId w:val="24"/>
  </w:num>
  <w:num w:numId="18" w16cid:durableId="1836455323">
    <w:abstractNumId w:val="0"/>
  </w:num>
  <w:num w:numId="19" w16cid:durableId="292643124">
    <w:abstractNumId w:val="7"/>
  </w:num>
  <w:num w:numId="20" w16cid:durableId="1477067622">
    <w:abstractNumId w:val="2"/>
  </w:num>
  <w:num w:numId="21" w16cid:durableId="593245741">
    <w:abstractNumId w:val="4"/>
  </w:num>
  <w:num w:numId="22" w16cid:durableId="1179272314">
    <w:abstractNumId w:val="23"/>
  </w:num>
  <w:num w:numId="23" w16cid:durableId="1612860333">
    <w:abstractNumId w:val="25"/>
  </w:num>
  <w:num w:numId="24" w16cid:durableId="74208533">
    <w:abstractNumId w:val="17"/>
  </w:num>
  <w:num w:numId="25" w16cid:durableId="1643195250">
    <w:abstractNumId w:val="11"/>
  </w:num>
  <w:num w:numId="26" w16cid:durableId="1671567211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rAwNDc1B5KWZko6SsGpxcWZ+XkgBca1ALN1yQssAAAA"/>
  </w:docVars>
  <w:rsids>
    <w:rsidRoot w:val="00AB1E8D"/>
    <w:rsid w:val="00003FE8"/>
    <w:rsid w:val="00004AA9"/>
    <w:rsid w:val="000100CD"/>
    <w:rsid w:val="00014171"/>
    <w:rsid w:val="00015AC0"/>
    <w:rsid w:val="00015EA1"/>
    <w:rsid w:val="000178DA"/>
    <w:rsid w:val="00023E92"/>
    <w:rsid w:val="00026798"/>
    <w:rsid w:val="00027020"/>
    <w:rsid w:val="00051F8D"/>
    <w:rsid w:val="00055B94"/>
    <w:rsid w:val="000632C8"/>
    <w:rsid w:val="00067377"/>
    <w:rsid w:val="00073EDA"/>
    <w:rsid w:val="0008745C"/>
    <w:rsid w:val="00087675"/>
    <w:rsid w:val="000927EB"/>
    <w:rsid w:val="000A202A"/>
    <w:rsid w:val="000A35C1"/>
    <w:rsid w:val="000A5796"/>
    <w:rsid w:val="000B5176"/>
    <w:rsid w:val="000C106D"/>
    <w:rsid w:val="000D04CA"/>
    <w:rsid w:val="000D5969"/>
    <w:rsid w:val="000D69FD"/>
    <w:rsid w:val="000D724E"/>
    <w:rsid w:val="000E235A"/>
    <w:rsid w:val="000E3A5A"/>
    <w:rsid w:val="00100129"/>
    <w:rsid w:val="00100B03"/>
    <w:rsid w:val="00102FED"/>
    <w:rsid w:val="00104969"/>
    <w:rsid w:val="00105A0E"/>
    <w:rsid w:val="00107755"/>
    <w:rsid w:val="00107B9F"/>
    <w:rsid w:val="0011424E"/>
    <w:rsid w:val="00115C19"/>
    <w:rsid w:val="001161EE"/>
    <w:rsid w:val="00130E25"/>
    <w:rsid w:val="00131576"/>
    <w:rsid w:val="00132FA5"/>
    <w:rsid w:val="00140C34"/>
    <w:rsid w:val="001438AD"/>
    <w:rsid w:val="0015188E"/>
    <w:rsid w:val="00157C17"/>
    <w:rsid w:val="00162EF8"/>
    <w:rsid w:val="00164197"/>
    <w:rsid w:val="0016752A"/>
    <w:rsid w:val="001804D0"/>
    <w:rsid w:val="001821E9"/>
    <w:rsid w:val="00182DB5"/>
    <w:rsid w:val="001B457D"/>
    <w:rsid w:val="001C0D67"/>
    <w:rsid w:val="001C6604"/>
    <w:rsid w:val="001D47D3"/>
    <w:rsid w:val="001E19D6"/>
    <w:rsid w:val="001E38C0"/>
    <w:rsid w:val="001F2A43"/>
    <w:rsid w:val="001F35B8"/>
    <w:rsid w:val="001F4C49"/>
    <w:rsid w:val="00204483"/>
    <w:rsid w:val="00205041"/>
    <w:rsid w:val="00206480"/>
    <w:rsid w:val="00210ABC"/>
    <w:rsid w:val="0021212D"/>
    <w:rsid w:val="00231044"/>
    <w:rsid w:val="00242DFC"/>
    <w:rsid w:val="00243CC2"/>
    <w:rsid w:val="0024460D"/>
    <w:rsid w:val="00250844"/>
    <w:rsid w:val="00255B63"/>
    <w:rsid w:val="002724EF"/>
    <w:rsid w:val="002765C8"/>
    <w:rsid w:val="00276BCD"/>
    <w:rsid w:val="00280AF3"/>
    <w:rsid w:val="00284F3D"/>
    <w:rsid w:val="00290D69"/>
    <w:rsid w:val="00292233"/>
    <w:rsid w:val="00292922"/>
    <w:rsid w:val="00292AA0"/>
    <w:rsid w:val="002A0F3D"/>
    <w:rsid w:val="002A2841"/>
    <w:rsid w:val="002A3751"/>
    <w:rsid w:val="002B28F0"/>
    <w:rsid w:val="002B2FBB"/>
    <w:rsid w:val="002C17E0"/>
    <w:rsid w:val="002C1ECE"/>
    <w:rsid w:val="002D7D53"/>
    <w:rsid w:val="00307200"/>
    <w:rsid w:val="003245D8"/>
    <w:rsid w:val="003350BF"/>
    <w:rsid w:val="00343F42"/>
    <w:rsid w:val="00351EED"/>
    <w:rsid w:val="0035637C"/>
    <w:rsid w:val="003669A4"/>
    <w:rsid w:val="003775B3"/>
    <w:rsid w:val="00396713"/>
    <w:rsid w:val="003A2B9C"/>
    <w:rsid w:val="003A6FF0"/>
    <w:rsid w:val="003B0BE3"/>
    <w:rsid w:val="003B1F41"/>
    <w:rsid w:val="003B28F3"/>
    <w:rsid w:val="003B4106"/>
    <w:rsid w:val="003B5915"/>
    <w:rsid w:val="003B639F"/>
    <w:rsid w:val="003C60A5"/>
    <w:rsid w:val="003D30DF"/>
    <w:rsid w:val="003D70C0"/>
    <w:rsid w:val="003E01C7"/>
    <w:rsid w:val="003E51FB"/>
    <w:rsid w:val="003F236A"/>
    <w:rsid w:val="003F23AB"/>
    <w:rsid w:val="003F3430"/>
    <w:rsid w:val="0040260C"/>
    <w:rsid w:val="004059A9"/>
    <w:rsid w:val="00405D57"/>
    <w:rsid w:val="004147A5"/>
    <w:rsid w:val="004242A3"/>
    <w:rsid w:val="00425267"/>
    <w:rsid w:val="00431007"/>
    <w:rsid w:val="00431AC0"/>
    <w:rsid w:val="00431B6C"/>
    <w:rsid w:val="00434DC1"/>
    <w:rsid w:val="004355EB"/>
    <w:rsid w:val="004367EF"/>
    <w:rsid w:val="004373D0"/>
    <w:rsid w:val="00437640"/>
    <w:rsid w:val="004422EA"/>
    <w:rsid w:val="00444018"/>
    <w:rsid w:val="00445D04"/>
    <w:rsid w:val="004475C8"/>
    <w:rsid w:val="00454016"/>
    <w:rsid w:val="00455DE6"/>
    <w:rsid w:val="004621CC"/>
    <w:rsid w:val="00470CFA"/>
    <w:rsid w:val="00485A2B"/>
    <w:rsid w:val="00487741"/>
    <w:rsid w:val="00487D73"/>
    <w:rsid w:val="00490C41"/>
    <w:rsid w:val="00494F77"/>
    <w:rsid w:val="004A28F6"/>
    <w:rsid w:val="004A5C64"/>
    <w:rsid w:val="004B4958"/>
    <w:rsid w:val="004C2076"/>
    <w:rsid w:val="004C38CC"/>
    <w:rsid w:val="004C512C"/>
    <w:rsid w:val="004C521E"/>
    <w:rsid w:val="004C55DE"/>
    <w:rsid w:val="004D18BE"/>
    <w:rsid w:val="004D5DD2"/>
    <w:rsid w:val="004D63C1"/>
    <w:rsid w:val="004D790A"/>
    <w:rsid w:val="004D7AE4"/>
    <w:rsid w:val="004E0CB9"/>
    <w:rsid w:val="004E2C33"/>
    <w:rsid w:val="004E674F"/>
    <w:rsid w:val="004F6B1E"/>
    <w:rsid w:val="005060BE"/>
    <w:rsid w:val="005364AE"/>
    <w:rsid w:val="00540C21"/>
    <w:rsid w:val="00543AE5"/>
    <w:rsid w:val="0054583A"/>
    <w:rsid w:val="00547836"/>
    <w:rsid w:val="005527E1"/>
    <w:rsid w:val="0055389F"/>
    <w:rsid w:val="005551AD"/>
    <w:rsid w:val="00556BB7"/>
    <w:rsid w:val="00556FE0"/>
    <w:rsid w:val="00563828"/>
    <w:rsid w:val="00563B67"/>
    <w:rsid w:val="005662BB"/>
    <w:rsid w:val="00586704"/>
    <w:rsid w:val="005878F7"/>
    <w:rsid w:val="005932FC"/>
    <w:rsid w:val="00595590"/>
    <w:rsid w:val="005A0140"/>
    <w:rsid w:val="005A0818"/>
    <w:rsid w:val="005A2D36"/>
    <w:rsid w:val="005A49E1"/>
    <w:rsid w:val="005A7D8B"/>
    <w:rsid w:val="005C49A2"/>
    <w:rsid w:val="005C63CA"/>
    <w:rsid w:val="005C7425"/>
    <w:rsid w:val="005C74B4"/>
    <w:rsid w:val="005D4097"/>
    <w:rsid w:val="005D521E"/>
    <w:rsid w:val="005D5753"/>
    <w:rsid w:val="005E2947"/>
    <w:rsid w:val="00604588"/>
    <w:rsid w:val="0061490E"/>
    <w:rsid w:val="00622345"/>
    <w:rsid w:val="006430C7"/>
    <w:rsid w:val="00653F2B"/>
    <w:rsid w:val="00654A59"/>
    <w:rsid w:val="00655752"/>
    <w:rsid w:val="006561C4"/>
    <w:rsid w:val="00657407"/>
    <w:rsid w:val="0066016F"/>
    <w:rsid w:val="00660249"/>
    <w:rsid w:val="00665FB6"/>
    <w:rsid w:val="006675F4"/>
    <w:rsid w:val="00670AA2"/>
    <w:rsid w:val="00671320"/>
    <w:rsid w:val="00684DD0"/>
    <w:rsid w:val="0068551E"/>
    <w:rsid w:val="00687B4D"/>
    <w:rsid w:val="00695E43"/>
    <w:rsid w:val="00697781"/>
    <w:rsid w:val="006A3B70"/>
    <w:rsid w:val="006A3DA6"/>
    <w:rsid w:val="006B179A"/>
    <w:rsid w:val="006B1EA8"/>
    <w:rsid w:val="006B32C7"/>
    <w:rsid w:val="006B36C6"/>
    <w:rsid w:val="006B42B6"/>
    <w:rsid w:val="006C138C"/>
    <w:rsid w:val="006C4C32"/>
    <w:rsid w:val="006C58E1"/>
    <w:rsid w:val="006C7150"/>
    <w:rsid w:val="006F0949"/>
    <w:rsid w:val="006F2D0B"/>
    <w:rsid w:val="006F3AE3"/>
    <w:rsid w:val="00700371"/>
    <w:rsid w:val="00704401"/>
    <w:rsid w:val="00704B7E"/>
    <w:rsid w:val="007129DA"/>
    <w:rsid w:val="00716131"/>
    <w:rsid w:val="007163F1"/>
    <w:rsid w:val="00717AEE"/>
    <w:rsid w:val="0074170C"/>
    <w:rsid w:val="00753B17"/>
    <w:rsid w:val="00756F46"/>
    <w:rsid w:val="0076179D"/>
    <w:rsid w:val="007671B7"/>
    <w:rsid w:val="00767E37"/>
    <w:rsid w:val="00771076"/>
    <w:rsid w:val="00775675"/>
    <w:rsid w:val="00781278"/>
    <w:rsid w:val="00781501"/>
    <w:rsid w:val="00787237"/>
    <w:rsid w:val="00793BD2"/>
    <w:rsid w:val="007B55DB"/>
    <w:rsid w:val="007C23FE"/>
    <w:rsid w:val="007D50CD"/>
    <w:rsid w:val="007D75DA"/>
    <w:rsid w:val="007E2336"/>
    <w:rsid w:val="007F4073"/>
    <w:rsid w:val="007F6693"/>
    <w:rsid w:val="00801BB6"/>
    <w:rsid w:val="00804B65"/>
    <w:rsid w:val="00810FDD"/>
    <w:rsid w:val="00812E24"/>
    <w:rsid w:val="0081546F"/>
    <w:rsid w:val="008173FE"/>
    <w:rsid w:val="008207C1"/>
    <w:rsid w:val="00820B22"/>
    <w:rsid w:val="00825686"/>
    <w:rsid w:val="008344C7"/>
    <w:rsid w:val="008356D3"/>
    <w:rsid w:val="00846C72"/>
    <w:rsid w:val="00847786"/>
    <w:rsid w:val="0085698C"/>
    <w:rsid w:val="0085795B"/>
    <w:rsid w:val="00872C65"/>
    <w:rsid w:val="008735A8"/>
    <w:rsid w:val="00873AA9"/>
    <w:rsid w:val="00875C67"/>
    <w:rsid w:val="0089076D"/>
    <w:rsid w:val="008967C4"/>
    <w:rsid w:val="008A62CE"/>
    <w:rsid w:val="008C6704"/>
    <w:rsid w:val="008D2C8E"/>
    <w:rsid w:val="008D4002"/>
    <w:rsid w:val="008E54F0"/>
    <w:rsid w:val="00903770"/>
    <w:rsid w:val="00904ED1"/>
    <w:rsid w:val="0090734D"/>
    <w:rsid w:val="0091247B"/>
    <w:rsid w:val="00917B2B"/>
    <w:rsid w:val="009232D6"/>
    <w:rsid w:val="00924219"/>
    <w:rsid w:val="00964C57"/>
    <w:rsid w:val="0096671C"/>
    <w:rsid w:val="00980A8E"/>
    <w:rsid w:val="00985BB3"/>
    <w:rsid w:val="00987018"/>
    <w:rsid w:val="009915FE"/>
    <w:rsid w:val="0099255C"/>
    <w:rsid w:val="00993CA0"/>
    <w:rsid w:val="009A2167"/>
    <w:rsid w:val="009A395F"/>
    <w:rsid w:val="009B28C3"/>
    <w:rsid w:val="009C2048"/>
    <w:rsid w:val="009C35F9"/>
    <w:rsid w:val="009D32BC"/>
    <w:rsid w:val="009D4B03"/>
    <w:rsid w:val="009D7401"/>
    <w:rsid w:val="009E2EDB"/>
    <w:rsid w:val="009E5810"/>
    <w:rsid w:val="009F4C6D"/>
    <w:rsid w:val="009F6786"/>
    <w:rsid w:val="00A02EAD"/>
    <w:rsid w:val="00A14A8B"/>
    <w:rsid w:val="00A14DB7"/>
    <w:rsid w:val="00A2773F"/>
    <w:rsid w:val="00A32D9A"/>
    <w:rsid w:val="00A34D38"/>
    <w:rsid w:val="00A35EC5"/>
    <w:rsid w:val="00A37724"/>
    <w:rsid w:val="00A408E1"/>
    <w:rsid w:val="00A46940"/>
    <w:rsid w:val="00A83AC6"/>
    <w:rsid w:val="00A9128E"/>
    <w:rsid w:val="00A960A8"/>
    <w:rsid w:val="00A96512"/>
    <w:rsid w:val="00AA1471"/>
    <w:rsid w:val="00AA1EBA"/>
    <w:rsid w:val="00AA3DB6"/>
    <w:rsid w:val="00AB1A5B"/>
    <w:rsid w:val="00AB1AC5"/>
    <w:rsid w:val="00AB1E8D"/>
    <w:rsid w:val="00AB2F4D"/>
    <w:rsid w:val="00AB61A6"/>
    <w:rsid w:val="00AD7B58"/>
    <w:rsid w:val="00AE2866"/>
    <w:rsid w:val="00AE2977"/>
    <w:rsid w:val="00AF2568"/>
    <w:rsid w:val="00AF498F"/>
    <w:rsid w:val="00AF7658"/>
    <w:rsid w:val="00B07704"/>
    <w:rsid w:val="00B16786"/>
    <w:rsid w:val="00B23E9C"/>
    <w:rsid w:val="00B24F24"/>
    <w:rsid w:val="00B30CA8"/>
    <w:rsid w:val="00B32D77"/>
    <w:rsid w:val="00B3465D"/>
    <w:rsid w:val="00B36CE8"/>
    <w:rsid w:val="00B52849"/>
    <w:rsid w:val="00B57C6C"/>
    <w:rsid w:val="00B61C53"/>
    <w:rsid w:val="00B62E85"/>
    <w:rsid w:val="00B6583E"/>
    <w:rsid w:val="00B667A5"/>
    <w:rsid w:val="00B67FEB"/>
    <w:rsid w:val="00B838F7"/>
    <w:rsid w:val="00B83DE7"/>
    <w:rsid w:val="00B921BD"/>
    <w:rsid w:val="00B9468A"/>
    <w:rsid w:val="00BA20FB"/>
    <w:rsid w:val="00BA27F2"/>
    <w:rsid w:val="00BA3B14"/>
    <w:rsid w:val="00BA422F"/>
    <w:rsid w:val="00BA6AE9"/>
    <w:rsid w:val="00BB39EE"/>
    <w:rsid w:val="00BB7962"/>
    <w:rsid w:val="00BC45D8"/>
    <w:rsid w:val="00BD1B0D"/>
    <w:rsid w:val="00BD5101"/>
    <w:rsid w:val="00BE1E16"/>
    <w:rsid w:val="00BF122F"/>
    <w:rsid w:val="00C0228B"/>
    <w:rsid w:val="00C05385"/>
    <w:rsid w:val="00C16704"/>
    <w:rsid w:val="00C23C5B"/>
    <w:rsid w:val="00C30120"/>
    <w:rsid w:val="00C32288"/>
    <w:rsid w:val="00C37CEE"/>
    <w:rsid w:val="00C4016C"/>
    <w:rsid w:val="00C501B7"/>
    <w:rsid w:val="00C520A2"/>
    <w:rsid w:val="00C67EF8"/>
    <w:rsid w:val="00C87B33"/>
    <w:rsid w:val="00C92255"/>
    <w:rsid w:val="00C94FA5"/>
    <w:rsid w:val="00C95FFF"/>
    <w:rsid w:val="00CC1372"/>
    <w:rsid w:val="00CC142E"/>
    <w:rsid w:val="00CC6F28"/>
    <w:rsid w:val="00CD47B9"/>
    <w:rsid w:val="00CD5935"/>
    <w:rsid w:val="00CE199B"/>
    <w:rsid w:val="00CE2161"/>
    <w:rsid w:val="00CE757D"/>
    <w:rsid w:val="00CF4098"/>
    <w:rsid w:val="00CF7E7B"/>
    <w:rsid w:val="00D0344A"/>
    <w:rsid w:val="00D03C27"/>
    <w:rsid w:val="00D04DAA"/>
    <w:rsid w:val="00D11EF0"/>
    <w:rsid w:val="00D13E3B"/>
    <w:rsid w:val="00D17003"/>
    <w:rsid w:val="00D1752A"/>
    <w:rsid w:val="00D22EA8"/>
    <w:rsid w:val="00D2393F"/>
    <w:rsid w:val="00D3033E"/>
    <w:rsid w:val="00D40BDD"/>
    <w:rsid w:val="00D53CA7"/>
    <w:rsid w:val="00D56305"/>
    <w:rsid w:val="00D6253F"/>
    <w:rsid w:val="00D646AF"/>
    <w:rsid w:val="00D66E63"/>
    <w:rsid w:val="00D702BE"/>
    <w:rsid w:val="00D729EF"/>
    <w:rsid w:val="00D95455"/>
    <w:rsid w:val="00D96BC4"/>
    <w:rsid w:val="00DA03FD"/>
    <w:rsid w:val="00DA3B06"/>
    <w:rsid w:val="00DB7FA7"/>
    <w:rsid w:val="00DD2BAD"/>
    <w:rsid w:val="00DE6544"/>
    <w:rsid w:val="00E049EF"/>
    <w:rsid w:val="00E04C8D"/>
    <w:rsid w:val="00E17757"/>
    <w:rsid w:val="00E20654"/>
    <w:rsid w:val="00E22D15"/>
    <w:rsid w:val="00E30545"/>
    <w:rsid w:val="00E54440"/>
    <w:rsid w:val="00E54D84"/>
    <w:rsid w:val="00E64769"/>
    <w:rsid w:val="00E76966"/>
    <w:rsid w:val="00E80DD5"/>
    <w:rsid w:val="00E92F0B"/>
    <w:rsid w:val="00E95479"/>
    <w:rsid w:val="00EA2B2B"/>
    <w:rsid w:val="00EA2FA2"/>
    <w:rsid w:val="00EA32F1"/>
    <w:rsid w:val="00EC0282"/>
    <w:rsid w:val="00EC5DCF"/>
    <w:rsid w:val="00EC7683"/>
    <w:rsid w:val="00ED0D9B"/>
    <w:rsid w:val="00EE55F5"/>
    <w:rsid w:val="00EE68A5"/>
    <w:rsid w:val="00EF1655"/>
    <w:rsid w:val="00EF3CAC"/>
    <w:rsid w:val="00EF406E"/>
    <w:rsid w:val="00F03AD0"/>
    <w:rsid w:val="00F07920"/>
    <w:rsid w:val="00F07C00"/>
    <w:rsid w:val="00F234A7"/>
    <w:rsid w:val="00F257D8"/>
    <w:rsid w:val="00F35F69"/>
    <w:rsid w:val="00F4411E"/>
    <w:rsid w:val="00F470BA"/>
    <w:rsid w:val="00F47B08"/>
    <w:rsid w:val="00F5039E"/>
    <w:rsid w:val="00F55388"/>
    <w:rsid w:val="00F6518F"/>
    <w:rsid w:val="00F65D17"/>
    <w:rsid w:val="00F713C7"/>
    <w:rsid w:val="00F72AF0"/>
    <w:rsid w:val="00F732A9"/>
    <w:rsid w:val="00F76AB2"/>
    <w:rsid w:val="00F95BB6"/>
    <w:rsid w:val="00FA0102"/>
    <w:rsid w:val="00FA5789"/>
    <w:rsid w:val="00FA6BF8"/>
    <w:rsid w:val="00FB1A30"/>
    <w:rsid w:val="00FB3ABA"/>
    <w:rsid w:val="00FC1CE8"/>
    <w:rsid w:val="00FC5BA8"/>
    <w:rsid w:val="00FC64F3"/>
    <w:rsid w:val="00FC7AEF"/>
    <w:rsid w:val="00FE0363"/>
    <w:rsid w:val="00FE4D42"/>
    <w:rsid w:val="00FE56EC"/>
    <w:rsid w:val="00FE7C05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7"/>
    <o:shapelayout v:ext="edit">
      <o:idmap v:ext="edit" data="1"/>
    </o:shapelayout>
  </w:shapeDefaults>
  <w:decimalSymbol w:val="."/>
  <w:listSeparator w:val=","/>
  <w14:docId w14:val="1CA0D262"/>
  <w15:docId w15:val="{A9C707DE-BC01-4F5B-9852-AB1D4BA1C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E24"/>
  </w:style>
  <w:style w:type="paragraph" w:styleId="Heading1">
    <w:name w:val="heading 1"/>
    <w:basedOn w:val="Normal"/>
    <w:next w:val="Heading2"/>
    <w:link w:val="Heading1Char"/>
    <w:qFormat/>
    <w:rsid w:val="00A02EAD"/>
    <w:pPr>
      <w:keepNext/>
      <w:spacing w:before="360" w:after="60" w:line="240" w:lineRule="auto"/>
      <w:outlineLvl w:val="0"/>
    </w:pPr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locked/>
    <w:rsid w:val="006430C7"/>
  </w:style>
  <w:style w:type="character" w:customStyle="1" w:styleId="Heading1Char">
    <w:name w:val="Heading 1 Char"/>
    <w:basedOn w:val="DefaultParagraphFont"/>
    <w:link w:val="Heading1"/>
    <w:qFormat/>
    <w:rsid w:val="00A02EAD"/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customStyle="1" w:styleId="Default">
    <w:name w:val="Default"/>
    <w:qFormat/>
    <w:rsid w:val="00A02EAD"/>
    <w:pPr>
      <w:autoSpaceDE w:val="0"/>
      <w:autoSpaceDN w:val="0"/>
      <w:adjustRightInd w:val="0"/>
      <w:spacing w:after="0" w:line="240" w:lineRule="auto"/>
    </w:pPr>
    <w:rPr>
      <w:rFonts w:ascii="Times New Roman" w:eastAsia="Trebuchet MS" w:hAnsi="Times New Roman" w:cs="Times New Roman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2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2C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877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F9217-883D-4E96-98EB-CCB4FE6F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0</Pages>
  <Words>1698</Words>
  <Characters>968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OK - AY</cp:lastModifiedBy>
  <cp:revision>24</cp:revision>
  <dcterms:created xsi:type="dcterms:W3CDTF">2024-11-04T06:53:00Z</dcterms:created>
  <dcterms:modified xsi:type="dcterms:W3CDTF">2024-11-08T08:07:00Z</dcterms:modified>
</cp:coreProperties>
</file>